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6DC43F50" w14:textId="1AFA5BA1" w:rsidR="00F3744E" w:rsidRPr="008B037C" w:rsidRDefault="00DF5386" w:rsidP="008B037C">
      <w:pPr>
        <w:pStyle w:val="Heading1"/>
      </w:pPr>
      <w:sdt>
        <w:sdtPr>
          <w:alias w:val="Title"/>
          <w:tag w:val=""/>
          <w:id w:val="-1710479494"/>
          <w:placeholder>
            <w:docPart w:val="2CBCA678704C4E9DAE77862726A4919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348C9" w:rsidRPr="008B037C">
            <w:t>A</w:t>
          </w:r>
          <w:r w:rsidR="00617890" w:rsidRPr="008B037C">
            <w:t>n</w:t>
          </w:r>
          <w:r w:rsidR="00F348C9" w:rsidRPr="008B037C">
            <w:t>nual Report 202</w:t>
          </w:r>
          <w:r w:rsidR="00191FE0" w:rsidRPr="008B037C">
            <w:t>2</w:t>
          </w:r>
          <w:r w:rsidR="00F348C9" w:rsidRPr="008B037C">
            <w:t>–2</w:t>
          </w:r>
          <w:r w:rsidR="00191FE0" w:rsidRPr="008B037C">
            <w:t>3</w:t>
          </w:r>
        </w:sdtContent>
      </w:sdt>
      <w:bookmarkEnd w:id="0"/>
    </w:p>
    <w:p w14:paraId="1A734DAE" w14:textId="1E961C3C" w:rsidR="00B60B5F" w:rsidRDefault="004B150F" w:rsidP="008B037C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 xml:space="preserve">A text-only </w:t>
      </w:r>
      <w:r w:rsidR="007C5556" w:rsidRPr="001A07DF">
        <w:t>Easy Read version</w:t>
      </w:r>
      <w:bookmarkEnd w:id="2"/>
    </w:p>
    <w:p w14:paraId="1126F2EE" w14:textId="7207AE63" w:rsidR="00F3744E" w:rsidRPr="008B037C" w:rsidRDefault="00F3744E" w:rsidP="008B037C">
      <w:pPr>
        <w:pStyle w:val="Heading2"/>
        <w:rPr>
          <w:lang w:val="en-AU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8B037C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47FADE39322145F58839DF7FBFB0BE12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="00F348C9" w:rsidRPr="008B037C">
            <w:rPr>
              <w:lang w:val="en-AU"/>
            </w:rPr>
            <w:t>report</w:t>
          </w:r>
        </w:sdtContent>
      </w:sdt>
    </w:p>
    <w:p w14:paraId="34383E09" w14:textId="77777777" w:rsidR="008B037C" w:rsidRPr="008B037C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ind w:right="-113"/>
        <w:rPr>
          <w:spacing w:val="-4"/>
        </w:rPr>
      </w:pPr>
      <w:r w:rsidRPr="008B037C">
        <w:rPr>
          <w:spacing w:val="-4"/>
        </w:rPr>
        <w:t>The National Disability Insurance Agency (NDIA) wrote this Annual Report.</w:t>
      </w:r>
    </w:p>
    <w:p w14:paraId="6CB0B360" w14:textId="77777777" w:rsidR="008B037C" w:rsidRPr="00E9016B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 means the NDIA.</w:t>
      </w:r>
    </w:p>
    <w:p w14:paraId="51DE52BD" w14:textId="77777777" w:rsidR="008B037C" w:rsidRPr="00AA02B4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AA02B4">
        <w:rPr>
          <w:spacing w:val="-2"/>
        </w:rPr>
        <w:t>We wrote this Annual Report in an easy to read way.</w:t>
      </w:r>
    </w:p>
    <w:p w14:paraId="2C063192" w14:textId="77777777" w:rsidR="008B037C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4A88BC7" w14:textId="77777777" w:rsidR="008B037C" w:rsidRPr="00E9016B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51070DAF" w14:textId="77777777" w:rsidR="008B037C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16A4DBDA" w14:textId="4B861093" w:rsidR="008B037C" w:rsidRPr="00E9016B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Pr="00A93421">
        <w:fldChar w:fldCharType="begin"/>
      </w:r>
      <w:r w:rsidRPr="00A93421">
        <w:instrText xml:space="preserve"> PAGEREF _Ref117679196 \h </w:instrText>
      </w:r>
      <w:r w:rsidRPr="00A93421">
        <w:fldChar w:fldCharType="separate"/>
      </w:r>
      <w:r w:rsidR="00443A52">
        <w:rPr>
          <w:noProof/>
        </w:rPr>
        <w:t>12</w:t>
      </w:r>
      <w:r w:rsidRPr="00A93421">
        <w:fldChar w:fldCharType="end"/>
      </w:r>
      <w:r w:rsidRPr="00A93421">
        <w:t>.</w:t>
      </w:r>
    </w:p>
    <w:p w14:paraId="4D92F58A" w14:textId="77777777" w:rsidR="008B037C" w:rsidRPr="00FC5016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Read Annual Report is a summary of</w:t>
      </w:r>
      <w:r>
        <w:rPr>
          <w:rFonts w:ascii="Calibri" w:hAnsi="Calibri" w:cs="Calibri"/>
        </w:rPr>
        <w:t> </w:t>
      </w:r>
      <w:r>
        <w:t>another Annual Report.</w:t>
      </w:r>
    </w:p>
    <w:p w14:paraId="19E28394" w14:textId="77777777" w:rsidR="008B037C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AA02B4">
        <w:rPr>
          <w:spacing w:val="2"/>
        </w:rPr>
        <w:t xml:space="preserve">You can find the other Annual Report </w:t>
      </w:r>
      <w:r w:rsidRPr="000F6E4B">
        <w:t>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21DE9371" w14:textId="32053E98" w:rsidR="008B037C" w:rsidRPr="008B037C" w:rsidRDefault="00DF5386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 w:rsidR="008B037C" w:rsidRPr="008B037C">
          <w:rPr>
            <w:rStyle w:val="Hyperlink"/>
          </w:rPr>
          <w:t>www.ndis.gov.au</w:t>
        </w:r>
      </w:hyperlink>
    </w:p>
    <w:p w14:paraId="72CB253F" w14:textId="77777777" w:rsidR="008B037C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Annual Report.</w:t>
      </w:r>
    </w:p>
    <w:p w14:paraId="7660E1DC" w14:textId="1DC0192C" w:rsidR="008B037C" w:rsidRDefault="008B037C" w:rsidP="008B03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able to help you.</w:t>
      </w:r>
    </w:p>
    <w:p w14:paraId="6D9279C9" w14:textId="77777777" w:rsidR="008B037C" w:rsidRDefault="008B037C">
      <w:pPr>
        <w:spacing w:before="0" w:after="0" w:line="240" w:lineRule="auto"/>
      </w:pPr>
      <w:r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1BC380D9" w14:textId="77777777" w:rsidR="00EC47C1" w:rsidRPr="008B037C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823D7C">
            <w:rPr>
              <w:lang w:val="en-US"/>
            </w:rPr>
            <w:t>Annual R</w:t>
          </w:r>
          <w:r w:rsidR="00D677AA">
            <w:rPr>
              <w:lang w:val="en-US"/>
            </w:rPr>
            <w:t>eport?</w:t>
          </w:r>
          <w:r w:rsidRPr="008B037C">
            <w:fldChar w:fldCharType="begin"/>
          </w:r>
          <w:r w:rsidRPr="008B037C">
            <w:instrText xml:space="preserve"> TOC \h \z \t "Heading 2,1,Heading 2 Numbered,1" </w:instrText>
          </w:r>
          <w:r w:rsidRPr="008B037C">
            <w:fldChar w:fldCharType="separate"/>
          </w:r>
        </w:p>
        <w:p w14:paraId="3632C6EB" w14:textId="533A411C" w:rsidR="00EC47C1" w:rsidRPr="008B037C" w:rsidRDefault="00DF5386" w:rsidP="00CC0F68">
          <w:pPr>
            <w:pStyle w:val="TOC1"/>
            <w:rPr>
              <w:rFonts w:eastAsiaTheme="minorEastAsia"/>
            </w:rPr>
          </w:pPr>
          <w:hyperlink w:anchor="_Toc147494885" w:history="1">
            <w:r w:rsidR="00EC47C1" w:rsidRPr="008B037C">
              <w:t>Acknowledgement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85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3</w:t>
            </w:r>
            <w:r w:rsidR="00EC47C1" w:rsidRPr="008B037C">
              <w:rPr>
                <w:webHidden/>
              </w:rPr>
              <w:fldChar w:fldCharType="end"/>
            </w:r>
          </w:hyperlink>
        </w:p>
        <w:p w14:paraId="55060727" w14:textId="5253432A" w:rsidR="00EC47C1" w:rsidRPr="008B037C" w:rsidRDefault="00DF5386" w:rsidP="00CC0F68">
          <w:pPr>
            <w:pStyle w:val="TOC1"/>
            <w:rPr>
              <w:rFonts w:eastAsiaTheme="minorEastAsia"/>
            </w:rPr>
          </w:pPr>
          <w:hyperlink w:anchor="_Toc147494886" w:history="1">
            <w:r w:rsidR="00EC47C1" w:rsidRPr="008B037C">
              <w:t>About our Annual Report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86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4</w:t>
            </w:r>
            <w:r w:rsidR="00EC47C1" w:rsidRPr="008B037C">
              <w:rPr>
                <w:webHidden/>
              </w:rPr>
              <w:fldChar w:fldCharType="end"/>
            </w:r>
          </w:hyperlink>
        </w:p>
        <w:p w14:paraId="634D3E94" w14:textId="644ABADE" w:rsidR="00EC47C1" w:rsidRPr="008B037C" w:rsidRDefault="00DF5386" w:rsidP="00CC0F68">
          <w:pPr>
            <w:pStyle w:val="TOC1"/>
            <w:rPr>
              <w:rFonts w:eastAsiaTheme="minorEastAsia"/>
            </w:rPr>
          </w:pPr>
          <w:hyperlink w:anchor="_Toc147494887" w:history="1">
            <w:r w:rsidR="00EC47C1" w:rsidRPr="008B037C">
              <w:t>A message from our Chairman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87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5</w:t>
            </w:r>
            <w:r w:rsidR="00EC47C1" w:rsidRPr="008B037C">
              <w:rPr>
                <w:webHidden/>
              </w:rPr>
              <w:fldChar w:fldCharType="end"/>
            </w:r>
          </w:hyperlink>
        </w:p>
        <w:p w14:paraId="2566A4AF" w14:textId="082C4538" w:rsidR="00EC47C1" w:rsidRPr="008B037C" w:rsidRDefault="00DF5386" w:rsidP="00CC0F68">
          <w:pPr>
            <w:pStyle w:val="TOC1"/>
            <w:rPr>
              <w:rFonts w:eastAsiaTheme="minorEastAsia"/>
            </w:rPr>
          </w:pPr>
          <w:hyperlink w:anchor="_Toc147494888" w:history="1">
            <w:r w:rsidR="00EC47C1" w:rsidRPr="008B037C">
              <w:t>A message from our Chief Executive Officer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88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6</w:t>
            </w:r>
            <w:r w:rsidR="00EC47C1" w:rsidRPr="008B037C">
              <w:rPr>
                <w:webHidden/>
              </w:rPr>
              <w:fldChar w:fldCharType="end"/>
            </w:r>
          </w:hyperlink>
        </w:p>
        <w:p w14:paraId="6DC89D25" w14:textId="258BADA3" w:rsidR="00EC47C1" w:rsidRPr="008B037C" w:rsidRDefault="00DF5386" w:rsidP="00CC0F68">
          <w:pPr>
            <w:pStyle w:val="TOC1"/>
            <w:rPr>
              <w:rFonts w:eastAsiaTheme="minorEastAsia"/>
            </w:rPr>
          </w:pPr>
          <w:hyperlink w:anchor="_Toc147494889" w:history="1">
            <w:r w:rsidR="00EC47C1" w:rsidRPr="008B037C">
              <w:t>Working together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89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7</w:t>
            </w:r>
            <w:r w:rsidR="00EC47C1" w:rsidRPr="008B037C">
              <w:rPr>
                <w:webHidden/>
              </w:rPr>
              <w:fldChar w:fldCharType="end"/>
            </w:r>
          </w:hyperlink>
        </w:p>
        <w:p w14:paraId="444190E6" w14:textId="2C650C50" w:rsidR="00EC47C1" w:rsidRPr="008B037C" w:rsidRDefault="00DF5386" w:rsidP="00CC0F68">
          <w:pPr>
            <w:pStyle w:val="TOC1"/>
            <w:rPr>
              <w:rFonts w:eastAsiaTheme="minorEastAsia"/>
            </w:rPr>
          </w:pPr>
          <w:hyperlink w:anchor="_Toc147494890" w:history="1">
            <w:r w:rsidR="00EC47C1" w:rsidRPr="008B037C">
              <w:t>Improving the NDIS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90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9</w:t>
            </w:r>
            <w:r w:rsidR="00EC47C1" w:rsidRPr="008B037C">
              <w:rPr>
                <w:webHidden/>
              </w:rPr>
              <w:fldChar w:fldCharType="end"/>
            </w:r>
          </w:hyperlink>
        </w:p>
        <w:p w14:paraId="22609628" w14:textId="0809C92F" w:rsidR="00EC47C1" w:rsidRPr="008B037C" w:rsidRDefault="00DF5386" w:rsidP="00CC0F68">
          <w:pPr>
            <w:pStyle w:val="TOC1"/>
            <w:rPr>
              <w:rFonts w:eastAsiaTheme="minorEastAsia"/>
            </w:rPr>
          </w:pPr>
          <w:hyperlink w:anchor="_Toc147494891" w:history="1">
            <w:r w:rsidR="00EC47C1" w:rsidRPr="008B037C">
              <w:t>Stopping fraud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91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9</w:t>
            </w:r>
            <w:r w:rsidR="00EC47C1" w:rsidRPr="008B037C">
              <w:rPr>
                <w:webHidden/>
              </w:rPr>
              <w:fldChar w:fldCharType="end"/>
            </w:r>
          </w:hyperlink>
        </w:p>
        <w:p w14:paraId="6E6D44C2" w14:textId="6292677E" w:rsidR="00EC47C1" w:rsidRPr="008B037C" w:rsidRDefault="00DF5386" w:rsidP="00CC0F68">
          <w:pPr>
            <w:pStyle w:val="TOC1"/>
            <w:rPr>
              <w:rFonts w:eastAsiaTheme="minorEastAsia"/>
            </w:rPr>
          </w:pPr>
          <w:hyperlink w:anchor="_Toc147494892" w:history="1">
            <w:r w:rsidR="00EC47C1" w:rsidRPr="008B037C">
              <w:t>Making sure the NDIS lasts a long time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92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10</w:t>
            </w:r>
            <w:r w:rsidR="00EC47C1" w:rsidRPr="008B037C">
              <w:rPr>
                <w:webHidden/>
              </w:rPr>
              <w:fldChar w:fldCharType="end"/>
            </w:r>
          </w:hyperlink>
        </w:p>
        <w:p w14:paraId="70F3CA93" w14:textId="01CC8B4B" w:rsidR="00EC47C1" w:rsidRPr="008B037C" w:rsidRDefault="00DF5386" w:rsidP="00CC0F68">
          <w:pPr>
            <w:pStyle w:val="TOC1"/>
            <w:rPr>
              <w:rFonts w:eastAsiaTheme="minorEastAsia"/>
            </w:rPr>
          </w:pPr>
          <w:hyperlink w:anchor="_Toc147494893" w:history="1">
            <w:r w:rsidR="00EC47C1" w:rsidRPr="008B037C">
              <w:t>Thank you!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93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10</w:t>
            </w:r>
            <w:r w:rsidR="00EC47C1" w:rsidRPr="008B037C">
              <w:rPr>
                <w:webHidden/>
              </w:rPr>
              <w:fldChar w:fldCharType="end"/>
            </w:r>
          </w:hyperlink>
        </w:p>
        <w:p w14:paraId="53AF4C3B" w14:textId="22EF0FA8" w:rsidR="00EC47C1" w:rsidRPr="008B037C" w:rsidRDefault="00DF5386" w:rsidP="00CC0F68">
          <w:pPr>
            <w:pStyle w:val="TOC1"/>
            <w:rPr>
              <w:rFonts w:eastAsiaTheme="minorEastAsia"/>
            </w:rPr>
          </w:pPr>
          <w:hyperlink w:anchor="_Toc147494894" w:history="1">
            <w:r w:rsidR="00EC47C1" w:rsidRPr="008B037C">
              <w:t>More information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94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11</w:t>
            </w:r>
            <w:r w:rsidR="00EC47C1" w:rsidRPr="008B037C">
              <w:rPr>
                <w:webHidden/>
              </w:rPr>
              <w:fldChar w:fldCharType="end"/>
            </w:r>
          </w:hyperlink>
        </w:p>
        <w:p w14:paraId="2CDA8296" w14:textId="3857E0D1" w:rsidR="00E05DD1" w:rsidRPr="008B037C" w:rsidRDefault="00DF5386" w:rsidP="00CC0F68">
          <w:pPr>
            <w:pStyle w:val="TOC1"/>
          </w:pPr>
          <w:hyperlink w:anchor="_Toc147494895" w:history="1">
            <w:r w:rsidR="00EC47C1" w:rsidRPr="008B037C">
              <w:t>Word list</w:t>
            </w:r>
            <w:r w:rsidR="00EC47C1" w:rsidRPr="008B037C">
              <w:rPr>
                <w:webHidden/>
              </w:rPr>
              <w:tab/>
            </w:r>
            <w:r w:rsidR="00EC47C1" w:rsidRPr="008B037C">
              <w:rPr>
                <w:webHidden/>
              </w:rPr>
              <w:fldChar w:fldCharType="begin"/>
            </w:r>
            <w:r w:rsidR="00EC47C1" w:rsidRPr="008B037C">
              <w:rPr>
                <w:webHidden/>
              </w:rPr>
              <w:instrText xml:space="preserve"> PAGEREF _Toc147494895 \h </w:instrText>
            </w:r>
            <w:r w:rsidR="00EC47C1" w:rsidRPr="008B037C">
              <w:rPr>
                <w:webHidden/>
              </w:rPr>
            </w:r>
            <w:r w:rsidR="00EC47C1" w:rsidRPr="008B037C">
              <w:rPr>
                <w:webHidden/>
              </w:rPr>
              <w:fldChar w:fldCharType="separate"/>
            </w:r>
            <w:r w:rsidR="00443A52">
              <w:rPr>
                <w:webHidden/>
              </w:rPr>
              <w:t>12</w:t>
            </w:r>
            <w:r w:rsidR="00EC47C1" w:rsidRPr="008B037C">
              <w:rPr>
                <w:webHidden/>
              </w:rPr>
              <w:fldChar w:fldCharType="end"/>
            </w:r>
          </w:hyperlink>
          <w:r w:rsidR="00AE2123" w:rsidRPr="008B037C">
            <w:fldChar w:fldCharType="end"/>
          </w:r>
        </w:p>
      </w:sdtContent>
    </w:sdt>
    <w:p w14:paraId="2F0B91C6" w14:textId="77777777" w:rsidR="00692089" w:rsidRPr="00245EEC" w:rsidRDefault="00E05DD1" w:rsidP="00692089">
      <w:pPr>
        <w:pStyle w:val="Heading2"/>
      </w:pPr>
      <w:r>
        <w:br w:type="page"/>
      </w:r>
      <w:bookmarkStart w:id="89" w:name="_Toc73622971"/>
      <w:bookmarkStart w:id="90" w:name="_Toc147494885"/>
      <w:bookmarkStart w:id="91" w:name="_Toc6390577"/>
      <w:bookmarkStart w:id="92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692089" w:rsidRPr="00245EEC">
        <w:lastRenderedPageBreak/>
        <w:t>Acknowledgement</w:t>
      </w:r>
      <w:bookmarkEnd w:id="89"/>
      <w:bookmarkEnd w:id="90"/>
    </w:p>
    <w:p w14:paraId="70177CA6" w14:textId="77777777" w:rsidR="008B037C" w:rsidRPr="00245EEC" w:rsidRDefault="008B037C" w:rsidP="008B037C">
      <w:r>
        <w:t>At the NDIA, we recognise all Australians with</w:t>
      </w:r>
      <w:r>
        <w:rPr>
          <w:rFonts w:ascii="Calibri" w:hAnsi="Calibri"/>
        </w:rPr>
        <w:t> </w:t>
      </w:r>
      <w:r>
        <w:t>disability.</w:t>
      </w:r>
    </w:p>
    <w:p w14:paraId="5015E46A" w14:textId="77777777" w:rsidR="008B037C" w:rsidRPr="00245EEC" w:rsidRDefault="008B037C" w:rsidP="008B037C">
      <w:r>
        <w:t>We support an Australian community where everyone can take part.</w:t>
      </w:r>
    </w:p>
    <w:p w14:paraId="72E896F0" w14:textId="34A9324A" w:rsidR="008B037C" w:rsidRDefault="008B037C" w:rsidP="008B037C">
      <w:r>
        <w:t xml:space="preserve">We also support the goals of the </w:t>
      </w:r>
      <w:r w:rsidRPr="00222C9A">
        <w:rPr>
          <w:rStyle w:val="Strong"/>
        </w:rPr>
        <w:t xml:space="preserve">UN Convention </w:t>
      </w:r>
      <w:bookmarkStart w:id="93" w:name="_Hlk83907988"/>
      <w:r w:rsidRPr="00AA02B4">
        <w:rPr>
          <w:rStyle w:val="Strong"/>
          <w:spacing w:val="4"/>
        </w:rPr>
        <w:t>on the Rights of</w:t>
      </w:r>
      <w:r>
        <w:rPr>
          <w:rStyle w:val="Strong"/>
          <w:spacing w:val="4"/>
        </w:rPr>
        <w:t> </w:t>
      </w:r>
      <w:r w:rsidRPr="00AA02B4">
        <w:rPr>
          <w:rStyle w:val="Strong"/>
          <w:spacing w:val="4"/>
        </w:rPr>
        <w:t>Persons with Disabilities</w:t>
      </w:r>
      <w:bookmarkEnd w:id="93"/>
      <w:r w:rsidRPr="00AA02B4">
        <w:rPr>
          <w:spacing w:val="4"/>
        </w:rPr>
        <w:t>.</w:t>
      </w:r>
    </w:p>
    <w:p w14:paraId="5FF36C9F" w14:textId="77777777" w:rsidR="008B037C" w:rsidRPr="00245EEC" w:rsidRDefault="008B037C" w:rsidP="008B037C">
      <w:r>
        <w:t>We call it the UN Convention.</w:t>
      </w:r>
    </w:p>
    <w:p w14:paraId="189AFE49" w14:textId="77777777" w:rsidR="008B037C" w:rsidRDefault="008B037C" w:rsidP="008B037C">
      <w:r w:rsidRPr="00AA02B4">
        <w:rPr>
          <w:spacing w:val="4"/>
        </w:rPr>
        <w:t xml:space="preserve">The UN Convention is an agreement </w:t>
      </w:r>
      <w:r>
        <w:t>between countries.</w:t>
      </w:r>
    </w:p>
    <w:p w14:paraId="0D19E6ED" w14:textId="77777777" w:rsidR="008B037C" w:rsidRDefault="008B037C" w:rsidP="008B037C">
      <w:r>
        <w:t>It explains how everyone should treat people with disability fairly.</w:t>
      </w:r>
    </w:p>
    <w:p w14:paraId="35BCD29D" w14:textId="0F90C728" w:rsidR="008B037C" w:rsidRPr="00245EEC" w:rsidRDefault="008B037C" w:rsidP="008B037C">
      <w:r w:rsidRPr="00245EEC">
        <w:t>We recognise First Nations peoples as</w:t>
      </w:r>
      <w:r>
        <w:rPr>
          <w:rFonts w:ascii="Calibri" w:hAnsi="Calibri"/>
        </w:rPr>
        <w:t> </w:t>
      </w:r>
      <w:r w:rsidRPr="00245EEC">
        <w:t xml:space="preserve">the </w:t>
      </w:r>
      <w:r w:rsidRPr="00AA02B4">
        <w:rPr>
          <w:spacing w:val="-2"/>
        </w:rPr>
        <w:t>traditional owners of the land we</w:t>
      </w:r>
      <w:r>
        <w:rPr>
          <w:spacing w:val="-2"/>
        </w:rPr>
        <w:t> </w:t>
      </w:r>
      <w:r w:rsidRPr="00AA02B4">
        <w:rPr>
          <w:spacing w:val="-2"/>
        </w:rPr>
        <w:t>live on – Australia.</w:t>
      </w:r>
    </w:p>
    <w:p w14:paraId="27E89393" w14:textId="77777777" w:rsidR="008B037C" w:rsidRPr="00245EEC" w:rsidRDefault="008B037C" w:rsidP="008B037C">
      <w:r>
        <w:t>First Nations peoples</w:t>
      </w:r>
      <w:r w:rsidRPr="00245EEC">
        <w:t xml:space="preserve"> were the first to live on</w:t>
      </w:r>
      <w:r>
        <w:t> </w:t>
      </w:r>
      <w:r w:rsidRPr="00245EEC">
        <w:t>and</w:t>
      </w:r>
      <w:r>
        <w:rPr>
          <w:rFonts w:ascii="Calibri" w:hAnsi="Calibri" w:cs="Calibri"/>
        </w:rPr>
        <w:t> </w:t>
      </w:r>
      <w:r w:rsidRPr="00245EEC">
        <w:t>use the:</w:t>
      </w:r>
    </w:p>
    <w:p w14:paraId="20722D45" w14:textId="77777777" w:rsidR="008B037C" w:rsidRPr="008B037C" w:rsidRDefault="008B037C" w:rsidP="008B037C">
      <w:pPr>
        <w:pStyle w:val="ListParagraph"/>
        <w:numPr>
          <w:ilvl w:val="0"/>
          <w:numId w:val="10"/>
        </w:numPr>
        <w:ind w:left="723"/>
      </w:pPr>
      <w:r w:rsidRPr="008B037C">
        <w:t xml:space="preserve">land </w:t>
      </w:r>
    </w:p>
    <w:p w14:paraId="573F72C0" w14:textId="77777777" w:rsidR="008B037C" w:rsidRPr="008B037C" w:rsidRDefault="008B037C" w:rsidP="008B037C">
      <w:pPr>
        <w:pStyle w:val="ListParagraph"/>
        <w:numPr>
          <w:ilvl w:val="0"/>
          <w:numId w:val="10"/>
        </w:numPr>
        <w:ind w:left="723"/>
      </w:pPr>
      <w:r w:rsidRPr="008B037C">
        <w:t>rivers</w:t>
      </w:r>
    </w:p>
    <w:p w14:paraId="382222EA" w14:textId="77777777" w:rsidR="008B037C" w:rsidRPr="008B037C" w:rsidRDefault="008B037C" w:rsidP="008B037C">
      <w:pPr>
        <w:pStyle w:val="ListParagraph"/>
        <w:numPr>
          <w:ilvl w:val="0"/>
          <w:numId w:val="10"/>
        </w:numPr>
        <w:ind w:left="723"/>
      </w:pPr>
      <w:r w:rsidRPr="008B037C">
        <w:t>seas.</w:t>
      </w:r>
    </w:p>
    <w:p w14:paraId="10A24BD2" w14:textId="7724511F" w:rsidR="008B037C" w:rsidRDefault="008B037C" w:rsidP="008B037C">
      <w:r w:rsidRPr="00245EEC">
        <w:t>We pay our respects to Elders past</w:t>
      </w:r>
      <w:r>
        <w:t xml:space="preserve">, </w:t>
      </w:r>
      <w:r w:rsidRPr="00245EEC">
        <w:t>present</w:t>
      </w:r>
      <w:r>
        <w:t xml:space="preserve"> and</w:t>
      </w:r>
      <w:r>
        <w:rPr>
          <w:rFonts w:ascii="Calibri" w:hAnsi="Calibri"/>
        </w:rPr>
        <w:t> </w:t>
      </w:r>
      <w:r>
        <w:t>new</w:t>
      </w:r>
      <w:r w:rsidRPr="00245EEC">
        <w:t>.</w:t>
      </w:r>
    </w:p>
    <w:p w14:paraId="4748FFE2" w14:textId="77777777" w:rsidR="008B037C" w:rsidRDefault="008B037C">
      <w:pPr>
        <w:spacing w:before="0" w:after="0" w:line="240" w:lineRule="auto"/>
      </w:pPr>
      <w:r>
        <w:br w:type="page"/>
      </w:r>
    </w:p>
    <w:p w14:paraId="55D07C7F" w14:textId="2D8D1F3E" w:rsidR="00D01D6C" w:rsidRPr="00D677AA" w:rsidRDefault="00D677AA" w:rsidP="00D3520F">
      <w:pPr>
        <w:pStyle w:val="Heading2"/>
        <w:rPr>
          <w:lang w:val="en-US"/>
        </w:rPr>
      </w:pPr>
      <w:bookmarkStart w:id="94" w:name="_Toc147494886"/>
      <w:r>
        <w:rPr>
          <w:lang w:val="en-US"/>
        </w:rPr>
        <w:lastRenderedPageBreak/>
        <w:t xml:space="preserve">About </w:t>
      </w:r>
      <w:r w:rsidR="006344B6">
        <w:rPr>
          <w:lang w:val="en-US"/>
        </w:rPr>
        <w:t>our Annual Report</w:t>
      </w:r>
      <w:bookmarkEnd w:id="94"/>
    </w:p>
    <w:p w14:paraId="7B278D89" w14:textId="77777777" w:rsidR="008B037C" w:rsidRPr="000A093F" w:rsidRDefault="008B037C" w:rsidP="008B037C">
      <w:r w:rsidRPr="00AA02B4">
        <w:rPr>
          <w:spacing w:val="4"/>
        </w:rPr>
        <w:t xml:space="preserve">The National Disability Insurance Scheme </w:t>
      </w:r>
      <w:r w:rsidRPr="000A093F">
        <w:t>supports people with disability across Australia.</w:t>
      </w:r>
    </w:p>
    <w:p w14:paraId="376DC2D9" w14:textId="77777777" w:rsidR="008B037C" w:rsidRPr="00DB0295" w:rsidRDefault="008B037C" w:rsidP="008B037C">
      <w:r w:rsidRPr="000A093F">
        <w:t>We call it the NDIS.</w:t>
      </w:r>
    </w:p>
    <w:p w14:paraId="08D8BEE6" w14:textId="77777777" w:rsidR="008B037C" w:rsidRDefault="008B037C" w:rsidP="008B037C">
      <w:r>
        <w:t xml:space="preserve">Each year, we write a report about the work we’ve done in the past year. </w:t>
      </w:r>
    </w:p>
    <w:p w14:paraId="7E203CA4" w14:textId="77777777" w:rsidR="008B037C" w:rsidRPr="00DB0295" w:rsidRDefault="008B037C" w:rsidP="008B037C">
      <w:r>
        <w:t>We have been writing these reports for 10 years.</w:t>
      </w:r>
    </w:p>
    <w:p w14:paraId="35C35D89" w14:textId="77777777" w:rsidR="008B037C" w:rsidRDefault="008B037C" w:rsidP="008B037C">
      <w:r>
        <w:t>We write them for the people who need to know how well we do our work.</w:t>
      </w:r>
    </w:p>
    <w:p w14:paraId="22E81149" w14:textId="77777777" w:rsidR="008B037C" w:rsidRDefault="008B037C" w:rsidP="008B037C">
      <w:r>
        <w:t xml:space="preserve">This includes our </w:t>
      </w:r>
      <w:r w:rsidRPr="00D63972">
        <w:rPr>
          <w:rStyle w:val="Strong"/>
        </w:rPr>
        <w:t>participants</w:t>
      </w:r>
      <w:r>
        <w:t>.</w:t>
      </w:r>
    </w:p>
    <w:p w14:paraId="3BEBE00E" w14:textId="77777777" w:rsidR="008B037C" w:rsidRDefault="008B037C" w:rsidP="008B037C">
      <w:r>
        <w:t>Participants are people with disability who take part in the NDIS.</w:t>
      </w:r>
    </w:p>
    <w:p w14:paraId="62FF5E50" w14:textId="77777777" w:rsidR="008B037C" w:rsidRDefault="008B037C" w:rsidP="008B037C">
      <w:r>
        <w:t xml:space="preserve">This includes </w:t>
      </w:r>
      <w:r w:rsidRPr="00C56131">
        <w:rPr>
          <w:rStyle w:val="Strong"/>
        </w:rPr>
        <w:t>providers</w:t>
      </w:r>
      <w:r>
        <w:t>.</w:t>
      </w:r>
    </w:p>
    <w:p w14:paraId="79D20C1C" w14:textId="77777777" w:rsidR="008B037C" w:rsidRPr="00C56131" w:rsidRDefault="008B037C" w:rsidP="008B037C">
      <w:r w:rsidRPr="00C56131">
        <w:t>Providers support people with disability by</w:t>
      </w:r>
      <w:r>
        <w:t> </w:t>
      </w:r>
      <w:r w:rsidRPr="00C56131">
        <w:t>delivering a service.</w:t>
      </w:r>
    </w:p>
    <w:p w14:paraId="0A278157" w14:textId="77777777" w:rsidR="008B037C" w:rsidRDefault="008B037C" w:rsidP="008B037C">
      <w:r>
        <w:t xml:space="preserve">It also includes: </w:t>
      </w:r>
    </w:p>
    <w:p w14:paraId="2899A120" w14:textId="77777777" w:rsidR="008B037C" w:rsidRDefault="008B037C" w:rsidP="008B037C">
      <w:pPr>
        <w:pStyle w:val="ListParagraph"/>
        <w:numPr>
          <w:ilvl w:val="0"/>
          <w:numId w:val="6"/>
        </w:numPr>
      </w:pPr>
      <w:r>
        <w:t>the governments in Australia.</w:t>
      </w:r>
    </w:p>
    <w:p w14:paraId="28C71D25" w14:textId="77777777" w:rsidR="008B037C" w:rsidRDefault="008B037C" w:rsidP="008B037C">
      <w:pPr>
        <w:pStyle w:val="ListParagraph"/>
        <w:numPr>
          <w:ilvl w:val="0"/>
          <w:numId w:val="6"/>
        </w:numPr>
      </w:pPr>
      <w:r>
        <w:t>the people who work for us.</w:t>
      </w:r>
    </w:p>
    <w:p w14:paraId="79B5EA15" w14:textId="5001EBF6" w:rsidR="004B150F" w:rsidRDefault="008B037C" w:rsidP="008B037C">
      <w:r>
        <w:t>This report</w:t>
      </w:r>
      <w:r w:rsidRPr="00EA44BB">
        <w:t xml:space="preserve"> also supports the important work the disability community do.</w:t>
      </w:r>
    </w:p>
    <w:p w14:paraId="74C61C1F" w14:textId="77777777" w:rsidR="004B150F" w:rsidRDefault="004B150F">
      <w:pPr>
        <w:spacing w:before="0" w:after="0" w:line="240" w:lineRule="auto"/>
      </w:pPr>
      <w:r>
        <w:br w:type="page"/>
      </w:r>
    </w:p>
    <w:p w14:paraId="70EA5CDD" w14:textId="16C7A21B" w:rsidR="00692089" w:rsidRPr="006E168E" w:rsidRDefault="00692089" w:rsidP="00692089">
      <w:pPr>
        <w:pStyle w:val="Heading2"/>
        <w:rPr>
          <w:lang w:val="en-US"/>
        </w:rPr>
      </w:pPr>
      <w:bookmarkStart w:id="95" w:name="_Toc147494887"/>
      <w:r>
        <w:lastRenderedPageBreak/>
        <w:t>A message from our Chair</w:t>
      </w:r>
      <w:r w:rsidR="006E168E">
        <w:rPr>
          <w:lang w:val="en-US"/>
        </w:rPr>
        <w:t>man</w:t>
      </w:r>
      <w:bookmarkEnd w:id="95"/>
    </w:p>
    <w:p w14:paraId="406DE57A" w14:textId="77777777" w:rsidR="008B037C" w:rsidRPr="00245EEC" w:rsidRDefault="008B037C" w:rsidP="008B037C">
      <w:pPr>
        <w:rPr>
          <w:lang w:val="en-US"/>
        </w:rPr>
      </w:pPr>
      <w:r>
        <w:rPr>
          <w:lang w:val="en-US"/>
        </w:rPr>
        <w:t>Mr Kurt Fearnley AO is our Chairman.</w:t>
      </w:r>
    </w:p>
    <w:p w14:paraId="53094692" w14:textId="77777777" w:rsidR="008B037C" w:rsidRDefault="008B037C" w:rsidP="008B037C">
      <w:pPr>
        <w:rPr>
          <w:lang w:val="en-US"/>
        </w:rPr>
      </w:pPr>
      <w:r>
        <w:rPr>
          <w:lang w:val="en-US"/>
        </w:rPr>
        <w:t>He wrote an introduction to our Annual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Report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2022–23.</w:t>
      </w:r>
    </w:p>
    <w:p w14:paraId="25E5334C" w14:textId="77777777" w:rsidR="008B037C" w:rsidRDefault="008B037C" w:rsidP="008B037C">
      <w:pPr>
        <w:rPr>
          <w:lang w:val="en-US"/>
        </w:rPr>
      </w:pPr>
      <w:r>
        <w:rPr>
          <w:lang w:val="en-US"/>
        </w:rPr>
        <w:t>He said that the NDIS is now 10 years old.</w:t>
      </w:r>
    </w:p>
    <w:p w14:paraId="64ED9F6F" w14:textId="5B17F078" w:rsidR="008B037C" w:rsidRPr="004F2FA3" w:rsidRDefault="008B037C" w:rsidP="008B037C">
      <w:pPr>
        <w:rPr>
          <w:lang w:val="en-US"/>
        </w:rPr>
      </w:pPr>
      <w:r w:rsidRPr="004F2FA3">
        <w:rPr>
          <w:lang w:val="en-US"/>
        </w:rPr>
        <w:t>He said that the NDIS ha</w:t>
      </w:r>
      <w:r>
        <w:rPr>
          <w:lang w:val="en-US"/>
        </w:rPr>
        <w:t>d</w:t>
      </w:r>
      <w:r w:rsidRPr="004F2FA3">
        <w:rPr>
          <w:lang w:val="en-US"/>
        </w:rPr>
        <w:t xml:space="preserve"> more than </w:t>
      </w:r>
      <w:r w:rsidRPr="00385A92">
        <w:rPr>
          <w:rStyle w:val="Statisticstyle"/>
          <w:position w:val="-3"/>
        </w:rPr>
        <w:t>610,000</w:t>
      </w:r>
      <w:r w:rsidRPr="004F2FA3">
        <w:rPr>
          <w:lang w:val="en-US"/>
        </w:rPr>
        <w:t xml:space="preserve"> </w:t>
      </w:r>
      <w:r w:rsidRPr="004740A2">
        <w:t>participants</w:t>
      </w:r>
      <w:r w:rsidRPr="008B037C">
        <w:t xml:space="preserve"> </w:t>
      </w:r>
      <w:r w:rsidRPr="004F2FA3">
        <w:rPr>
          <w:lang w:val="en-US"/>
        </w:rPr>
        <w:t>at</w:t>
      </w:r>
      <w:r>
        <w:rPr>
          <w:lang w:val="en-US"/>
        </w:rPr>
        <w:t> </w:t>
      </w:r>
      <w:r w:rsidRPr="004F2FA3">
        <w:rPr>
          <w:lang w:val="en-US"/>
        </w:rPr>
        <w:t>the</w:t>
      </w:r>
      <w:r>
        <w:rPr>
          <w:lang w:val="en-US"/>
        </w:rPr>
        <w:t> </w:t>
      </w:r>
      <w:r w:rsidRPr="004F2FA3">
        <w:rPr>
          <w:lang w:val="en-US"/>
        </w:rPr>
        <w:t>end</w:t>
      </w:r>
      <w:r>
        <w:rPr>
          <w:lang w:val="en-US"/>
        </w:rPr>
        <w:t> </w:t>
      </w:r>
      <w:r w:rsidRPr="004F2FA3">
        <w:rPr>
          <w:lang w:val="en-US"/>
        </w:rPr>
        <w:t>of</w:t>
      </w:r>
      <w:r>
        <w:rPr>
          <w:lang w:val="en-US"/>
        </w:rPr>
        <w:t> </w:t>
      </w:r>
      <w:r w:rsidRPr="004F2FA3">
        <w:rPr>
          <w:lang w:val="en-US"/>
        </w:rPr>
        <w:t>June 2023</w:t>
      </w:r>
      <w:r>
        <w:rPr>
          <w:lang w:val="en-US"/>
        </w:rPr>
        <w:t>.</w:t>
      </w:r>
    </w:p>
    <w:p w14:paraId="0B0A4157" w14:textId="77777777" w:rsidR="008B037C" w:rsidRDefault="008B037C" w:rsidP="008B037C">
      <w:r>
        <w:t>Many participants are getting disability support for the first time.</w:t>
      </w:r>
    </w:p>
    <w:p w14:paraId="23795C2E" w14:textId="77777777" w:rsidR="008B037C" w:rsidRPr="00995CDD" w:rsidRDefault="008B037C" w:rsidP="008B037C">
      <w:pPr>
        <w:rPr>
          <w:lang w:val="en-US"/>
        </w:rPr>
      </w:pPr>
      <w:r>
        <w:rPr>
          <w:lang w:val="en-US"/>
        </w:rPr>
        <w:t>Kurt Fearnley said the NDIS is making life better for participants</w:t>
      </w:r>
      <w:r>
        <w:rPr>
          <w:rFonts w:eastAsiaTheme="minorHAnsi" w:cstheme="minorBidi"/>
          <w:lang w:val="en-US"/>
        </w:rPr>
        <w:t>.</w:t>
      </w:r>
    </w:p>
    <w:p w14:paraId="01D225AF" w14:textId="4070FFAA" w:rsidR="008B037C" w:rsidRDefault="008B037C" w:rsidP="008B037C">
      <w:r>
        <w:t>More participants are:</w:t>
      </w:r>
    </w:p>
    <w:p w14:paraId="75FC5D4C" w14:textId="77777777" w:rsidR="008B037C" w:rsidRDefault="008B037C" w:rsidP="00FE0314">
      <w:pPr>
        <w:pStyle w:val="ListParagraph"/>
        <w:numPr>
          <w:ilvl w:val="0"/>
          <w:numId w:val="2"/>
        </w:numPr>
      </w:pPr>
      <w:r>
        <w:t>taking part in community events</w:t>
      </w:r>
    </w:p>
    <w:p w14:paraId="6D942BB0" w14:textId="77777777" w:rsidR="008B037C" w:rsidRDefault="008B037C" w:rsidP="00FE0314">
      <w:pPr>
        <w:pStyle w:val="ListParagraph"/>
        <w:numPr>
          <w:ilvl w:val="0"/>
          <w:numId w:val="2"/>
        </w:numPr>
      </w:pPr>
      <w:r>
        <w:t>working and earning money.</w:t>
      </w:r>
    </w:p>
    <w:p w14:paraId="685CF240" w14:textId="1529EF28" w:rsidR="008B037C" w:rsidRDefault="008B037C" w:rsidP="008B037C">
      <w:r>
        <w:t>We are using a new way to help people who don’t agree with decisions the NDIS makes.</w:t>
      </w:r>
    </w:p>
    <w:p w14:paraId="50C67011" w14:textId="77777777" w:rsidR="008B037C" w:rsidRDefault="008B037C" w:rsidP="008B037C">
      <w:r>
        <w:t>This means:</w:t>
      </w:r>
    </w:p>
    <w:p w14:paraId="67C62ED0" w14:textId="77777777" w:rsidR="008B037C" w:rsidRDefault="008B037C" w:rsidP="00FE0314">
      <w:pPr>
        <w:pStyle w:val="ListParagraph"/>
        <w:numPr>
          <w:ilvl w:val="0"/>
          <w:numId w:val="2"/>
        </w:numPr>
      </w:pPr>
      <w:r>
        <w:t>people get help faster</w:t>
      </w:r>
    </w:p>
    <w:p w14:paraId="38FEDE52" w14:textId="77777777" w:rsidR="008B037C" w:rsidRDefault="008B037C" w:rsidP="00FE0314">
      <w:pPr>
        <w:pStyle w:val="ListParagraph"/>
        <w:numPr>
          <w:ilvl w:val="0"/>
          <w:numId w:val="2"/>
        </w:numPr>
      </w:pPr>
      <w:r>
        <w:t>less people need help.</w:t>
      </w:r>
    </w:p>
    <w:p w14:paraId="24A3B3D3" w14:textId="77777777" w:rsidR="008B037C" w:rsidRPr="00AA02B4" w:rsidRDefault="008B037C" w:rsidP="008B037C">
      <w:pPr>
        <w:rPr>
          <w:spacing w:val="-2"/>
        </w:rPr>
      </w:pPr>
      <w:r w:rsidRPr="00AA02B4">
        <w:rPr>
          <w:spacing w:val="-2"/>
        </w:rPr>
        <w:t xml:space="preserve">Kurt Fearnley also said </w:t>
      </w:r>
      <w:r w:rsidRPr="00AA02B4">
        <w:rPr>
          <w:rStyle w:val="Strong"/>
          <w:spacing w:val="-2"/>
        </w:rPr>
        <w:t>co-design</w:t>
      </w:r>
      <w:r w:rsidRPr="00AA02B4">
        <w:rPr>
          <w:spacing w:val="-2"/>
        </w:rPr>
        <w:t xml:space="preserve"> is important.</w:t>
      </w:r>
    </w:p>
    <w:p w14:paraId="37367CCB" w14:textId="77777777" w:rsidR="008B037C" w:rsidRDefault="008B037C" w:rsidP="008B037C">
      <w:r w:rsidRPr="00AA02B4">
        <w:rPr>
          <w:spacing w:val="2"/>
        </w:rPr>
        <w:t xml:space="preserve">Co-design is when people work together </w:t>
      </w:r>
      <w:r>
        <w:t>to plan something.</w:t>
      </w:r>
    </w:p>
    <w:p w14:paraId="405E5B1A" w14:textId="77777777" w:rsidR="008B037C" w:rsidRPr="00FE0314" w:rsidRDefault="008B037C" w:rsidP="008B037C">
      <w:r>
        <w:t>He said t</w:t>
      </w:r>
      <w:r w:rsidRPr="00FE0314">
        <w:t>he Australian Government is checking the NDIS to find out what: </w:t>
      </w:r>
    </w:p>
    <w:p w14:paraId="7ED9C8BC" w14:textId="77777777" w:rsidR="008B037C" w:rsidRPr="00FE0314" w:rsidRDefault="008B037C" w:rsidP="00A83294">
      <w:pPr>
        <w:pStyle w:val="ListParagraph"/>
        <w:numPr>
          <w:ilvl w:val="0"/>
          <w:numId w:val="2"/>
        </w:numPr>
      </w:pPr>
      <w:r w:rsidRPr="00FE0314">
        <w:t>works well </w:t>
      </w:r>
    </w:p>
    <w:p w14:paraId="03F6E1C4" w14:textId="77777777" w:rsidR="008B037C" w:rsidRPr="00FE0314" w:rsidRDefault="008B037C" w:rsidP="00A83294">
      <w:pPr>
        <w:pStyle w:val="ListParagraph"/>
        <w:numPr>
          <w:ilvl w:val="0"/>
          <w:numId w:val="2"/>
        </w:numPr>
      </w:pPr>
      <w:r w:rsidRPr="00FE0314">
        <w:t>could be better. </w:t>
      </w:r>
    </w:p>
    <w:p w14:paraId="313FCD48" w14:textId="04C89FFC" w:rsidR="008B037C" w:rsidRPr="008B037C" w:rsidRDefault="008B037C" w:rsidP="008B037C">
      <w:r w:rsidRPr="00FE0314">
        <w:t xml:space="preserve">They call it the </w:t>
      </w:r>
      <w:r w:rsidRPr="00FE0314">
        <w:rPr>
          <w:rStyle w:val="Strong"/>
        </w:rPr>
        <w:t>NDIS Review</w:t>
      </w:r>
      <w:r w:rsidRPr="00FE0314">
        <w:t>.</w:t>
      </w:r>
    </w:p>
    <w:p w14:paraId="77B31C05" w14:textId="77777777" w:rsidR="008B037C" w:rsidRPr="008B037C" w:rsidRDefault="008B037C" w:rsidP="008B037C">
      <w:pPr>
        <w:rPr>
          <w:spacing w:val="-4"/>
        </w:rPr>
      </w:pPr>
      <w:r w:rsidRPr="008B037C">
        <w:rPr>
          <w:spacing w:val="-4"/>
        </w:rPr>
        <w:t xml:space="preserve">The Government will also get advice from the </w:t>
      </w:r>
      <w:r w:rsidRPr="008B037C">
        <w:rPr>
          <w:rStyle w:val="Strong"/>
          <w:spacing w:val="-4"/>
        </w:rPr>
        <w:t>Disability Royal Commission</w:t>
      </w:r>
      <w:r w:rsidRPr="008B037C">
        <w:rPr>
          <w:spacing w:val="-4"/>
        </w:rPr>
        <w:t>.</w:t>
      </w:r>
    </w:p>
    <w:p w14:paraId="2D46D5FE" w14:textId="77777777" w:rsidR="008B037C" w:rsidRPr="008B037C" w:rsidRDefault="008B037C" w:rsidP="008B037C">
      <w:pPr>
        <w:rPr>
          <w:spacing w:val="-4"/>
        </w:rPr>
      </w:pPr>
      <w:r w:rsidRPr="008B037C">
        <w:rPr>
          <w:spacing w:val="-4"/>
        </w:rPr>
        <w:t>The Disability Royal Commission looked into problems people with disability have experienced.</w:t>
      </w:r>
    </w:p>
    <w:p w14:paraId="118C3397" w14:textId="77777777" w:rsidR="008B037C" w:rsidRDefault="008B037C" w:rsidP="008B037C">
      <w:r>
        <w:lastRenderedPageBreak/>
        <w:t>It will help the Government find out what:</w:t>
      </w:r>
    </w:p>
    <w:p w14:paraId="4AA3D1D1" w14:textId="77777777" w:rsidR="008B037C" w:rsidRDefault="008B037C" w:rsidP="00A83294">
      <w:pPr>
        <w:pStyle w:val="ListParagraph"/>
        <w:numPr>
          <w:ilvl w:val="0"/>
          <w:numId w:val="2"/>
        </w:numPr>
      </w:pPr>
      <w:r>
        <w:t>went wrong</w:t>
      </w:r>
    </w:p>
    <w:p w14:paraId="09B50DFB" w14:textId="77777777" w:rsidR="008B037C" w:rsidRDefault="008B037C" w:rsidP="00A83294">
      <w:pPr>
        <w:pStyle w:val="ListParagraph"/>
        <w:numPr>
          <w:ilvl w:val="0"/>
          <w:numId w:val="2"/>
        </w:numPr>
      </w:pPr>
      <w:r>
        <w:t>the Government should fix.</w:t>
      </w:r>
    </w:p>
    <w:p w14:paraId="01E5FB81" w14:textId="77777777" w:rsidR="008B037C" w:rsidRDefault="008B037C" w:rsidP="008B037C">
      <w:r>
        <w:t>We will use this advice to keep making the NDIS better for participants.</w:t>
      </w:r>
    </w:p>
    <w:p w14:paraId="6EEE2282" w14:textId="0E1EF075" w:rsidR="008B037C" w:rsidRDefault="008B037C" w:rsidP="008B037C">
      <w:r>
        <w:t>Together we are building an NDIS that gives people with disability what they need.</w:t>
      </w:r>
    </w:p>
    <w:p w14:paraId="7D0C761E" w14:textId="5BA222C9" w:rsidR="00692089" w:rsidRDefault="00692089" w:rsidP="00EE3D2F">
      <w:pPr>
        <w:pStyle w:val="Heading2"/>
        <w:spacing w:after="60"/>
      </w:pPr>
      <w:bookmarkStart w:id="96" w:name="_Toc147494888"/>
      <w:r>
        <w:t>A message from our Chief Executive Officer</w:t>
      </w:r>
      <w:bookmarkEnd w:id="96"/>
    </w:p>
    <w:p w14:paraId="53D514B6" w14:textId="5FDC9FBB" w:rsidR="008B037C" w:rsidRPr="008B037C" w:rsidRDefault="008B037C" w:rsidP="00EE3D2F">
      <w:pPr>
        <w:spacing w:before="60" w:after="60"/>
        <w:rPr>
          <w:spacing w:val="-4"/>
          <w:lang w:val="en-US"/>
        </w:rPr>
      </w:pPr>
      <w:r w:rsidRPr="008B037C">
        <w:rPr>
          <w:spacing w:val="-4"/>
          <w:lang w:val="en-US"/>
        </w:rPr>
        <w:t>Ms Rebecca Falkingham is the Chief Executive Officer (CEO) of the NDIA.</w:t>
      </w:r>
    </w:p>
    <w:p w14:paraId="30887BB6" w14:textId="77777777" w:rsidR="008B037C" w:rsidRDefault="008B037C" w:rsidP="00EE3D2F">
      <w:pPr>
        <w:spacing w:before="60" w:after="60"/>
        <w:rPr>
          <w:lang w:val="en-US"/>
        </w:rPr>
      </w:pPr>
      <w:r>
        <w:rPr>
          <w:lang w:val="en-US"/>
        </w:rPr>
        <w:t>This means she runs the NDIA.</w:t>
      </w:r>
    </w:p>
    <w:p w14:paraId="7EFEB6AD" w14:textId="77777777" w:rsidR="008B037C" w:rsidRDefault="008B037C" w:rsidP="00EE3D2F">
      <w:pPr>
        <w:spacing w:before="60" w:after="60"/>
        <w:rPr>
          <w:lang w:val="en-US"/>
        </w:rPr>
      </w:pPr>
      <w:r>
        <w:rPr>
          <w:lang w:val="en-US"/>
        </w:rPr>
        <w:t>She also wrote an introduction to our Annual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Report 2022–23.</w:t>
      </w:r>
    </w:p>
    <w:p w14:paraId="0CB30895" w14:textId="77777777" w:rsidR="008B037C" w:rsidRDefault="008B037C" w:rsidP="00EE3D2F">
      <w:pPr>
        <w:spacing w:before="60" w:after="60"/>
        <w:rPr>
          <w:lang w:val="en-US"/>
        </w:rPr>
      </w:pPr>
      <w:r>
        <w:rPr>
          <w:lang w:val="en-US"/>
        </w:rPr>
        <w:t>She said that there has been a lot of change</w:t>
      </w:r>
      <w:r>
        <w:rPr>
          <w:rFonts w:ascii="Calibri" w:hAnsi="Calibri" w:cs="Calibri"/>
          <w:lang w:val="en-US"/>
        </w:rPr>
        <w:t xml:space="preserve"> </w:t>
      </w:r>
      <w:r>
        <w:rPr>
          <w:lang w:val="en-US"/>
        </w:rPr>
        <w:t>in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the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NDIS this year.</w:t>
      </w:r>
    </w:p>
    <w:p w14:paraId="4B5CE7D0" w14:textId="77777777" w:rsidR="008B037C" w:rsidRPr="00457E01" w:rsidRDefault="008B037C" w:rsidP="00EE3D2F">
      <w:pPr>
        <w:spacing w:before="60" w:after="60"/>
        <w:rPr>
          <w:spacing w:val="-2"/>
          <w:lang w:val="en-US"/>
        </w:rPr>
      </w:pPr>
      <w:r w:rsidRPr="00457E01">
        <w:rPr>
          <w:spacing w:val="-2"/>
          <w:lang w:val="en-US"/>
        </w:rPr>
        <w:t xml:space="preserve">The Australian Government gave us </w:t>
      </w:r>
      <w:r w:rsidRPr="00457E01">
        <w:rPr>
          <w:rStyle w:val="Statisticstyle"/>
          <w:spacing w:val="-2"/>
          <w:position w:val="-3"/>
        </w:rPr>
        <w:t>$720 million</w:t>
      </w:r>
      <w:r w:rsidRPr="00457E01">
        <w:rPr>
          <w:spacing w:val="-2"/>
          <w:lang w:val="en-US"/>
        </w:rPr>
        <w:t xml:space="preserve"> to</w:t>
      </w:r>
      <w:r>
        <w:rPr>
          <w:spacing w:val="-2"/>
          <w:lang w:val="en-US"/>
        </w:rPr>
        <w:t> </w:t>
      </w:r>
      <w:r w:rsidRPr="00457E01">
        <w:rPr>
          <w:spacing w:val="-2"/>
          <w:lang w:val="en-US"/>
        </w:rPr>
        <w:t>make sure the NDIS works well for participants.</w:t>
      </w:r>
    </w:p>
    <w:p w14:paraId="4F7ADFC5" w14:textId="77777777" w:rsidR="008B037C" w:rsidRPr="00EE3D2F" w:rsidRDefault="008B037C" w:rsidP="00EE3D2F">
      <w:pPr>
        <w:spacing w:before="60" w:after="60"/>
      </w:pPr>
      <w:r>
        <w:rPr>
          <w:lang w:val="en-US"/>
        </w:rPr>
        <w:t xml:space="preserve">We used co-design to make 2 new </w:t>
      </w:r>
      <w:r w:rsidRPr="008F0A74">
        <w:rPr>
          <w:rStyle w:val="Strong"/>
        </w:rPr>
        <w:t>policies</w:t>
      </w:r>
      <w:r w:rsidRPr="00EE3D2F">
        <w:t>.</w:t>
      </w:r>
    </w:p>
    <w:p w14:paraId="37E77750" w14:textId="77777777" w:rsidR="008B037C" w:rsidRPr="00D56C57" w:rsidRDefault="008B037C" w:rsidP="00EE3D2F">
      <w:pPr>
        <w:spacing w:before="60" w:after="60"/>
      </w:pPr>
      <w:r w:rsidRPr="00D56C57">
        <w:t>Policies are:</w:t>
      </w:r>
    </w:p>
    <w:p w14:paraId="45D8FD5F" w14:textId="77777777" w:rsidR="008B037C" w:rsidRDefault="008B037C" w:rsidP="00EE3D2F">
      <w:pPr>
        <w:pStyle w:val="ListParagraph"/>
        <w:numPr>
          <w:ilvl w:val="0"/>
          <w:numId w:val="2"/>
        </w:numPr>
        <w:spacing w:before="60"/>
      </w:pPr>
      <w:r>
        <w:t>plans for how we should do things</w:t>
      </w:r>
    </w:p>
    <w:p w14:paraId="307D0007" w14:textId="77777777" w:rsidR="008B037C" w:rsidRPr="005368FF" w:rsidRDefault="008B037C" w:rsidP="00EE3D2F">
      <w:pPr>
        <w:pStyle w:val="ListParagraph"/>
        <w:numPr>
          <w:ilvl w:val="0"/>
          <w:numId w:val="2"/>
        </w:numPr>
        <w:spacing w:before="60"/>
      </w:pPr>
      <w:r w:rsidRPr="00D56C57">
        <w:t>where rules come from.</w:t>
      </w:r>
    </w:p>
    <w:p w14:paraId="4676D034" w14:textId="77777777" w:rsidR="008B037C" w:rsidRPr="00120253" w:rsidRDefault="008B037C" w:rsidP="00EE3D2F">
      <w:pPr>
        <w:spacing w:before="60" w:after="60"/>
        <w:rPr>
          <w:lang w:val="en-US"/>
        </w:rPr>
      </w:pPr>
      <w:r>
        <w:rPr>
          <w:lang w:val="en-US"/>
        </w:rPr>
        <w:t>We made the:</w:t>
      </w:r>
    </w:p>
    <w:p w14:paraId="571E358E" w14:textId="77777777" w:rsidR="008B037C" w:rsidRPr="008F0A74" w:rsidRDefault="008B037C" w:rsidP="00EE3D2F">
      <w:pPr>
        <w:pStyle w:val="ListParagraph"/>
        <w:numPr>
          <w:ilvl w:val="0"/>
          <w:numId w:val="2"/>
        </w:numPr>
        <w:spacing w:before="60"/>
        <w:rPr>
          <w:lang w:val="en-US"/>
        </w:rPr>
      </w:pPr>
      <w:r>
        <w:rPr>
          <w:lang w:val="en-US"/>
        </w:rPr>
        <w:t>Supported Decision-Making policy</w:t>
      </w:r>
    </w:p>
    <w:p w14:paraId="3CF95A2F" w14:textId="77777777" w:rsidR="008B037C" w:rsidRPr="008F0A74" w:rsidRDefault="008B037C" w:rsidP="00EE3D2F">
      <w:pPr>
        <w:pStyle w:val="ListParagraph"/>
        <w:numPr>
          <w:ilvl w:val="0"/>
          <w:numId w:val="2"/>
        </w:numPr>
        <w:spacing w:before="60"/>
        <w:rPr>
          <w:lang w:val="en-US"/>
        </w:rPr>
      </w:pPr>
      <w:r>
        <w:rPr>
          <w:lang w:val="en-US"/>
        </w:rPr>
        <w:t>Participant Safeguarding policy.</w:t>
      </w:r>
    </w:p>
    <w:p w14:paraId="45058F7F" w14:textId="77777777" w:rsidR="008B037C" w:rsidRPr="00D56C57" w:rsidRDefault="008B037C" w:rsidP="00EE3D2F">
      <w:pPr>
        <w:spacing w:before="60" w:after="60"/>
        <w:rPr>
          <w:lang w:val="en-US"/>
        </w:rPr>
      </w:pPr>
      <w:r>
        <w:rPr>
          <w:lang w:val="en-US"/>
        </w:rPr>
        <w:t>We will keep using co-design to make the NDIS better for participants.</w:t>
      </w:r>
    </w:p>
    <w:p w14:paraId="015ECD7D" w14:textId="77777777" w:rsidR="008B037C" w:rsidRPr="00E05D91" w:rsidRDefault="008B037C" w:rsidP="00EE3D2F">
      <w:pPr>
        <w:spacing w:before="60" w:after="60"/>
        <w:rPr>
          <w:lang w:val="en-US"/>
        </w:rPr>
      </w:pPr>
      <w:r>
        <w:rPr>
          <w:lang w:val="en-US"/>
        </w:rPr>
        <w:t>We tested a new computer system in Tasmania.</w:t>
      </w:r>
    </w:p>
    <w:p w14:paraId="2CFDD96D" w14:textId="77777777" w:rsidR="008B037C" w:rsidRPr="00EE3D2F" w:rsidRDefault="008B037C" w:rsidP="00EE3D2F">
      <w:pPr>
        <w:spacing w:before="60" w:after="60"/>
        <w:ind w:right="-283"/>
        <w:rPr>
          <w:spacing w:val="-4"/>
        </w:rPr>
      </w:pPr>
      <w:r w:rsidRPr="00EE3D2F">
        <w:rPr>
          <w:spacing w:val="-4"/>
        </w:rPr>
        <w:t>The computer system will mean we will have more time to support participants.</w:t>
      </w:r>
    </w:p>
    <w:p w14:paraId="6606CAEC" w14:textId="77777777" w:rsidR="004B150F" w:rsidRDefault="004B150F">
      <w:pPr>
        <w:spacing w:before="0" w:after="0" w:line="240" w:lineRule="auto"/>
        <w:rPr>
          <w:lang w:val="en-US"/>
        </w:rPr>
      </w:pPr>
      <w:r>
        <w:rPr>
          <w:lang w:val="en-US"/>
        </w:rPr>
        <w:br w:type="page"/>
      </w:r>
    </w:p>
    <w:p w14:paraId="218AFA1A" w14:textId="2DE8B8F4" w:rsidR="008B037C" w:rsidRDefault="008B037C" w:rsidP="00EE3D2F">
      <w:pPr>
        <w:spacing w:before="60" w:after="60"/>
      </w:pPr>
      <w:r>
        <w:rPr>
          <w:lang w:val="en-US"/>
        </w:rPr>
        <w:lastRenderedPageBreak/>
        <w:t xml:space="preserve">Rebecca Falkingham </w:t>
      </w:r>
      <w:r>
        <w:t>said we will keep working closely with:</w:t>
      </w:r>
    </w:p>
    <w:p w14:paraId="6BA96BB5" w14:textId="6B53A07B" w:rsidR="008B037C" w:rsidRDefault="008B037C" w:rsidP="00EE3D2F">
      <w:pPr>
        <w:pStyle w:val="ListParagraph"/>
        <w:numPr>
          <w:ilvl w:val="0"/>
          <w:numId w:val="7"/>
        </w:numPr>
        <w:spacing w:before="60"/>
      </w:pPr>
      <w:r>
        <w:t>participants</w:t>
      </w:r>
    </w:p>
    <w:p w14:paraId="5D95E00C" w14:textId="77777777" w:rsidR="008B037C" w:rsidRDefault="008B037C" w:rsidP="00EE3D2F">
      <w:pPr>
        <w:pStyle w:val="ListParagraph"/>
        <w:numPr>
          <w:ilvl w:val="0"/>
          <w:numId w:val="7"/>
        </w:numPr>
        <w:spacing w:before="60"/>
      </w:pPr>
      <w:r>
        <w:t>families and carers</w:t>
      </w:r>
    </w:p>
    <w:p w14:paraId="59C11422" w14:textId="77777777" w:rsidR="008B037C" w:rsidRDefault="008B037C" w:rsidP="00EE3D2F">
      <w:pPr>
        <w:pStyle w:val="ListParagraph"/>
        <w:numPr>
          <w:ilvl w:val="0"/>
          <w:numId w:val="7"/>
        </w:numPr>
        <w:spacing w:before="60"/>
      </w:pPr>
      <w:r>
        <w:t xml:space="preserve">our </w:t>
      </w:r>
      <w:r w:rsidRPr="00682520">
        <w:rPr>
          <w:rStyle w:val="Strong"/>
        </w:rPr>
        <w:t>partners</w:t>
      </w:r>
      <w:r>
        <w:t xml:space="preserve"> – people who help others find</w:t>
      </w:r>
      <w:r w:rsidRPr="00682520">
        <w:rPr>
          <w:rFonts w:ascii="Calibri" w:hAnsi="Calibri" w:cs="Calibri"/>
        </w:rPr>
        <w:t> </w:t>
      </w:r>
      <w:r>
        <w:t>and</w:t>
      </w:r>
      <w:r w:rsidRPr="00682520">
        <w:rPr>
          <w:rFonts w:ascii="Calibri" w:hAnsi="Calibri" w:cs="Calibri"/>
        </w:rPr>
        <w:t> </w:t>
      </w:r>
      <w:r>
        <w:t>use services.</w:t>
      </w:r>
    </w:p>
    <w:p w14:paraId="5F2E4C25" w14:textId="77777777" w:rsidR="008B037C" w:rsidRDefault="008B037C" w:rsidP="00EE3D2F">
      <w:pPr>
        <w:spacing w:before="60" w:after="60"/>
      </w:pPr>
      <w:r>
        <w:t>Their support helps us to make the NDIS better.</w:t>
      </w:r>
    </w:p>
    <w:p w14:paraId="0E2C0195" w14:textId="77777777" w:rsidR="008B037C" w:rsidRDefault="008B037C" w:rsidP="00EE3D2F">
      <w:pPr>
        <w:spacing w:before="60" w:after="60"/>
      </w:pPr>
      <w:r>
        <w:t>Next year will be big.</w:t>
      </w:r>
    </w:p>
    <w:p w14:paraId="4945784F" w14:textId="77777777" w:rsidR="008B037C" w:rsidRDefault="008B037C" w:rsidP="00EE3D2F">
      <w:pPr>
        <w:spacing w:before="60" w:after="60"/>
      </w:pPr>
      <w:r>
        <w:t>We will have a lot of work to do.</w:t>
      </w:r>
    </w:p>
    <w:p w14:paraId="09255DF9" w14:textId="77777777" w:rsidR="008B037C" w:rsidRDefault="008B037C" w:rsidP="00EE3D2F">
      <w:pPr>
        <w:spacing w:before="60" w:after="60"/>
      </w:pPr>
      <w:r>
        <w:t>People around Australia care about the NDIS doing well.</w:t>
      </w:r>
    </w:p>
    <w:p w14:paraId="7992C2D0" w14:textId="77777777" w:rsidR="008B037C" w:rsidRDefault="008B037C" w:rsidP="00EE3D2F">
      <w:pPr>
        <w:spacing w:before="60" w:after="60"/>
      </w:pPr>
      <w:r>
        <w:t>We are working together towards one goal.</w:t>
      </w:r>
    </w:p>
    <w:p w14:paraId="1515798D" w14:textId="06C770FC" w:rsidR="005D1C48" w:rsidRDefault="005D1C48" w:rsidP="00EE3D2F">
      <w:pPr>
        <w:pStyle w:val="Heading2"/>
        <w:spacing w:after="100"/>
      </w:pPr>
      <w:bookmarkStart w:id="97" w:name="_Toc147494889"/>
      <w:r>
        <w:t>Working together</w:t>
      </w:r>
      <w:bookmarkEnd w:id="97"/>
    </w:p>
    <w:p w14:paraId="41DEE5B0" w14:textId="77777777" w:rsidR="008B037C" w:rsidRDefault="008B037C" w:rsidP="00EE3D2F">
      <w:pPr>
        <w:spacing w:before="100" w:after="100"/>
      </w:pPr>
      <w:r>
        <w:t>We welcomed Ms Rebecca Falkingham as our new</w:t>
      </w:r>
      <w:r>
        <w:rPr>
          <w:rFonts w:ascii="Calibri" w:hAnsi="Calibri" w:cs="Calibri"/>
        </w:rPr>
        <w:t> </w:t>
      </w:r>
      <w:r>
        <w:t>CEO.</w:t>
      </w:r>
    </w:p>
    <w:p w14:paraId="1F1E653C" w14:textId="77777777" w:rsidR="008B037C" w:rsidRDefault="008B037C" w:rsidP="00EE3D2F">
      <w:pPr>
        <w:spacing w:before="100" w:after="100"/>
      </w:pPr>
      <w:r>
        <w:t xml:space="preserve">We’re pleased to say that </w:t>
      </w:r>
      <w:r w:rsidRPr="000E1A9C">
        <w:rPr>
          <w:rStyle w:val="Statisticstyle"/>
          <w:position w:val="-3"/>
        </w:rPr>
        <w:t>610,502</w:t>
      </w:r>
      <w:r>
        <w:t xml:space="preserve"> participants </w:t>
      </w:r>
      <w:r w:rsidRPr="00A422D1">
        <w:rPr>
          <w:spacing w:val="-2"/>
        </w:rPr>
        <w:t>were taking part in the NDIS at the end of June</w:t>
      </w:r>
      <w:r w:rsidRPr="00A422D1">
        <w:rPr>
          <w:rFonts w:ascii="Calibri" w:hAnsi="Calibri" w:cs="Calibri"/>
          <w:spacing w:val="-2"/>
        </w:rPr>
        <w:t> </w:t>
      </w:r>
      <w:r w:rsidRPr="00A422D1">
        <w:rPr>
          <w:spacing w:val="-2"/>
        </w:rPr>
        <w:t>2023.</w:t>
      </w:r>
    </w:p>
    <w:p w14:paraId="6C1E6F88" w14:textId="77777777" w:rsidR="008B037C" w:rsidRDefault="008B037C" w:rsidP="00EE3D2F">
      <w:pPr>
        <w:spacing w:before="100" w:after="100"/>
      </w:pPr>
      <w:r>
        <w:t>We use co-design to make sure:</w:t>
      </w:r>
    </w:p>
    <w:p w14:paraId="66A9B235" w14:textId="77777777" w:rsidR="008B037C" w:rsidRDefault="008B037C" w:rsidP="00EE3D2F">
      <w:pPr>
        <w:pStyle w:val="ListParagraph"/>
        <w:numPr>
          <w:ilvl w:val="0"/>
          <w:numId w:val="7"/>
        </w:numPr>
        <w:spacing w:before="100" w:line="324" w:lineRule="auto"/>
      </w:pPr>
      <w:r>
        <w:t>people in the disability community can have their say</w:t>
      </w:r>
    </w:p>
    <w:p w14:paraId="17269A8F" w14:textId="77777777" w:rsidR="008B037C" w:rsidRDefault="008B037C" w:rsidP="00EE3D2F">
      <w:pPr>
        <w:pStyle w:val="ListParagraph"/>
        <w:numPr>
          <w:ilvl w:val="0"/>
          <w:numId w:val="7"/>
        </w:numPr>
        <w:spacing w:before="100" w:line="324" w:lineRule="auto"/>
      </w:pPr>
      <w:r>
        <w:t>the NDIS can provide participants the support they need.</w:t>
      </w:r>
    </w:p>
    <w:p w14:paraId="554586F5" w14:textId="77777777" w:rsidR="008B037C" w:rsidRDefault="008B037C" w:rsidP="00EE3D2F">
      <w:pPr>
        <w:spacing w:before="100" w:after="100"/>
      </w:pPr>
      <w:r>
        <w:t>We have focused our co-design on:</w:t>
      </w:r>
    </w:p>
    <w:p w14:paraId="67573A1F" w14:textId="77777777" w:rsidR="008B037C" w:rsidRDefault="008B037C" w:rsidP="00EE3D2F">
      <w:pPr>
        <w:pStyle w:val="ListParagraph"/>
        <w:numPr>
          <w:ilvl w:val="0"/>
          <w:numId w:val="7"/>
        </w:numPr>
        <w:spacing w:before="100" w:line="324" w:lineRule="auto"/>
      </w:pPr>
      <w:r>
        <w:t>support for decision-making</w:t>
      </w:r>
    </w:p>
    <w:p w14:paraId="185D9E4A" w14:textId="77777777" w:rsidR="008B037C" w:rsidRDefault="008B037C" w:rsidP="00EE3D2F">
      <w:pPr>
        <w:pStyle w:val="ListParagraph"/>
        <w:numPr>
          <w:ilvl w:val="0"/>
          <w:numId w:val="7"/>
        </w:numPr>
        <w:spacing w:before="100" w:line="324" w:lineRule="auto"/>
      </w:pPr>
      <w:r>
        <w:t>home and living.</w:t>
      </w:r>
    </w:p>
    <w:p w14:paraId="5A8E4D5B" w14:textId="77777777" w:rsidR="008B037C" w:rsidRDefault="008B037C" w:rsidP="00EE3D2F">
      <w:pPr>
        <w:spacing w:before="100" w:after="100"/>
      </w:pPr>
      <w:r>
        <w:t>We also used co-design to support participants in:</w:t>
      </w:r>
    </w:p>
    <w:p w14:paraId="203A790C" w14:textId="77777777" w:rsidR="008B037C" w:rsidRDefault="008B037C" w:rsidP="00EE3D2F">
      <w:pPr>
        <w:pStyle w:val="ListParagraph"/>
        <w:numPr>
          <w:ilvl w:val="0"/>
          <w:numId w:val="3"/>
        </w:numPr>
        <w:spacing w:before="100"/>
      </w:pPr>
      <w:r>
        <w:t>First Nations communities</w:t>
      </w:r>
    </w:p>
    <w:p w14:paraId="7E4284CB" w14:textId="77777777" w:rsidR="008B037C" w:rsidRDefault="008B037C" w:rsidP="00EE3D2F">
      <w:pPr>
        <w:pStyle w:val="ListParagraph"/>
        <w:numPr>
          <w:ilvl w:val="0"/>
          <w:numId w:val="3"/>
        </w:numPr>
        <w:spacing w:before="100"/>
      </w:pPr>
      <w:r w:rsidRPr="00FB6DDC">
        <w:rPr>
          <w:rStyle w:val="Strong"/>
        </w:rPr>
        <w:t>culturally and linguistically diverse (CALD)</w:t>
      </w:r>
      <w:r>
        <w:t> communities.</w:t>
      </w:r>
    </w:p>
    <w:p w14:paraId="58ED4BDE" w14:textId="77777777" w:rsidR="008B037C" w:rsidRPr="00365364" w:rsidRDefault="008B037C" w:rsidP="00EE3D2F">
      <w:pPr>
        <w:spacing w:before="100" w:after="100"/>
      </w:pPr>
      <w:r>
        <w:t xml:space="preserve">CALD </w:t>
      </w:r>
      <w:r w:rsidRPr="00365364">
        <w:t>people:</w:t>
      </w:r>
    </w:p>
    <w:p w14:paraId="228461B0" w14:textId="77777777" w:rsidR="008B037C" w:rsidRPr="00365364" w:rsidRDefault="008B037C" w:rsidP="00EE3D2F">
      <w:pPr>
        <w:pStyle w:val="ListParagraph"/>
        <w:numPr>
          <w:ilvl w:val="0"/>
          <w:numId w:val="7"/>
        </w:numPr>
        <w:spacing w:before="100"/>
      </w:pPr>
      <w:r w:rsidRPr="00365364">
        <w:t>come from different backgrounds</w:t>
      </w:r>
    </w:p>
    <w:p w14:paraId="4BA44ED7" w14:textId="77777777" w:rsidR="008B037C" w:rsidRPr="00FB6DDC" w:rsidRDefault="008B037C" w:rsidP="00EE3D2F">
      <w:pPr>
        <w:pStyle w:val="ListParagraph"/>
        <w:numPr>
          <w:ilvl w:val="0"/>
          <w:numId w:val="3"/>
        </w:numPr>
        <w:spacing w:before="100"/>
        <w:rPr>
          <w:rStyle w:val="Strong"/>
        </w:rPr>
      </w:pPr>
      <w:r w:rsidRPr="00365364">
        <w:t>speak languages other than English.</w:t>
      </w:r>
    </w:p>
    <w:p w14:paraId="4958E112" w14:textId="19986989" w:rsidR="005C2A65" w:rsidRDefault="005C2A65" w:rsidP="00EE3D2F">
      <w:pPr>
        <w:pStyle w:val="Heading3"/>
        <w:spacing w:before="480" w:after="100"/>
      </w:pPr>
      <w:r>
        <w:lastRenderedPageBreak/>
        <w:t>Our people</w:t>
      </w:r>
    </w:p>
    <w:p w14:paraId="15252D87" w14:textId="77777777" w:rsidR="008B037C" w:rsidRDefault="008B037C" w:rsidP="00EE3D2F">
      <w:pPr>
        <w:spacing w:before="100" w:after="100"/>
      </w:pPr>
      <w:r>
        <w:t>We want to make sure the people who work for the NDIA:</w:t>
      </w:r>
    </w:p>
    <w:p w14:paraId="4E504964" w14:textId="77777777" w:rsidR="008B037C" w:rsidRDefault="008B037C" w:rsidP="00EE3D2F">
      <w:pPr>
        <w:pStyle w:val="ListParagraph"/>
        <w:numPr>
          <w:ilvl w:val="0"/>
          <w:numId w:val="7"/>
        </w:numPr>
        <w:spacing w:before="100"/>
      </w:pPr>
      <w:r>
        <w:t>have the right skills</w:t>
      </w:r>
    </w:p>
    <w:p w14:paraId="791C67C0" w14:textId="77777777" w:rsidR="008B037C" w:rsidRDefault="008B037C" w:rsidP="00EE3D2F">
      <w:pPr>
        <w:pStyle w:val="ListParagraph"/>
        <w:numPr>
          <w:ilvl w:val="0"/>
          <w:numId w:val="7"/>
        </w:numPr>
        <w:spacing w:before="100"/>
      </w:pPr>
      <w:r>
        <w:t>come from all parts of the Australian community.</w:t>
      </w:r>
    </w:p>
    <w:p w14:paraId="51C53C91" w14:textId="35F89124" w:rsidR="008B037C" w:rsidRDefault="008B037C" w:rsidP="00EE3D2F">
      <w:pPr>
        <w:spacing w:before="100" w:after="100"/>
      </w:pPr>
      <w:r>
        <w:t xml:space="preserve">This includes making sure our </w:t>
      </w:r>
      <w:r w:rsidRPr="00441E5A">
        <w:rPr>
          <w:rStyle w:val="Strong"/>
        </w:rPr>
        <w:t>workplace</w:t>
      </w:r>
      <w:r>
        <w:t xml:space="preserve"> supports and values our</w:t>
      </w:r>
      <w:r w:rsidR="00EE3D2F">
        <w:t> </w:t>
      </w:r>
      <w:r>
        <w:t>staff</w:t>
      </w:r>
      <w:r w:rsidR="00EE3D2F">
        <w:t> </w:t>
      </w:r>
      <w:r>
        <w:t>with disability.</w:t>
      </w:r>
    </w:p>
    <w:p w14:paraId="16B15E6B" w14:textId="77777777" w:rsidR="008B037C" w:rsidRDefault="008B037C" w:rsidP="00EE3D2F">
      <w:pPr>
        <w:spacing w:before="100" w:after="100"/>
      </w:pPr>
      <w:r>
        <w:t>A workplace is any place you might work, such as:</w:t>
      </w:r>
    </w:p>
    <w:p w14:paraId="2D7FFD3F" w14:textId="77777777" w:rsidR="008B037C" w:rsidRDefault="008B037C" w:rsidP="00EE3D2F">
      <w:pPr>
        <w:pStyle w:val="ListParagraph"/>
        <w:numPr>
          <w:ilvl w:val="0"/>
          <w:numId w:val="7"/>
        </w:numPr>
        <w:spacing w:before="100"/>
      </w:pPr>
      <w:r>
        <w:t>an office</w:t>
      </w:r>
    </w:p>
    <w:p w14:paraId="22233394" w14:textId="77777777" w:rsidR="008B037C" w:rsidRDefault="008B037C" w:rsidP="00EE3D2F">
      <w:pPr>
        <w:pStyle w:val="ListParagraph"/>
        <w:numPr>
          <w:ilvl w:val="0"/>
          <w:numId w:val="7"/>
        </w:numPr>
        <w:spacing w:before="100"/>
      </w:pPr>
      <w:r>
        <w:t>at home.</w:t>
      </w:r>
    </w:p>
    <w:p w14:paraId="3B7E7880" w14:textId="77777777" w:rsidR="008B037C" w:rsidRDefault="008B037C" w:rsidP="008B037C">
      <w:r>
        <w:t xml:space="preserve">In June 2023, there were </w:t>
      </w:r>
      <w:r w:rsidRPr="00EC1981">
        <w:rPr>
          <w:rStyle w:val="Statisticstyle"/>
          <w:position w:val="-3"/>
        </w:rPr>
        <w:t>13,960</w:t>
      </w:r>
      <w:r>
        <w:t xml:space="preserve"> people working for the NDIA.</w:t>
      </w:r>
    </w:p>
    <w:p w14:paraId="7DE1A821" w14:textId="77777777" w:rsidR="008B037C" w:rsidRDefault="008B037C" w:rsidP="008B037C">
      <w:r w:rsidRPr="00EC1981">
        <w:rPr>
          <w:rStyle w:val="Statisticstyle"/>
          <w:position w:val="-3"/>
        </w:rPr>
        <w:t>19%</w:t>
      </w:r>
      <w:r>
        <w:t xml:space="preserve"> of our staff had a disability.</w:t>
      </w:r>
    </w:p>
    <w:p w14:paraId="54FBEDD4" w14:textId="77777777" w:rsidR="008B037C" w:rsidRDefault="008B037C" w:rsidP="008B037C">
      <w:r w:rsidRPr="00EC1981">
        <w:rPr>
          <w:rStyle w:val="Statisticstyle"/>
          <w:position w:val="-3"/>
        </w:rPr>
        <w:t>3%</w:t>
      </w:r>
      <w:r>
        <w:t xml:space="preserve"> of our staff were First Nations people.</w:t>
      </w:r>
    </w:p>
    <w:p w14:paraId="5FDFB0F6" w14:textId="77777777" w:rsidR="008B037C" w:rsidRPr="00A422D1" w:rsidRDefault="008B037C" w:rsidP="008B037C">
      <w:pPr>
        <w:rPr>
          <w:spacing w:val="-3"/>
        </w:rPr>
      </w:pPr>
      <w:r w:rsidRPr="00A422D1">
        <w:rPr>
          <w:rStyle w:val="Statisticstyle"/>
          <w:spacing w:val="-3"/>
          <w:position w:val="-3"/>
        </w:rPr>
        <w:t>9%</w:t>
      </w:r>
      <w:r w:rsidRPr="00A422D1">
        <w:rPr>
          <w:spacing w:val="-3"/>
        </w:rPr>
        <w:t xml:space="preserve"> of our staff were from the </w:t>
      </w:r>
      <w:r w:rsidRPr="00A422D1">
        <w:rPr>
          <w:rStyle w:val="Strong"/>
          <w:spacing w:val="-3"/>
        </w:rPr>
        <w:t>LGBTIQA+</w:t>
      </w:r>
      <w:r w:rsidRPr="00A422D1">
        <w:rPr>
          <w:spacing w:val="-3"/>
        </w:rPr>
        <w:t xml:space="preserve"> community.</w:t>
      </w:r>
    </w:p>
    <w:p w14:paraId="2394AA21" w14:textId="77777777" w:rsidR="008B037C" w:rsidRPr="00960FB6" w:rsidRDefault="008B037C" w:rsidP="008B037C">
      <w:r w:rsidRPr="00A422D1">
        <w:rPr>
          <w:spacing w:val="2"/>
        </w:rPr>
        <w:t xml:space="preserve">The letters LGBTIQA+ stand for lesbian, </w:t>
      </w:r>
      <w:r w:rsidRPr="00A422D1">
        <w:rPr>
          <w:spacing w:val="-2"/>
        </w:rPr>
        <w:t xml:space="preserve">gay, bisexual, transgender, intersex, queer </w:t>
      </w:r>
      <w:r w:rsidRPr="00960FB6">
        <w:t>or</w:t>
      </w:r>
      <w:r>
        <w:t> </w:t>
      </w:r>
      <w:r w:rsidRPr="00960FB6">
        <w:t>questioning and asexual.</w:t>
      </w:r>
      <w:r w:rsidRPr="00960FB6">
        <w:rPr>
          <w:rFonts w:ascii="Calibri" w:hAnsi="Calibri" w:cs="Calibri"/>
        </w:rPr>
        <w:t> </w:t>
      </w:r>
    </w:p>
    <w:p w14:paraId="194F88E2" w14:textId="1EE86E5D" w:rsidR="008B037C" w:rsidRPr="00960FB6" w:rsidRDefault="008B037C" w:rsidP="008B037C">
      <w:r w:rsidRPr="00960FB6">
        <w:t>The ‘+’ is for people who are part of the LGBTIQA+ community but</w:t>
      </w:r>
      <w:r w:rsidR="00EE3D2F">
        <w:t> </w:t>
      </w:r>
      <w:r w:rsidRPr="00960FB6">
        <w:t>don’t</w:t>
      </w:r>
      <w:r w:rsidR="00EE3D2F">
        <w:t> </w:t>
      </w:r>
      <w:r w:rsidRPr="00960FB6">
        <w:t>talk about themselves using a</w:t>
      </w:r>
      <w:r>
        <w:t> </w:t>
      </w:r>
      <w:r w:rsidRPr="00960FB6">
        <w:t>word from this list.</w:t>
      </w:r>
      <w:r w:rsidRPr="00960FB6">
        <w:rPr>
          <w:rFonts w:ascii="Calibri" w:hAnsi="Calibri" w:cs="Calibri"/>
        </w:rPr>
        <w:t> </w:t>
      </w:r>
    </w:p>
    <w:p w14:paraId="1B43183A" w14:textId="77777777" w:rsidR="008B037C" w:rsidRDefault="008B037C" w:rsidP="008B037C">
      <w:r>
        <w:t xml:space="preserve">We want to make sure the NDIA is </w:t>
      </w:r>
      <w:r w:rsidRPr="005368FF">
        <w:rPr>
          <w:rStyle w:val="Strong"/>
        </w:rPr>
        <w:t>inclusive</w:t>
      </w:r>
      <w:r>
        <w:t xml:space="preserve"> for these groups.</w:t>
      </w:r>
    </w:p>
    <w:p w14:paraId="78051F8A" w14:textId="77777777" w:rsidR="008B037C" w:rsidRDefault="008B037C" w:rsidP="008B037C">
      <w:r>
        <w:t>When something is inclusive, everyone:</w:t>
      </w:r>
    </w:p>
    <w:p w14:paraId="7797F35B" w14:textId="77777777" w:rsidR="008B037C" w:rsidRDefault="008B037C" w:rsidP="001D2741">
      <w:pPr>
        <w:pStyle w:val="ListParagraph"/>
        <w:numPr>
          <w:ilvl w:val="0"/>
          <w:numId w:val="9"/>
        </w:numPr>
      </w:pPr>
      <w:r>
        <w:t>can take part</w:t>
      </w:r>
    </w:p>
    <w:p w14:paraId="1B5FDE93" w14:textId="77777777" w:rsidR="008B037C" w:rsidRDefault="008B037C" w:rsidP="001D2741">
      <w:pPr>
        <w:pStyle w:val="ListParagraph"/>
        <w:numPr>
          <w:ilvl w:val="0"/>
          <w:numId w:val="9"/>
        </w:numPr>
      </w:pPr>
      <w:r>
        <w:t>feels like they belong.</w:t>
      </w:r>
    </w:p>
    <w:p w14:paraId="702340F1" w14:textId="77777777" w:rsidR="008B037C" w:rsidRDefault="008B037C" w:rsidP="008B037C">
      <w:r>
        <w:t>Over this past year we followed our:</w:t>
      </w:r>
    </w:p>
    <w:p w14:paraId="137F5271" w14:textId="77777777" w:rsidR="008B037C" w:rsidRDefault="008B037C" w:rsidP="001D2741">
      <w:pPr>
        <w:pStyle w:val="ListParagraph"/>
        <w:numPr>
          <w:ilvl w:val="0"/>
          <w:numId w:val="7"/>
        </w:numPr>
      </w:pPr>
      <w:r>
        <w:t>Disability Inclusion Plan 2022–25</w:t>
      </w:r>
    </w:p>
    <w:p w14:paraId="168A7A51" w14:textId="77777777" w:rsidR="008B037C" w:rsidRDefault="008B037C" w:rsidP="001D2741">
      <w:pPr>
        <w:pStyle w:val="ListParagraph"/>
        <w:numPr>
          <w:ilvl w:val="0"/>
          <w:numId w:val="7"/>
        </w:numPr>
      </w:pPr>
      <w:r>
        <w:t>First Nations Employment and Inclusion Plan 2022–25</w:t>
      </w:r>
    </w:p>
    <w:p w14:paraId="598330EB" w14:textId="77777777" w:rsidR="008B037C" w:rsidRDefault="008B037C" w:rsidP="001D2741">
      <w:pPr>
        <w:pStyle w:val="ListParagraph"/>
        <w:numPr>
          <w:ilvl w:val="0"/>
          <w:numId w:val="7"/>
        </w:numPr>
      </w:pPr>
      <w:r>
        <w:t>LGBTIQA+ Inclusion Plan 2021–23.</w:t>
      </w:r>
    </w:p>
    <w:p w14:paraId="4CAB1A53" w14:textId="65A060F7" w:rsidR="00A57C81" w:rsidRPr="00C03FFF" w:rsidRDefault="00FD5CC9" w:rsidP="00BF5F83">
      <w:pPr>
        <w:pStyle w:val="Heading2"/>
        <w:rPr>
          <w:lang w:val="en-US"/>
        </w:rPr>
      </w:pPr>
      <w:bookmarkStart w:id="98" w:name="_Toc147494890"/>
      <w:r>
        <w:rPr>
          <w:lang w:val="en-US"/>
        </w:rPr>
        <w:lastRenderedPageBreak/>
        <w:t>Improving the NDIS</w:t>
      </w:r>
      <w:bookmarkEnd w:id="98"/>
    </w:p>
    <w:p w14:paraId="007214E9" w14:textId="77777777" w:rsidR="008B037C" w:rsidRDefault="008B037C" w:rsidP="008B037C">
      <w:r>
        <w:t xml:space="preserve">We follow a law called the </w:t>
      </w:r>
      <w:r>
        <w:rPr>
          <w:i/>
          <w:iCs/>
        </w:rPr>
        <w:t>National Disability Insurance Scheme Act 2013</w:t>
      </w:r>
      <w:r>
        <w:t>.</w:t>
      </w:r>
    </w:p>
    <w:p w14:paraId="3398DADB" w14:textId="77777777" w:rsidR="008B037C" w:rsidRDefault="008B037C" w:rsidP="008B037C">
      <w:r>
        <w:t>We call it the NDIS Act.</w:t>
      </w:r>
    </w:p>
    <w:p w14:paraId="0A10C8FB" w14:textId="77777777" w:rsidR="008B037C" w:rsidRDefault="008B037C" w:rsidP="008B037C">
      <w:r>
        <w:t>We are always working to make the NDIS better.</w:t>
      </w:r>
    </w:p>
    <w:p w14:paraId="40FAFFF7" w14:textId="77777777" w:rsidR="008B037C" w:rsidRDefault="008B037C" w:rsidP="008B037C">
      <w:r w:rsidRPr="00A422D1">
        <w:rPr>
          <w:spacing w:val="2"/>
        </w:rPr>
        <w:t xml:space="preserve">That is why the Government started the </w:t>
      </w:r>
      <w:r>
        <w:t>NDIS R</w:t>
      </w:r>
      <w:r w:rsidRPr="00E963BE">
        <w:t>eview</w:t>
      </w:r>
      <w:r>
        <w:t>.</w:t>
      </w:r>
    </w:p>
    <w:p w14:paraId="12B79B57" w14:textId="77777777" w:rsidR="008B037C" w:rsidRPr="00EE3D2F" w:rsidRDefault="008B037C" w:rsidP="008B037C">
      <w:pPr>
        <w:rPr>
          <w:spacing w:val="-4"/>
        </w:rPr>
      </w:pPr>
      <w:r w:rsidRPr="00EE3D2F">
        <w:rPr>
          <w:spacing w:val="-4"/>
        </w:rPr>
        <w:t xml:space="preserve">We will also think about what the Disability Royal Commission </w:t>
      </w:r>
      <w:r w:rsidRPr="00EE3D2F">
        <w:rPr>
          <w:rStyle w:val="Strong"/>
          <w:spacing w:val="-4"/>
        </w:rPr>
        <w:t>recommends</w:t>
      </w:r>
      <w:r w:rsidRPr="00EE3D2F">
        <w:rPr>
          <w:spacing w:val="-4"/>
        </w:rPr>
        <w:t>.</w:t>
      </w:r>
    </w:p>
    <w:p w14:paraId="28CF2363" w14:textId="45E49022" w:rsidR="008B037C" w:rsidRDefault="008B037C" w:rsidP="008B037C">
      <w:r>
        <w:t>When you recommend something, you share an idea about</w:t>
      </w:r>
      <w:r w:rsidR="00EE3D2F">
        <w:t> </w:t>
      </w:r>
      <w:r>
        <w:t>how</w:t>
      </w:r>
      <w:r w:rsidR="00EE3D2F">
        <w:t> </w:t>
      </w:r>
      <w:r>
        <w:t>to</w:t>
      </w:r>
      <w:r w:rsidR="00EE3D2F">
        <w:t> </w:t>
      </w:r>
      <w:r>
        <w:t>make</w:t>
      </w:r>
      <w:r w:rsidR="00EE3D2F">
        <w:t> </w:t>
      </w:r>
      <w:r>
        <w:t>things better.</w:t>
      </w:r>
    </w:p>
    <w:p w14:paraId="2D8D4B15" w14:textId="77777777" w:rsidR="008B037C" w:rsidRDefault="008B037C" w:rsidP="008B037C">
      <w:r>
        <w:t>We will listen to the ideas from the:</w:t>
      </w:r>
    </w:p>
    <w:p w14:paraId="20862E5C" w14:textId="77777777" w:rsidR="008B037C" w:rsidRDefault="008B037C" w:rsidP="00EE3D2F">
      <w:pPr>
        <w:pStyle w:val="ListParagraph"/>
        <w:numPr>
          <w:ilvl w:val="0"/>
          <w:numId w:val="7"/>
        </w:numPr>
      </w:pPr>
      <w:r>
        <w:t>NDIS Review</w:t>
      </w:r>
    </w:p>
    <w:p w14:paraId="56AD4F12" w14:textId="77777777" w:rsidR="008B037C" w:rsidRDefault="008B037C" w:rsidP="00EE3D2F">
      <w:pPr>
        <w:pStyle w:val="ListParagraph"/>
        <w:numPr>
          <w:ilvl w:val="0"/>
          <w:numId w:val="7"/>
        </w:numPr>
      </w:pPr>
      <w:r>
        <w:t>Disability Royal Commission.</w:t>
      </w:r>
    </w:p>
    <w:p w14:paraId="70A19A4F" w14:textId="77777777" w:rsidR="008B037C" w:rsidRDefault="008B037C" w:rsidP="008B037C">
      <w:r>
        <w:t xml:space="preserve">We </w:t>
      </w:r>
      <w:r w:rsidRPr="00CC7F4D">
        <w:t xml:space="preserve">will keep </w:t>
      </w:r>
      <w:r>
        <w:t>working to make sure participants have a good experience with the NDIA.</w:t>
      </w:r>
    </w:p>
    <w:p w14:paraId="02A9BF17" w14:textId="77777777" w:rsidR="008B037C" w:rsidRDefault="008B037C" w:rsidP="008B037C">
      <w:r>
        <w:t>And we will make sure participants are at the centre of everything we do.</w:t>
      </w:r>
    </w:p>
    <w:p w14:paraId="45148888" w14:textId="77777777" w:rsidR="008B037C" w:rsidRDefault="008B037C" w:rsidP="008B037C">
      <w:r>
        <w:t>We want to support participants to:</w:t>
      </w:r>
    </w:p>
    <w:p w14:paraId="3FC6A592" w14:textId="77777777" w:rsidR="008B037C" w:rsidRDefault="008B037C" w:rsidP="001D2741">
      <w:pPr>
        <w:pStyle w:val="ListParagraph"/>
        <w:numPr>
          <w:ilvl w:val="0"/>
          <w:numId w:val="4"/>
        </w:numPr>
      </w:pPr>
      <w:r>
        <w:t>reach their goals</w:t>
      </w:r>
    </w:p>
    <w:p w14:paraId="42CAAC8D" w14:textId="77777777" w:rsidR="008B037C" w:rsidRDefault="008B037C" w:rsidP="001D2741">
      <w:pPr>
        <w:pStyle w:val="ListParagraph"/>
        <w:numPr>
          <w:ilvl w:val="0"/>
          <w:numId w:val="4"/>
        </w:numPr>
      </w:pPr>
      <w:r>
        <w:t>get the support they need.</w:t>
      </w:r>
    </w:p>
    <w:p w14:paraId="54B4CE5A" w14:textId="0ABDC5D9" w:rsidR="007B19CC" w:rsidRDefault="007B19CC" w:rsidP="007B19CC">
      <w:pPr>
        <w:pStyle w:val="Heading2"/>
      </w:pPr>
      <w:bookmarkStart w:id="99" w:name="_Toc147494891"/>
      <w:r>
        <w:t>Stopping fraud</w:t>
      </w:r>
      <w:bookmarkEnd w:id="99"/>
    </w:p>
    <w:p w14:paraId="54092D85" w14:textId="77777777" w:rsidR="008B037C" w:rsidRDefault="008B037C" w:rsidP="008B037C">
      <w:r w:rsidRPr="00F72A40">
        <w:rPr>
          <w:rStyle w:val="Strong"/>
        </w:rPr>
        <w:t>Fraud</w:t>
      </w:r>
      <w:r>
        <w:t xml:space="preserve"> is when you do something with money that is not honest.</w:t>
      </w:r>
    </w:p>
    <w:p w14:paraId="7F241A7C" w14:textId="77777777" w:rsidR="008B037C" w:rsidRDefault="008B037C" w:rsidP="008B037C">
      <w:r>
        <w:t>A lot of people in the community told us fraud is a big problem.</w:t>
      </w:r>
    </w:p>
    <w:p w14:paraId="2718F8B7" w14:textId="77777777" w:rsidR="008B037C" w:rsidRDefault="008B037C" w:rsidP="008B037C">
      <w:r>
        <w:t>We want to stop fraud in the NDIA.</w:t>
      </w:r>
    </w:p>
    <w:p w14:paraId="040A4D17" w14:textId="77777777" w:rsidR="008B037C" w:rsidRPr="00F72A40" w:rsidRDefault="008B037C" w:rsidP="008B037C">
      <w:r>
        <w:t>We have a group who work hard to stop fraud.</w:t>
      </w:r>
    </w:p>
    <w:p w14:paraId="1A3C1F35" w14:textId="77777777" w:rsidR="008B037C" w:rsidRDefault="008B037C" w:rsidP="008B037C">
      <w:r>
        <w:t xml:space="preserve">They looked at more than </w:t>
      </w:r>
      <w:r w:rsidRPr="00C30534">
        <w:rPr>
          <w:rStyle w:val="Statisticstyle"/>
          <w:position w:val="-2"/>
        </w:rPr>
        <w:t>12,100</w:t>
      </w:r>
      <w:r>
        <w:t xml:space="preserve"> issues about fraud over the past year.</w:t>
      </w:r>
    </w:p>
    <w:p w14:paraId="0F860268" w14:textId="77777777" w:rsidR="008B037C" w:rsidRDefault="008B037C" w:rsidP="008B037C">
      <w:r>
        <w:t>This is nearly twice as many as the year before.</w:t>
      </w:r>
    </w:p>
    <w:p w14:paraId="79C5F9BB" w14:textId="6C7A3B4B" w:rsidR="0001540E" w:rsidRDefault="0001540E" w:rsidP="0001540E">
      <w:pPr>
        <w:pStyle w:val="Heading2"/>
      </w:pPr>
      <w:bookmarkStart w:id="100" w:name="_Toc147494892"/>
      <w:r>
        <w:rPr>
          <w:lang w:val="en-US"/>
        </w:rPr>
        <w:lastRenderedPageBreak/>
        <w:t>Making</w:t>
      </w:r>
      <w:r w:rsidRPr="0001540E">
        <w:rPr>
          <w:lang w:val="en-US"/>
        </w:rPr>
        <w:t xml:space="preserve"> sure the NDIS lasts a long time</w:t>
      </w:r>
      <w:bookmarkEnd w:id="100"/>
    </w:p>
    <w:p w14:paraId="4589A3CD" w14:textId="3759C357" w:rsidR="008B037C" w:rsidRDefault="008B037C" w:rsidP="008B037C">
      <w:r>
        <w:t>In 2023, we found out some helpful information from the</w:t>
      </w:r>
      <w:r w:rsidR="00EE3D2F">
        <w:t> </w:t>
      </w:r>
      <w:r>
        <w:t>Annual</w:t>
      </w:r>
      <w:r w:rsidR="00EE3D2F">
        <w:t> </w:t>
      </w:r>
      <w:r>
        <w:t>Financial</w:t>
      </w:r>
      <w:r w:rsidR="00EE3D2F">
        <w:t> </w:t>
      </w:r>
      <w:r>
        <w:t>Sustainability Report.</w:t>
      </w:r>
    </w:p>
    <w:p w14:paraId="4C5DD779" w14:textId="77777777" w:rsidR="008B037C" w:rsidRDefault="008B037C" w:rsidP="008B037C">
      <w:r>
        <w:t>We call it the AFSR.</w:t>
      </w:r>
    </w:p>
    <w:p w14:paraId="47201B4B" w14:textId="0A953FB7" w:rsidR="008B037C" w:rsidRDefault="008B037C" w:rsidP="008B037C">
      <w:r w:rsidRPr="00A422D1">
        <w:rPr>
          <w:spacing w:val="2"/>
        </w:rPr>
        <w:t xml:space="preserve">The AFSR uses </w:t>
      </w:r>
      <w:r w:rsidRPr="00A422D1">
        <w:rPr>
          <w:rStyle w:val="Strong"/>
          <w:spacing w:val="2"/>
        </w:rPr>
        <w:t>data</w:t>
      </w:r>
      <w:r w:rsidRPr="00A422D1">
        <w:rPr>
          <w:spacing w:val="2"/>
        </w:rPr>
        <w:t xml:space="preserve"> from the past 12 months </w:t>
      </w:r>
      <w:r>
        <w:t>to work out the costs of</w:t>
      </w:r>
      <w:r w:rsidR="00EE3D2F">
        <w:t> </w:t>
      </w:r>
      <w:r>
        <w:t>the</w:t>
      </w:r>
      <w:r w:rsidR="00EE3D2F">
        <w:t> </w:t>
      </w:r>
      <w:r>
        <w:t>NDIS in the future.</w:t>
      </w:r>
    </w:p>
    <w:p w14:paraId="35C3DA06" w14:textId="77777777" w:rsidR="008B037C" w:rsidRPr="002E0A87" w:rsidRDefault="008B037C" w:rsidP="008B037C">
      <w:r w:rsidRPr="002E0A87">
        <w:t>When we talk about data, we mean:</w:t>
      </w:r>
    </w:p>
    <w:p w14:paraId="358FE07D" w14:textId="77777777" w:rsidR="008B037C" w:rsidRPr="002E0A87" w:rsidRDefault="008B037C" w:rsidP="001D2741">
      <w:pPr>
        <w:pStyle w:val="ListParagraph"/>
        <w:numPr>
          <w:ilvl w:val="0"/>
          <w:numId w:val="4"/>
        </w:numPr>
      </w:pPr>
      <w:r w:rsidRPr="002E0A87">
        <w:t>facts</w:t>
      </w:r>
      <w:r w:rsidRPr="002E0A87">
        <w:rPr>
          <w:rFonts w:ascii="Calibri" w:hAnsi="Calibri" w:cs="Calibri"/>
        </w:rPr>
        <w:t> </w:t>
      </w:r>
    </w:p>
    <w:p w14:paraId="6BA3D9C0" w14:textId="77777777" w:rsidR="008B037C" w:rsidRPr="002E0A87" w:rsidRDefault="008B037C" w:rsidP="001D2741">
      <w:pPr>
        <w:pStyle w:val="ListParagraph"/>
        <w:numPr>
          <w:ilvl w:val="0"/>
          <w:numId w:val="4"/>
        </w:numPr>
      </w:pPr>
      <w:r w:rsidRPr="002E0A87">
        <w:t>information</w:t>
      </w:r>
      <w:r w:rsidRPr="002E0A87">
        <w:rPr>
          <w:rFonts w:ascii="Calibri" w:hAnsi="Calibri" w:cs="Calibri"/>
        </w:rPr>
        <w:t> </w:t>
      </w:r>
    </w:p>
    <w:p w14:paraId="07E57963" w14:textId="77777777" w:rsidR="008B037C" w:rsidRPr="002E0A87" w:rsidRDefault="008B037C" w:rsidP="001D2741">
      <w:pPr>
        <w:pStyle w:val="ListParagraph"/>
        <w:numPr>
          <w:ilvl w:val="0"/>
          <w:numId w:val="4"/>
        </w:numPr>
      </w:pPr>
      <w:r w:rsidRPr="002E0A87">
        <w:t>records.</w:t>
      </w:r>
      <w:r w:rsidRPr="002E0A87">
        <w:rPr>
          <w:rFonts w:ascii="Calibri" w:hAnsi="Calibri" w:cs="Calibri"/>
        </w:rPr>
        <w:t> </w:t>
      </w:r>
    </w:p>
    <w:p w14:paraId="096E8E54" w14:textId="6CACC01E" w:rsidR="008B037C" w:rsidRDefault="008B037C" w:rsidP="008B037C">
      <w:r>
        <w:t>We need to make sure we manage our money for the NDIS well, now</w:t>
      </w:r>
      <w:r w:rsidR="00EE3D2F">
        <w:t> </w:t>
      </w:r>
      <w:r>
        <w:t>and</w:t>
      </w:r>
      <w:r w:rsidR="00EE3D2F">
        <w:t> </w:t>
      </w:r>
      <w:r>
        <w:t>in the future.</w:t>
      </w:r>
    </w:p>
    <w:p w14:paraId="4904D2B5" w14:textId="3A531E5C" w:rsidR="00EC0878" w:rsidRPr="00EC0878" w:rsidRDefault="00EC0878" w:rsidP="00EC0878">
      <w:pPr>
        <w:pStyle w:val="Heading2"/>
        <w:rPr>
          <w:lang w:val="en-AU"/>
        </w:rPr>
      </w:pPr>
      <w:bookmarkStart w:id="101" w:name="_Toc147494893"/>
      <w:bookmarkStart w:id="102" w:name="_Toc12634029"/>
      <w:bookmarkStart w:id="103" w:name="_Toc12636487"/>
      <w:bookmarkStart w:id="104" w:name="_Toc43391451"/>
      <w:bookmarkStart w:id="105" w:name="_Toc43391513"/>
      <w:r>
        <w:rPr>
          <w:lang w:val="en-AU"/>
        </w:rPr>
        <w:t>Thank you!</w:t>
      </w:r>
      <w:bookmarkEnd w:id="101"/>
    </w:p>
    <w:p w14:paraId="0CCF6613" w14:textId="77777777" w:rsidR="008B037C" w:rsidRPr="008A43AE" w:rsidRDefault="008B037C" w:rsidP="008B037C">
      <w:pPr>
        <w:rPr>
          <w:rStyle w:val="Hyperlink"/>
          <w:b w:val="0"/>
          <w:color w:val="auto"/>
        </w:rPr>
      </w:pPr>
      <w:r>
        <w:t>Thank you for reading our Annual Report.</w:t>
      </w:r>
    </w:p>
    <w:p w14:paraId="0B8BAEE9" w14:textId="77777777" w:rsidR="008B037C" w:rsidRDefault="008B037C" w:rsidP="008B037C">
      <w:r>
        <w:t>And thank you for being part of our community.</w:t>
      </w:r>
    </w:p>
    <w:p w14:paraId="08C1E97B" w14:textId="21C072C9" w:rsidR="008B037C" w:rsidRPr="00EE3D2F" w:rsidRDefault="008B037C" w:rsidP="008B037C">
      <w:pPr>
        <w:rPr>
          <w:spacing w:val="-4"/>
        </w:rPr>
      </w:pPr>
      <w:r w:rsidRPr="00EE3D2F">
        <w:rPr>
          <w:spacing w:val="-4"/>
        </w:rPr>
        <w:t>We look forward to sharing more information with</w:t>
      </w:r>
      <w:r w:rsidRPr="00EE3D2F">
        <w:rPr>
          <w:rFonts w:ascii="Calibri" w:hAnsi="Calibri" w:cs="Calibri"/>
          <w:spacing w:val="-4"/>
        </w:rPr>
        <w:t> </w:t>
      </w:r>
      <w:r w:rsidRPr="00EE3D2F">
        <w:rPr>
          <w:spacing w:val="-4"/>
        </w:rPr>
        <w:t>you over the coming year.</w:t>
      </w:r>
    </w:p>
    <w:p w14:paraId="1226B614" w14:textId="6F0047CF" w:rsidR="008B037C" w:rsidRDefault="008B037C" w:rsidP="008B037C">
      <w:r>
        <w:t>You are always welcome to:</w:t>
      </w:r>
    </w:p>
    <w:p w14:paraId="7223DF0D" w14:textId="77777777" w:rsidR="008B037C" w:rsidRDefault="008B037C" w:rsidP="001D2741">
      <w:pPr>
        <w:pStyle w:val="ListParagraph"/>
        <w:numPr>
          <w:ilvl w:val="0"/>
          <w:numId w:val="8"/>
        </w:numPr>
      </w:pPr>
      <w:r>
        <w:t xml:space="preserve">get in touch with us </w:t>
      </w:r>
    </w:p>
    <w:p w14:paraId="6530E1FE" w14:textId="77777777" w:rsidR="008B037C" w:rsidRDefault="008B037C" w:rsidP="001D2741">
      <w:pPr>
        <w:pStyle w:val="ListParagraph"/>
        <w:numPr>
          <w:ilvl w:val="0"/>
          <w:numId w:val="8"/>
        </w:numPr>
      </w:pPr>
      <w:r>
        <w:t>take part in conversations about the NDIS.</w:t>
      </w:r>
    </w:p>
    <w:p w14:paraId="75C191D8" w14:textId="77777777" w:rsidR="00EC0878" w:rsidRPr="00EE3D2F" w:rsidRDefault="00EC0878" w:rsidP="008B037C">
      <w:r w:rsidRPr="00EE3D2F">
        <w:br w:type="page"/>
      </w:r>
    </w:p>
    <w:p w14:paraId="3D925212" w14:textId="77FB10D4" w:rsidR="00493D5D" w:rsidRDefault="00493D5D" w:rsidP="00DD389A">
      <w:pPr>
        <w:pStyle w:val="Heading2"/>
      </w:pPr>
      <w:bookmarkStart w:id="106" w:name="_Toc147494894"/>
      <w:r>
        <w:lastRenderedPageBreak/>
        <w:t>More information</w:t>
      </w:r>
      <w:bookmarkEnd w:id="102"/>
      <w:bookmarkEnd w:id="103"/>
      <w:bookmarkEnd w:id="104"/>
      <w:bookmarkEnd w:id="105"/>
      <w:bookmarkEnd w:id="106"/>
    </w:p>
    <w:p w14:paraId="5AD6004C" w14:textId="77777777" w:rsidR="008B037C" w:rsidRPr="008A43AE" w:rsidRDefault="008B037C" w:rsidP="008B037C">
      <w:pPr>
        <w:rPr>
          <w:rStyle w:val="Hyperlink"/>
          <w:b w:val="0"/>
          <w:color w:val="auto"/>
        </w:rPr>
      </w:pPr>
      <w:r>
        <w:t>For more information about this Annual Report, please contact us.</w:t>
      </w:r>
    </w:p>
    <w:p w14:paraId="5ED6465D" w14:textId="4E8208FE" w:rsidR="008B037C" w:rsidRPr="002E5039" w:rsidRDefault="00DF5386" w:rsidP="008B037C">
      <w:pPr>
        <w:rPr>
          <w:rStyle w:val="Strong"/>
        </w:rPr>
      </w:pPr>
      <w:hyperlink r:id="rId9" w:history="1">
        <w:r w:rsidR="008B037C" w:rsidRPr="002E5039">
          <w:rPr>
            <w:rStyle w:val="Strong"/>
          </w:rPr>
          <w:t>www.ndis.gov.au</w:t>
        </w:r>
      </w:hyperlink>
    </w:p>
    <w:p w14:paraId="5D56470F" w14:textId="77777777" w:rsidR="008B037C" w:rsidRPr="002E5039" w:rsidRDefault="008B037C" w:rsidP="008B037C">
      <w:pPr>
        <w:rPr>
          <w:rStyle w:val="Strong"/>
        </w:rPr>
      </w:pPr>
      <w:r w:rsidRPr="002E5039">
        <w:rPr>
          <w:rStyle w:val="Strong"/>
        </w:rPr>
        <w:t>1800 800 110</w:t>
      </w:r>
    </w:p>
    <w:p w14:paraId="51F0EC28" w14:textId="77777777" w:rsidR="008B037C" w:rsidRDefault="008B037C" w:rsidP="008B037C">
      <w:r>
        <w:t>Follow us on Facebook.</w:t>
      </w:r>
    </w:p>
    <w:p w14:paraId="22A08EFA" w14:textId="297FDADC" w:rsidR="008B037C" w:rsidRPr="002E5039" w:rsidRDefault="00DF5386" w:rsidP="008B037C">
      <w:pPr>
        <w:rPr>
          <w:rStyle w:val="Strong"/>
        </w:rPr>
      </w:pPr>
      <w:hyperlink r:id="rId10" w:history="1">
        <w:r w:rsidR="008B037C" w:rsidRPr="002E5039">
          <w:rPr>
            <w:rStyle w:val="Strong"/>
          </w:rPr>
          <w:t>www.facebook.com/NDISAus</w:t>
        </w:r>
      </w:hyperlink>
    </w:p>
    <w:p w14:paraId="0499DB80" w14:textId="77777777" w:rsidR="008B037C" w:rsidRDefault="008B037C" w:rsidP="008B037C">
      <w:r>
        <w:t xml:space="preserve">Follow us on Twitter. </w:t>
      </w:r>
    </w:p>
    <w:p w14:paraId="1D866657" w14:textId="77777777" w:rsidR="008B037C" w:rsidRPr="002E5039" w:rsidRDefault="008B037C" w:rsidP="008B037C">
      <w:pPr>
        <w:rPr>
          <w:rStyle w:val="Strong"/>
        </w:rPr>
      </w:pPr>
      <w:r w:rsidRPr="002E5039">
        <w:rPr>
          <w:rStyle w:val="Strong"/>
        </w:rPr>
        <w:t>@NDIS</w:t>
      </w:r>
    </w:p>
    <w:p w14:paraId="5F526E90" w14:textId="77777777" w:rsidR="00CD310C" w:rsidRPr="00AA574A" w:rsidRDefault="00CD310C" w:rsidP="00AA574A">
      <w:pPr>
        <w:pStyle w:val="Heading3"/>
      </w:pPr>
      <w:bookmarkStart w:id="107" w:name="_Toc43391514"/>
      <w:r w:rsidRPr="00AA574A">
        <w:t>Support to talk to us</w:t>
      </w:r>
      <w:bookmarkEnd w:id="107"/>
    </w:p>
    <w:p w14:paraId="7DA46D94" w14:textId="77777777" w:rsidR="008B037C" w:rsidRPr="00EE3D2F" w:rsidRDefault="008B037C" w:rsidP="008B037C">
      <w:pPr>
        <w:rPr>
          <w:spacing w:val="-4"/>
        </w:rPr>
      </w:pPr>
      <w:r w:rsidRPr="00EE3D2F">
        <w:rPr>
          <w:spacing w:val="-4"/>
        </w:rPr>
        <w:t>You can talk to us online using our webchat feature at the top of our website.</w:t>
      </w:r>
    </w:p>
    <w:p w14:paraId="280CCA31" w14:textId="66CD25A6" w:rsidR="008B037C" w:rsidRPr="00EE3D2F" w:rsidRDefault="00DF5386" w:rsidP="00EE3D2F">
      <w:pPr>
        <w:rPr>
          <w:rStyle w:val="Hyperlink"/>
        </w:rPr>
      </w:pPr>
      <w:hyperlink r:id="rId11" w:history="1">
        <w:r w:rsidR="008B037C" w:rsidRPr="00EE3D2F">
          <w:rPr>
            <w:rStyle w:val="Hyperlink"/>
          </w:rPr>
          <w:t>www.ndis.gov.au</w:t>
        </w:r>
      </w:hyperlink>
    </w:p>
    <w:p w14:paraId="0DB5845C" w14:textId="770AA6AF" w:rsidR="008B037C" w:rsidRDefault="008B037C" w:rsidP="008B037C">
      <w:r>
        <w:t>If you speak a language other than English, you can call:</w:t>
      </w:r>
    </w:p>
    <w:p w14:paraId="07A366A3" w14:textId="77777777" w:rsidR="008B037C" w:rsidRDefault="008B037C" w:rsidP="008B037C">
      <w:r>
        <w:t>Translating and Interpreting Service (TIS)</w:t>
      </w:r>
    </w:p>
    <w:p w14:paraId="22A52AF2" w14:textId="77777777" w:rsidR="008B037C" w:rsidRPr="002E5039" w:rsidRDefault="008B037C" w:rsidP="008B037C">
      <w:pPr>
        <w:rPr>
          <w:rStyle w:val="Strong"/>
        </w:rPr>
      </w:pPr>
      <w:r w:rsidRPr="002E5039">
        <w:rPr>
          <w:rStyle w:val="Strong"/>
        </w:rPr>
        <w:t>131 450</w:t>
      </w:r>
    </w:p>
    <w:p w14:paraId="356D5471" w14:textId="76F903FD" w:rsidR="008B037C" w:rsidRDefault="008B037C" w:rsidP="008B037C">
      <w:r>
        <w:t>If you have a speech or hearing impairment, you can call:</w:t>
      </w:r>
    </w:p>
    <w:p w14:paraId="3E4D3450" w14:textId="77777777" w:rsidR="008B037C" w:rsidRDefault="008B037C" w:rsidP="008B037C">
      <w:r w:rsidRPr="00C20DF2">
        <w:t>TTY</w:t>
      </w:r>
    </w:p>
    <w:p w14:paraId="32DCC2EC" w14:textId="77777777" w:rsidR="008B037C" w:rsidRPr="002E5039" w:rsidRDefault="008B037C" w:rsidP="008B037C">
      <w:pPr>
        <w:rPr>
          <w:rStyle w:val="Strong"/>
        </w:rPr>
      </w:pPr>
      <w:r w:rsidRPr="002E5039">
        <w:rPr>
          <w:rStyle w:val="Strong"/>
        </w:rPr>
        <w:t>1800 555 677</w:t>
      </w:r>
    </w:p>
    <w:p w14:paraId="5A2E93C0" w14:textId="77777777" w:rsidR="008B037C" w:rsidRDefault="008B037C" w:rsidP="008B037C">
      <w:r w:rsidRPr="00C20DF2">
        <w:t>Speak and Listen</w:t>
      </w:r>
    </w:p>
    <w:p w14:paraId="47E7198C" w14:textId="77777777" w:rsidR="008B037C" w:rsidRPr="002E5039" w:rsidRDefault="008B037C" w:rsidP="008B037C">
      <w:pPr>
        <w:rPr>
          <w:rStyle w:val="Strong"/>
        </w:rPr>
      </w:pPr>
      <w:r w:rsidRPr="002E5039">
        <w:rPr>
          <w:rStyle w:val="Strong"/>
        </w:rPr>
        <w:t>1800 555 727</w:t>
      </w:r>
    </w:p>
    <w:p w14:paraId="07CBDFD0" w14:textId="77777777" w:rsidR="008B037C" w:rsidRDefault="008B037C" w:rsidP="008B037C">
      <w:r>
        <w:t>National Relay Service</w:t>
      </w:r>
    </w:p>
    <w:p w14:paraId="3355DAC5" w14:textId="77777777" w:rsidR="008B037C" w:rsidRPr="002E5039" w:rsidRDefault="008B037C" w:rsidP="008B037C">
      <w:pPr>
        <w:rPr>
          <w:rStyle w:val="Strong"/>
        </w:rPr>
      </w:pPr>
      <w:r w:rsidRPr="002E5039">
        <w:rPr>
          <w:rStyle w:val="Strong"/>
        </w:rPr>
        <w:t>133 677</w:t>
      </w:r>
    </w:p>
    <w:p w14:paraId="7FB697D8" w14:textId="5A389FEB" w:rsidR="008B037C" w:rsidRPr="00CD310C" w:rsidRDefault="00DF5386" w:rsidP="008B037C">
      <w:pPr>
        <w:rPr>
          <w:rStyle w:val="Hyperlink"/>
        </w:rPr>
      </w:pPr>
      <w:hyperlink r:id="rId12" w:history="1">
        <w:r w:rsidR="008B037C" w:rsidRPr="002E5039">
          <w:rPr>
            <w:rStyle w:val="Strong"/>
          </w:rPr>
          <w:t>www.relayservice.gov.au</w:t>
        </w:r>
      </w:hyperlink>
      <w:r w:rsidR="008B037C">
        <w:rPr>
          <w:rStyle w:val="Hyperlink"/>
        </w:rPr>
        <w:t xml:space="preserve"> </w:t>
      </w:r>
    </w:p>
    <w:p w14:paraId="1DAA9C5C" w14:textId="0D3B7F7D" w:rsidR="008928D5" w:rsidRDefault="008928D5" w:rsidP="00DD389A">
      <w:pPr>
        <w:pStyle w:val="Heading2"/>
      </w:pPr>
      <w:bookmarkStart w:id="108" w:name="_Toc43391452"/>
      <w:bookmarkStart w:id="109" w:name="_Toc43391515"/>
      <w:bookmarkStart w:id="110" w:name="_Ref117679193"/>
      <w:bookmarkStart w:id="111" w:name="_Ref117679196"/>
      <w:bookmarkStart w:id="112" w:name="_Toc147494895"/>
      <w:r>
        <w:lastRenderedPageBreak/>
        <w:t>Wor</w:t>
      </w:r>
      <w:r w:rsidRPr="00C65783">
        <w:t>d li</w:t>
      </w:r>
      <w:r>
        <w:t>st</w:t>
      </w:r>
      <w:bookmarkEnd w:id="108"/>
      <w:bookmarkEnd w:id="109"/>
      <w:bookmarkEnd w:id="110"/>
      <w:bookmarkEnd w:id="111"/>
      <w:bookmarkEnd w:id="112"/>
    </w:p>
    <w:p w14:paraId="110E8957" w14:textId="4F3EFF86" w:rsidR="00222C9A" w:rsidRPr="00222C9A" w:rsidRDefault="00222C9A" w:rsidP="008B037C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1D244262" w14:textId="77777777" w:rsidR="008B037C" w:rsidRPr="00EE3D2F" w:rsidRDefault="008B037C" w:rsidP="00EE3D2F">
      <w:pPr>
        <w:pStyle w:val="Wordlist"/>
      </w:pPr>
      <w:r w:rsidRPr="00EE3D2F">
        <w:t>Co-design</w:t>
      </w:r>
    </w:p>
    <w:p w14:paraId="13135C2E" w14:textId="77777777" w:rsidR="008B037C" w:rsidRPr="00A47051" w:rsidRDefault="008B037C" w:rsidP="008B037C">
      <w:r>
        <w:t>Co-design is when people work together to plan something.</w:t>
      </w:r>
    </w:p>
    <w:p w14:paraId="68C41B7D" w14:textId="77777777" w:rsidR="008B037C" w:rsidRPr="00EE3D2F" w:rsidRDefault="008B037C" w:rsidP="00EE3D2F">
      <w:pPr>
        <w:pStyle w:val="Wordlist"/>
      </w:pPr>
      <w:r w:rsidRPr="00EE3D2F">
        <w:t>Culturally and linguistically diverse (CALD)</w:t>
      </w:r>
    </w:p>
    <w:p w14:paraId="465F6EE4" w14:textId="77777777" w:rsidR="008B037C" w:rsidRPr="00365364" w:rsidRDefault="008B037C" w:rsidP="008B037C">
      <w:r>
        <w:t xml:space="preserve">CALD </w:t>
      </w:r>
      <w:r w:rsidRPr="00365364">
        <w:t>people:</w:t>
      </w:r>
    </w:p>
    <w:p w14:paraId="562DEA8E" w14:textId="77777777" w:rsidR="008B037C" w:rsidRPr="00365364" w:rsidRDefault="008B037C" w:rsidP="00557FCB">
      <w:pPr>
        <w:pStyle w:val="ListParagraph"/>
        <w:numPr>
          <w:ilvl w:val="0"/>
          <w:numId w:val="7"/>
        </w:numPr>
      </w:pPr>
      <w:r w:rsidRPr="00365364">
        <w:t>come from different backgrounds</w:t>
      </w:r>
    </w:p>
    <w:p w14:paraId="3A8C3F99" w14:textId="77777777" w:rsidR="008B037C" w:rsidRPr="00682520" w:rsidRDefault="008B037C" w:rsidP="00557FCB">
      <w:pPr>
        <w:pStyle w:val="ListParagraph"/>
        <w:numPr>
          <w:ilvl w:val="0"/>
          <w:numId w:val="7"/>
        </w:numPr>
        <w:rPr>
          <w:rStyle w:val="Strong"/>
        </w:rPr>
      </w:pPr>
      <w:r w:rsidRPr="00365364">
        <w:t>speak languages other than English.</w:t>
      </w:r>
    </w:p>
    <w:p w14:paraId="3170ADA5" w14:textId="77777777" w:rsidR="008B037C" w:rsidRPr="00EE3D2F" w:rsidRDefault="008B037C" w:rsidP="00EE3D2F">
      <w:pPr>
        <w:pStyle w:val="Wordlist"/>
      </w:pPr>
      <w:r w:rsidRPr="00EE3D2F">
        <w:t>Data</w:t>
      </w:r>
    </w:p>
    <w:p w14:paraId="4AC25D58" w14:textId="77777777" w:rsidR="008B037C" w:rsidRPr="002E0A87" w:rsidRDefault="008B037C" w:rsidP="008B037C">
      <w:r w:rsidRPr="002E0A87">
        <w:t>When we talk about data, we mean:</w:t>
      </w:r>
    </w:p>
    <w:p w14:paraId="1D83E0F9" w14:textId="77777777" w:rsidR="008B037C" w:rsidRPr="002E0A87" w:rsidRDefault="008B037C" w:rsidP="00557FCB">
      <w:pPr>
        <w:pStyle w:val="ListParagraph"/>
        <w:numPr>
          <w:ilvl w:val="0"/>
          <w:numId w:val="4"/>
        </w:numPr>
      </w:pPr>
      <w:r w:rsidRPr="002E0A87">
        <w:t>facts</w:t>
      </w:r>
      <w:r w:rsidRPr="002E0A87">
        <w:rPr>
          <w:rFonts w:ascii="Calibri" w:hAnsi="Calibri" w:cs="Calibri"/>
        </w:rPr>
        <w:t> </w:t>
      </w:r>
    </w:p>
    <w:p w14:paraId="675A686D" w14:textId="77777777" w:rsidR="008B037C" w:rsidRPr="002E0A87" w:rsidRDefault="008B037C" w:rsidP="00557FCB">
      <w:pPr>
        <w:pStyle w:val="ListParagraph"/>
        <w:numPr>
          <w:ilvl w:val="0"/>
          <w:numId w:val="4"/>
        </w:numPr>
      </w:pPr>
      <w:r w:rsidRPr="002E0A87">
        <w:t>information</w:t>
      </w:r>
      <w:r w:rsidRPr="002E0A87">
        <w:rPr>
          <w:rFonts w:ascii="Calibri" w:hAnsi="Calibri" w:cs="Calibri"/>
        </w:rPr>
        <w:t> </w:t>
      </w:r>
    </w:p>
    <w:p w14:paraId="126511BD" w14:textId="77777777" w:rsidR="008B037C" w:rsidRDefault="008B037C" w:rsidP="00557FCB">
      <w:pPr>
        <w:pStyle w:val="ListParagraph"/>
        <w:numPr>
          <w:ilvl w:val="0"/>
          <w:numId w:val="4"/>
        </w:numPr>
      </w:pPr>
      <w:r w:rsidRPr="002E0A87">
        <w:t>records.</w:t>
      </w:r>
      <w:r w:rsidRPr="000A093F">
        <w:rPr>
          <w:rFonts w:ascii="Calibri" w:hAnsi="Calibri" w:cs="Calibri"/>
        </w:rPr>
        <w:t> </w:t>
      </w:r>
    </w:p>
    <w:p w14:paraId="4B69F0FA" w14:textId="77777777" w:rsidR="008B037C" w:rsidRPr="00EE3D2F" w:rsidRDefault="008B037C" w:rsidP="00EE3D2F">
      <w:pPr>
        <w:pStyle w:val="Wordlist"/>
      </w:pPr>
      <w:r w:rsidRPr="00EE3D2F">
        <w:t>Disability Royal Commission</w:t>
      </w:r>
    </w:p>
    <w:p w14:paraId="3A4E95CA" w14:textId="6432F87B" w:rsidR="008B037C" w:rsidRDefault="008B037C" w:rsidP="008B037C">
      <w:r w:rsidRPr="00AA2337">
        <w:rPr>
          <w:spacing w:val="2"/>
        </w:rPr>
        <w:t xml:space="preserve">The Disability Royal Commission looked into </w:t>
      </w:r>
      <w:r w:rsidRPr="00AA2337">
        <w:rPr>
          <w:spacing w:val="-2"/>
        </w:rPr>
        <w:t>problems people</w:t>
      </w:r>
      <w:r w:rsidR="00EE3D2F">
        <w:rPr>
          <w:spacing w:val="-2"/>
        </w:rPr>
        <w:t> </w:t>
      </w:r>
      <w:r w:rsidRPr="00AA2337">
        <w:rPr>
          <w:spacing w:val="-2"/>
        </w:rPr>
        <w:t>with</w:t>
      </w:r>
      <w:r w:rsidR="00EE3D2F">
        <w:rPr>
          <w:spacing w:val="-2"/>
        </w:rPr>
        <w:t> </w:t>
      </w:r>
      <w:r w:rsidRPr="00AA2337">
        <w:rPr>
          <w:spacing w:val="-2"/>
        </w:rPr>
        <w:t>disability have experienced.</w:t>
      </w:r>
    </w:p>
    <w:p w14:paraId="73D54098" w14:textId="77777777" w:rsidR="008B037C" w:rsidRDefault="008B037C" w:rsidP="008B037C">
      <w:r>
        <w:t>It will help the Government find out what:</w:t>
      </w:r>
    </w:p>
    <w:p w14:paraId="571BFBBB" w14:textId="77777777" w:rsidR="008B037C" w:rsidRDefault="008B037C" w:rsidP="00557FCB">
      <w:pPr>
        <w:pStyle w:val="ListParagraph"/>
        <w:numPr>
          <w:ilvl w:val="0"/>
          <w:numId w:val="2"/>
        </w:numPr>
      </w:pPr>
      <w:r>
        <w:t>went wrong</w:t>
      </w:r>
    </w:p>
    <w:p w14:paraId="67952027" w14:textId="77777777" w:rsidR="008B037C" w:rsidRDefault="008B037C" w:rsidP="00557FCB">
      <w:pPr>
        <w:pStyle w:val="ListParagraph"/>
        <w:numPr>
          <w:ilvl w:val="0"/>
          <w:numId w:val="2"/>
        </w:numPr>
      </w:pPr>
      <w:r>
        <w:t>the Government should fix.</w:t>
      </w:r>
    </w:p>
    <w:p w14:paraId="5EFF7599" w14:textId="77777777" w:rsidR="008B037C" w:rsidRPr="00EE3D2F" w:rsidRDefault="008B037C" w:rsidP="00EE3D2F">
      <w:pPr>
        <w:pStyle w:val="Wordlist"/>
      </w:pPr>
      <w:r w:rsidRPr="00EE3D2F">
        <w:t>Fraud</w:t>
      </w:r>
    </w:p>
    <w:p w14:paraId="094F4AF9" w14:textId="1A907AF8" w:rsidR="00EE3D2F" w:rsidRDefault="008B037C" w:rsidP="008B037C">
      <w:r w:rsidRPr="000A093F">
        <w:t>Fraud</w:t>
      </w:r>
      <w:r>
        <w:t xml:space="preserve"> is when you do something with money that is not honest.</w:t>
      </w:r>
    </w:p>
    <w:p w14:paraId="33CA2A1A" w14:textId="77777777" w:rsidR="00EE3D2F" w:rsidRDefault="00EE3D2F">
      <w:pPr>
        <w:spacing w:before="0" w:after="0" w:line="240" w:lineRule="auto"/>
      </w:pPr>
      <w:r>
        <w:br w:type="page"/>
      </w:r>
    </w:p>
    <w:p w14:paraId="41FBE482" w14:textId="77777777" w:rsidR="008B037C" w:rsidRPr="00EE3D2F" w:rsidRDefault="008B037C" w:rsidP="00EE3D2F">
      <w:pPr>
        <w:pStyle w:val="Wordlist"/>
      </w:pPr>
      <w:r w:rsidRPr="00EE3D2F">
        <w:lastRenderedPageBreak/>
        <w:t>Inclusive</w:t>
      </w:r>
    </w:p>
    <w:p w14:paraId="777A35F3" w14:textId="77777777" w:rsidR="008B037C" w:rsidRDefault="008B037C" w:rsidP="008B037C">
      <w:r>
        <w:t>When something is inclusive, everyone:</w:t>
      </w:r>
    </w:p>
    <w:p w14:paraId="2674AC9B" w14:textId="77777777" w:rsidR="008B037C" w:rsidRDefault="008B037C" w:rsidP="00557FCB">
      <w:pPr>
        <w:pStyle w:val="ListParagraph"/>
        <w:numPr>
          <w:ilvl w:val="0"/>
          <w:numId w:val="9"/>
        </w:numPr>
      </w:pPr>
      <w:r>
        <w:t>can take part</w:t>
      </w:r>
    </w:p>
    <w:p w14:paraId="650E7D90" w14:textId="77777777" w:rsidR="008B037C" w:rsidRPr="00960FB6" w:rsidRDefault="008B037C" w:rsidP="00557FCB">
      <w:pPr>
        <w:pStyle w:val="ListParagraph"/>
        <w:numPr>
          <w:ilvl w:val="0"/>
          <w:numId w:val="9"/>
        </w:numPr>
      </w:pPr>
      <w:r>
        <w:t>feels like they belong.</w:t>
      </w:r>
    </w:p>
    <w:p w14:paraId="77F3F38C" w14:textId="77777777" w:rsidR="008B037C" w:rsidRPr="00EE3D2F" w:rsidRDefault="008B037C" w:rsidP="00EE3D2F">
      <w:pPr>
        <w:pStyle w:val="Wordlist"/>
      </w:pPr>
      <w:r w:rsidRPr="00EE3D2F">
        <w:t>LGBTIQA+</w:t>
      </w:r>
    </w:p>
    <w:p w14:paraId="64D333D3" w14:textId="77777777" w:rsidR="008B037C" w:rsidRDefault="008B037C" w:rsidP="008B037C">
      <w:pPr>
        <w:rPr>
          <w:rFonts w:ascii="Calibri" w:hAnsi="Calibri" w:cs="Calibri"/>
        </w:rPr>
      </w:pPr>
      <w:r w:rsidRPr="00AA2337">
        <w:rPr>
          <w:spacing w:val="2"/>
        </w:rPr>
        <w:t xml:space="preserve">The letters LGBTIQA+ stand for lesbian, </w:t>
      </w:r>
      <w:r w:rsidRPr="00AA2337">
        <w:rPr>
          <w:spacing w:val="-2"/>
        </w:rPr>
        <w:t xml:space="preserve">gay, bisexual, transgender, intersex, queer </w:t>
      </w:r>
      <w:r w:rsidRPr="00960FB6">
        <w:t>or</w:t>
      </w:r>
      <w:r>
        <w:t> </w:t>
      </w:r>
      <w:r w:rsidRPr="00960FB6">
        <w:t>questioning and asexual.</w:t>
      </w:r>
      <w:r w:rsidRPr="00960FB6">
        <w:rPr>
          <w:rFonts w:ascii="Calibri" w:hAnsi="Calibri" w:cs="Calibri"/>
        </w:rPr>
        <w:t> </w:t>
      </w:r>
    </w:p>
    <w:p w14:paraId="15780A22" w14:textId="48EB78F5" w:rsidR="008B037C" w:rsidRDefault="008B037C" w:rsidP="008B037C">
      <w:r w:rsidRPr="00960FB6">
        <w:t>The ‘+’ is for people who are part of the LGBTIQA+ community but</w:t>
      </w:r>
      <w:r w:rsidR="00EE3D2F">
        <w:t> </w:t>
      </w:r>
      <w:r w:rsidRPr="00960FB6">
        <w:t>don’t</w:t>
      </w:r>
      <w:r w:rsidR="00EE3D2F">
        <w:t> </w:t>
      </w:r>
      <w:r w:rsidRPr="00960FB6">
        <w:t>talk about themselves using a</w:t>
      </w:r>
      <w:r>
        <w:t> </w:t>
      </w:r>
      <w:r w:rsidRPr="00960FB6">
        <w:t>word from this list.</w:t>
      </w:r>
      <w:r w:rsidRPr="00960FB6">
        <w:rPr>
          <w:rFonts w:ascii="Calibri" w:hAnsi="Calibri" w:cs="Calibri"/>
        </w:rPr>
        <w:t> </w:t>
      </w:r>
    </w:p>
    <w:p w14:paraId="39298415" w14:textId="77777777" w:rsidR="008B037C" w:rsidRPr="00EE3D2F" w:rsidRDefault="008B037C" w:rsidP="00EE3D2F">
      <w:pPr>
        <w:pStyle w:val="Wordlist"/>
      </w:pPr>
      <w:r w:rsidRPr="00EE3D2F">
        <w:t>NDIS Review</w:t>
      </w:r>
    </w:p>
    <w:p w14:paraId="08BCE948" w14:textId="77777777" w:rsidR="008B037C" w:rsidRPr="00FE0314" w:rsidRDefault="008B037C" w:rsidP="008B037C">
      <w:r>
        <w:t>T</w:t>
      </w:r>
      <w:r w:rsidRPr="00FE0314">
        <w:t>he Australian Government is checking the NDIS to</w:t>
      </w:r>
      <w:r>
        <w:t> </w:t>
      </w:r>
      <w:r w:rsidRPr="00FE0314">
        <w:t>find out what: </w:t>
      </w:r>
    </w:p>
    <w:p w14:paraId="524E25DA" w14:textId="77777777" w:rsidR="008B037C" w:rsidRPr="00FE0314" w:rsidRDefault="008B037C" w:rsidP="00557FCB">
      <w:pPr>
        <w:pStyle w:val="ListParagraph"/>
        <w:numPr>
          <w:ilvl w:val="0"/>
          <w:numId w:val="2"/>
        </w:numPr>
      </w:pPr>
      <w:r w:rsidRPr="00FE0314">
        <w:t>works well </w:t>
      </w:r>
    </w:p>
    <w:p w14:paraId="1B0F0CF7" w14:textId="77777777" w:rsidR="008B037C" w:rsidRPr="00FE0314" w:rsidRDefault="008B037C" w:rsidP="00557FCB">
      <w:pPr>
        <w:pStyle w:val="ListParagraph"/>
        <w:numPr>
          <w:ilvl w:val="0"/>
          <w:numId w:val="2"/>
        </w:numPr>
      </w:pPr>
      <w:r w:rsidRPr="00FE0314">
        <w:t>could be better. </w:t>
      </w:r>
    </w:p>
    <w:p w14:paraId="2B71215F" w14:textId="77777777" w:rsidR="008B037C" w:rsidRDefault="008B037C" w:rsidP="008B037C">
      <w:r w:rsidRPr="00FE0314">
        <w:t xml:space="preserve">They call it the </w:t>
      </w:r>
      <w:r w:rsidRPr="000A093F">
        <w:t>NDIS Review.</w:t>
      </w:r>
    </w:p>
    <w:p w14:paraId="2E19F17C" w14:textId="73D6F1F9" w:rsidR="008B037C" w:rsidRPr="00EE3D2F" w:rsidRDefault="008B037C" w:rsidP="00EE3D2F">
      <w:pPr>
        <w:pStyle w:val="Wordlist"/>
      </w:pPr>
      <w:r w:rsidRPr="00EE3D2F">
        <w:t>Participants</w:t>
      </w:r>
    </w:p>
    <w:p w14:paraId="3451EFD3" w14:textId="77777777" w:rsidR="008B037C" w:rsidRPr="000C7696" w:rsidRDefault="008B037C" w:rsidP="008B037C">
      <w:r>
        <w:t>Participants are people with disability who take part in the NDIS.</w:t>
      </w:r>
    </w:p>
    <w:p w14:paraId="466A39F5" w14:textId="12737EDF" w:rsidR="008B037C" w:rsidRPr="00EE3D2F" w:rsidRDefault="008B037C" w:rsidP="00EE3D2F">
      <w:pPr>
        <w:pStyle w:val="Wordlist"/>
      </w:pPr>
      <w:r w:rsidRPr="00EE3D2F">
        <w:t>Partners</w:t>
      </w:r>
    </w:p>
    <w:p w14:paraId="743E50B4" w14:textId="77777777" w:rsidR="008B037C" w:rsidRPr="00D56C57" w:rsidRDefault="008B037C" w:rsidP="008B037C">
      <w:r>
        <w:t>Partners are people who help others find</w:t>
      </w:r>
      <w:r>
        <w:rPr>
          <w:rFonts w:ascii="Calibri" w:hAnsi="Calibri" w:cs="Calibri"/>
        </w:rPr>
        <w:t xml:space="preserve"> </w:t>
      </w:r>
      <w:r>
        <w:t>and</w:t>
      </w:r>
      <w:r w:rsidRPr="00682520">
        <w:rPr>
          <w:rFonts w:ascii="Calibri" w:hAnsi="Calibri" w:cs="Calibri"/>
        </w:rPr>
        <w:t> </w:t>
      </w:r>
      <w:r>
        <w:t>use services.</w:t>
      </w:r>
    </w:p>
    <w:p w14:paraId="15AB0E64" w14:textId="77777777" w:rsidR="008B037C" w:rsidRPr="00EE3D2F" w:rsidRDefault="008B037C" w:rsidP="00EE3D2F">
      <w:pPr>
        <w:pStyle w:val="Wordlist"/>
      </w:pPr>
      <w:r w:rsidRPr="00EE3D2F">
        <w:t>Policies</w:t>
      </w:r>
    </w:p>
    <w:p w14:paraId="5E53D5B0" w14:textId="77777777" w:rsidR="008B037C" w:rsidRPr="00D56C57" w:rsidRDefault="008B037C" w:rsidP="008B037C">
      <w:r w:rsidRPr="00D56C57">
        <w:t>Policies are:</w:t>
      </w:r>
    </w:p>
    <w:p w14:paraId="5139A617" w14:textId="77777777" w:rsidR="008B037C" w:rsidRDefault="008B037C" w:rsidP="00557FCB">
      <w:pPr>
        <w:pStyle w:val="ListParagraph"/>
        <w:numPr>
          <w:ilvl w:val="0"/>
          <w:numId w:val="2"/>
        </w:numPr>
      </w:pPr>
      <w:r>
        <w:t>plans for how we should do things</w:t>
      </w:r>
    </w:p>
    <w:p w14:paraId="2BA5A270" w14:textId="7C967E47" w:rsidR="00EE3D2F" w:rsidRDefault="008B037C" w:rsidP="00557FCB">
      <w:pPr>
        <w:pStyle w:val="ListParagraph"/>
        <w:numPr>
          <w:ilvl w:val="0"/>
          <w:numId w:val="2"/>
        </w:numPr>
        <w:spacing w:after="120"/>
      </w:pPr>
      <w:r w:rsidRPr="00D56C57">
        <w:t>where rules come from.</w:t>
      </w:r>
    </w:p>
    <w:p w14:paraId="347765F3" w14:textId="77777777" w:rsidR="00EE3D2F" w:rsidRDefault="00EE3D2F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0C55739D" w14:textId="77777777" w:rsidR="008B037C" w:rsidRPr="00EE3D2F" w:rsidRDefault="008B037C" w:rsidP="00EE3D2F">
      <w:pPr>
        <w:pStyle w:val="Wordlist"/>
      </w:pPr>
      <w:r w:rsidRPr="00EE3D2F">
        <w:lastRenderedPageBreak/>
        <w:t>Providers</w:t>
      </w:r>
    </w:p>
    <w:p w14:paraId="4541081B" w14:textId="77777777" w:rsidR="008B037C" w:rsidRPr="000A093F" w:rsidRDefault="008B037C" w:rsidP="008B037C">
      <w:pPr>
        <w:rPr>
          <w:rStyle w:val="Strong"/>
        </w:rPr>
      </w:pPr>
      <w:r w:rsidRPr="00C56131">
        <w:t>Providers support people with disability by</w:t>
      </w:r>
      <w:r>
        <w:t> </w:t>
      </w:r>
      <w:r w:rsidRPr="00C56131">
        <w:t>delivering a service.</w:t>
      </w:r>
    </w:p>
    <w:p w14:paraId="6AE0C4E1" w14:textId="77777777" w:rsidR="008B037C" w:rsidRPr="00EE3D2F" w:rsidRDefault="008B037C" w:rsidP="00EE3D2F">
      <w:pPr>
        <w:pStyle w:val="Wordlist"/>
      </w:pPr>
      <w:r w:rsidRPr="00EE3D2F">
        <w:t>Recommend</w:t>
      </w:r>
    </w:p>
    <w:p w14:paraId="4BEDDA1B" w14:textId="77777777" w:rsidR="008B037C" w:rsidRPr="00F72A40" w:rsidRDefault="008B037C" w:rsidP="008B037C">
      <w:pPr>
        <w:rPr>
          <w:rStyle w:val="Strong"/>
        </w:rPr>
      </w:pPr>
      <w:r>
        <w:t>When you recommend something, you share an idea about how to make things better.</w:t>
      </w:r>
    </w:p>
    <w:p w14:paraId="7ED52D13" w14:textId="77777777" w:rsidR="008B037C" w:rsidRPr="00EE3D2F" w:rsidRDefault="008B037C" w:rsidP="00EE3D2F">
      <w:pPr>
        <w:pStyle w:val="Wordlist"/>
      </w:pPr>
      <w:r w:rsidRPr="00EE3D2F">
        <w:t>UN Convention on the Rights of Persons with Disabilities</w:t>
      </w:r>
    </w:p>
    <w:p w14:paraId="532F27FD" w14:textId="77777777" w:rsidR="008B037C" w:rsidRDefault="008B037C" w:rsidP="008B037C">
      <w:r>
        <w:t xml:space="preserve">The UN </w:t>
      </w:r>
      <w:r w:rsidRPr="00DE59DF">
        <w:t xml:space="preserve">Convention </w:t>
      </w:r>
      <w:r>
        <w:t>is an agreement between countries.</w:t>
      </w:r>
    </w:p>
    <w:p w14:paraId="531DF8F0" w14:textId="77777777" w:rsidR="008B037C" w:rsidRPr="00D56C57" w:rsidRDefault="008B037C" w:rsidP="008B037C">
      <w:r>
        <w:t>It explains how everyone should treat people with disability fairly.</w:t>
      </w:r>
    </w:p>
    <w:p w14:paraId="3FE3FBD5" w14:textId="77777777" w:rsidR="008B037C" w:rsidRPr="00EE3D2F" w:rsidRDefault="008B037C" w:rsidP="00EE3D2F">
      <w:pPr>
        <w:pStyle w:val="Wordlist"/>
      </w:pPr>
      <w:r w:rsidRPr="00EE3D2F">
        <w:t>Workplace</w:t>
      </w:r>
    </w:p>
    <w:p w14:paraId="284102C1" w14:textId="77777777" w:rsidR="008B037C" w:rsidRDefault="008B037C" w:rsidP="008B037C">
      <w:r>
        <w:t>A workplace is any place you might work, such as:</w:t>
      </w:r>
    </w:p>
    <w:p w14:paraId="611380ED" w14:textId="77777777" w:rsidR="008B037C" w:rsidRDefault="008B037C" w:rsidP="00557FCB">
      <w:pPr>
        <w:pStyle w:val="ListParagraph"/>
        <w:numPr>
          <w:ilvl w:val="0"/>
          <w:numId w:val="7"/>
        </w:numPr>
      </w:pPr>
      <w:r>
        <w:t>an office</w:t>
      </w:r>
    </w:p>
    <w:p w14:paraId="4445E3A2" w14:textId="77777777" w:rsidR="008B037C" w:rsidRPr="004B150F" w:rsidRDefault="008B037C" w:rsidP="00557FCB">
      <w:pPr>
        <w:pStyle w:val="ListParagraph"/>
        <w:numPr>
          <w:ilvl w:val="0"/>
          <w:numId w:val="7"/>
        </w:numPr>
      </w:pPr>
      <w:r>
        <w:t>at home.</w:t>
      </w:r>
    </w:p>
    <w:p w14:paraId="697DCD2F" w14:textId="66304786" w:rsidR="008B037C" w:rsidRPr="00EE3D2F" w:rsidRDefault="008B037C" w:rsidP="004B150F">
      <w:pPr>
        <w:spacing w:before="6000"/>
        <w:rPr>
          <w:rFonts w:cs="Arial"/>
          <w:sz w:val="24"/>
          <w:szCs w:val="24"/>
        </w:rPr>
      </w:pPr>
      <w:r w:rsidRPr="00EE3D2F">
        <w:rPr>
          <w:rFonts w:cs="Arial"/>
          <w:sz w:val="24"/>
          <w:szCs w:val="24"/>
        </w:rPr>
        <w:t>The Information Access Group cre</w:t>
      </w:r>
      <w:r w:rsidRPr="00EE3D2F">
        <w:rPr>
          <w:rStyle w:val="EndnoteTextChar"/>
          <w:rFonts w:ascii="Arial" w:hAnsi="Arial" w:cs="Arial"/>
        </w:rPr>
        <w:t xml:space="preserve">ated this </w:t>
      </w:r>
      <w:r w:rsidR="00EE3D2F">
        <w:rPr>
          <w:rStyle w:val="EndnoteTextChar"/>
          <w:rFonts w:ascii="Arial" w:hAnsi="Arial" w:cs="Arial"/>
        </w:rPr>
        <w:t xml:space="preserve">text-only </w:t>
      </w:r>
      <w:r w:rsidRPr="00EE3D2F">
        <w:rPr>
          <w:rStyle w:val="EndnoteTextChar"/>
          <w:rFonts w:ascii="Arial" w:hAnsi="Arial" w:cs="Arial"/>
        </w:rPr>
        <w:t>Easy Read document</w:t>
      </w:r>
      <w:r w:rsidRPr="00EE3D2F">
        <w:rPr>
          <w:rFonts w:cs="Arial"/>
          <w:sz w:val="24"/>
          <w:szCs w:val="24"/>
        </w:rPr>
        <w:t xml:space="preserve">. For any </w:t>
      </w:r>
      <w:r w:rsidR="00EE3D2F">
        <w:rPr>
          <w:rFonts w:cs="Arial"/>
          <w:sz w:val="24"/>
          <w:szCs w:val="24"/>
        </w:rPr>
        <w:t>enquiries</w:t>
      </w:r>
      <w:r w:rsidRPr="00EE3D2F">
        <w:rPr>
          <w:rFonts w:cs="Arial"/>
          <w:sz w:val="24"/>
          <w:szCs w:val="24"/>
        </w:rPr>
        <w:t xml:space="preserve">, please visit </w:t>
      </w:r>
      <w:hyperlink r:id="rId13" w:history="1">
        <w:r w:rsidRPr="00EE3D2F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EE3D2F">
        <w:rPr>
          <w:rFonts w:cs="Arial"/>
          <w:sz w:val="24"/>
          <w:szCs w:val="24"/>
        </w:rPr>
        <w:t>. Quote job number 5332.</w:t>
      </w:r>
      <w:bookmarkEnd w:id="91"/>
      <w:bookmarkEnd w:id="92"/>
    </w:p>
    <w:sectPr w:rsidR="008B037C" w:rsidRPr="00EE3D2F" w:rsidSect="008B037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D4809" w14:textId="77777777" w:rsidR="00A21F41" w:rsidRDefault="00A21F41" w:rsidP="00134CC3">
      <w:pPr>
        <w:spacing w:before="0" w:after="0" w:line="240" w:lineRule="auto"/>
      </w:pPr>
      <w:r>
        <w:separator/>
      </w:r>
    </w:p>
  </w:endnote>
  <w:endnote w:type="continuationSeparator" w:id="0">
    <w:p w14:paraId="224C8C54" w14:textId="77777777" w:rsidR="00A21F41" w:rsidRDefault="00A21F4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B04638F" w14:textId="77777777" w:rsidR="00A21F41" w:rsidRDefault="00A21F4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9B21" w14:textId="77777777" w:rsidR="008B037C" w:rsidRDefault="008B03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1EBF" w14:textId="1A3101B7" w:rsidR="00384C4C" w:rsidRPr="008B037C" w:rsidRDefault="008B037C" w:rsidP="008B037C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FCAAA" w14:textId="35481267" w:rsidR="00384C4C" w:rsidRPr="008B037C" w:rsidRDefault="00384C4C" w:rsidP="008B03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E58A4" w14:textId="77777777" w:rsidR="00A21F41" w:rsidRDefault="00A21F4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0531237" w14:textId="77777777" w:rsidR="00A21F41" w:rsidRDefault="00A21F4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1A12211" w14:textId="77777777" w:rsidR="00A21F41" w:rsidRDefault="00A21F4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FE2FD" w14:textId="77777777" w:rsidR="008B037C" w:rsidRDefault="008B0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926D5" w14:textId="77777777" w:rsidR="008B037C" w:rsidRDefault="008B03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63A9F" w14:textId="28F6D5E2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2016A"/>
    <w:multiLevelType w:val="hybridMultilevel"/>
    <w:tmpl w:val="6EBCBB9C"/>
    <w:lvl w:ilvl="0" w:tplc="F02ED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2F56"/>
    <w:multiLevelType w:val="hybridMultilevel"/>
    <w:tmpl w:val="D694AEC8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A1506"/>
    <w:multiLevelType w:val="hybridMultilevel"/>
    <w:tmpl w:val="2B8E32A8"/>
    <w:lvl w:ilvl="0" w:tplc="E30844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70573C1"/>
    <w:multiLevelType w:val="hybridMultilevel"/>
    <w:tmpl w:val="6BF4FDC2"/>
    <w:lvl w:ilvl="0" w:tplc="7EF044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A5937"/>
    <w:multiLevelType w:val="hybridMultilevel"/>
    <w:tmpl w:val="D41E0DD6"/>
    <w:lvl w:ilvl="0" w:tplc="2D441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0C59B0"/>
    <w:multiLevelType w:val="hybridMultilevel"/>
    <w:tmpl w:val="30F80254"/>
    <w:lvl w:ilvl="0" w:tplc="B6A690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6B2976"/>
      </w:rPr>
    </w:lvl>
    <w:lvl w:ilvl="1" w:tplc="0EA640A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C2C89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B1066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1AB7AA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BA505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884DF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7CED0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4A211F0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6639644C"/>
    <w:multiLevelType w:val="hybridMultilevel"/>
    <w:tmpl w:val="94C85F86"/>
    <w:lvl w:ilvl="0" w:tplc="35A8BE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79E5480"/>
    <w:multiLevelType w:val="hybridMultilevel"/>
    <w:tmpl w:val="2876C240"/>
    <w:lvl w:ilvl="0" w:tplc="C2C0C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4A1E1F"/>
    <w:multiLevelType w:val="hybridMultilevel"/>
    <w:tmpl w:val="3E268A7E"/>
    <w:lvl w:ilvl="0" w:tplc="9070A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405682">
    <w:abstractNumId w:val="3"/>
  </w:num>
  <w:num w:numId="2" w16cid:durableId="1308900220">
    <w:abstractNumId w:val="1"/>
  </w:num>
  <w:num w:numId="3" w16cid:durableId="1032192522">
    <w:abstractNumId w:val="9"/>
  </w:num>
  <w:num w:numId="4" w16cid:durableId="1202014641">
    <w:abstractNumId w:val="8"/>
  </w:num>
  <w:num w:numId="5" w16cid:durableId="1197817858">
    <w:abstractNumId w:val="6"/>
  </w:num>
  <w:num w:numId="6" w16cid:durableId="1097674967">
    <w:abstractNumId w:val="0"/>
  </w:num>
  <w:num w:numId="7" w16cid:durableId="1677000964">
    <w:abstractNumId w:val="5"/>
  </w:num>
  <w:num w:numId="8" w16cid:durableId="395015979">
    <w:abstractNumId w:val="4"/>
  </w:num>
  <w:num w:numId="9" w16cid:durableId="174423045">
    <w:abstractNumId w:val="2"/>
  </w:num>
  <w:num w:numId="10" w16cid:durableId="1171488101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72BB5"/>
    <w:rsid w:val="000008AA"/>
    <w:rsid w:val="00000AB3"/>
    <w:rsid w:val="000033A2"/>
    <w:rsid w:val="00003826"/>
    <w:rsid w:val="00003F3E"/>
    <w:rsid w:val="00004C71"/>
    <w:rsid w:val="00004D32"/>
    <w:rsid w:val="00005166"/>
    <w:rsid w:val="0000591C"/>
    <w:rsid w:val="00005C84"/>
    <w:rsid w:val="00006C34"/>
    <w:rsid w:val="00006D67"/>
    <w:rsid w:val="0000714E"/>
    <w:rsid w:val="0000729C"/>
    <w:rsid w:val="0000789C"/>
    <w:rsid w:val="00010060"/>
    <w:rsid w:val="00011468"/>
    <w:rsid w:val="000116F1"/>
    <w:rsid w:val="00011F45"/>
    <w:rsid w:val="000131A3"/>
    <w:rsid w:val="000132BF"/>
    <w:rsid w:val="00013C0A"/>
    <w:rsid w:val="00014008"/>
    <w:rsid w:val="0001404D"/>
    <w:rsid w:val="0001467F"/>
    <w:rsid w:val="0001469F"/>
    <w:rsid w:val="000149C3"/>
    <w:rsid w:val="0001540E"/>
    <w:rsid w:val="0001671C"/>
    <w:rsid w:val="00016D0E"/>
    <w:rsid w:val="00016EEB"/>
    <w:rsid w:val="00017C44"/>
    <w:rsid w:val="00017EB4"/>
    <w:rsid w:val="0002090D"/>
    <w:rsid w:val="00020BF2"/>
    <w:rsid w:val="00020CAC"/>
    <w:rsid w:val="00020F81"/>
    <w:rsid w:val="000236B5"/>
    <w:rsid w:val="00025085"/>
    <w:rsid w:val="00026BE0"/>
    <w:rsid w:val="00026D24"/>
    <w:rsid w:val="00026D9B"/>
    <w:rsid w:val="00026E8E"/>
    <w:rsid w:val="000276DA"/>
    <w:rsid w:val="000310D2"/>
    <w:rsid w:val="000310E7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37DDA"/>
    <w:rsid w:val="0004057F"/>
    <w:rsid w:val="000407F8"/>
    <w:rsid w:val="00040894"/>
    <w:rsid w:val="000412EC"/>
    <w:rsid w:val="0004229E"/>
    <w:rsid w:val="0004268F"/>
    <w:rsid w:val="000432B1"/>
    <w:rsid w:val="000433B2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257"/>
    <w:rsid w:val="00062434"/>
    <w:rsid w:val="000625EB"/>
    <w:rsid w:val="0006339E"/>
    <w:rsid w:val="000638F0"/>
    <w:rsid w:val="00064255"/>
    <w:rsid w:val="00064806"/>
    <w:rsid w:val="00065443"/>
    <w:rsid w:val="00067033"/>
    <w:rsid w:val="00067268"/>
    <w:rsid w:val="000676E6"/>
    <w:rsid w:val="00071BE5"/>
    <w:rsid w:val="0007213A"/>
    <w:rsid w:val="00072601"/>
    <w:rsid w:val="00072BB5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77F81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6E2"/>
    <w:rsid w:val="0008678B"/>
    <w:rsid w:val="00086B76"/>
    <w:rsid w:val="00086BA2"/>
    <w:rsid w:val="000872DF"/>
    <w:rsid w:val="00090531"/>
    <w:rsid w:val="000906AA"/>
    <w:rsid w:val="0009121A"/>
    <w:rsid w:val="000912A4"/>
    <w:rsid w:val="0009172A"/>
    <w:rsid w:val="00092D2F"/>
    <w:rsid w:val="000931F9"/>
    <w:rsid w:val="000932ED"/>
    <w:rsid w:val="00094B07"/>
    <w:rsid w:val="00094DA5"/>
    <w:rsid w:val="000955BD"/>
    <w:rsid w:val="00097C02"/>
    <w:rsid w:val="000A093F"/>
    <w:rsid w:val="000A0B89"/>
    <w:rsid w:val="000A12ED"/>
    <w:rsid w:val="000A1AC3"/>
    <w:rsid w:val="000A2CA7"/>
    <w:rsid w:val="000A309C"/>
    <w:rsid w:val="000A31E6"/>
    <w:rsid w:val="000A5D45"/>
    <w:rsid w:val="000A6160"/>
    <w:rsid w:val="000A6221"/>
    <w:rsid w:val="000A627C"/>
    <w:rsid w:val="000A6AC9"/>
    <w:rsid w:val="000A7480"/>
    <w:rsid w:val="000A767E"/>
    <w:rsid w:val="000B083E"/>
    <w:rsid w:val="000B0A1B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774"/>
    <w:rsid w:val="000C0EBC"/>
    <w:rsid w:val="000C0F54"/>
    <w:rsid w:val="000C0F7C"/>
    <w:rsid w:val="000C1353"/>
    <w:rsid w:val="000C1422"/>
    <w:rsid w:val="000C1537"/>
    <w:rsid w:val="000C1955"/>
    <w:rsid w:val="000C1AC5"/>
    <w:rsid w:val="000C242F"/>
    <w:rsid w:val="000C2722"/>
    <w:rsid w:val="000C2E6A"/>
    <w:rsid w:val="000C34EC"/>
    <w:rsid w:val="000C3B9B"/>
    <w:rsid w:val="000C3D30"/>
    <w:rsid w:val="000C51F1"/>
    <w:rsid w:val="000C5DB0"/>
    <w:rsid w:val="000C6865"/>
    <w:rsid w:val="000C73B6"/>
    <w:rsid w:val="000C769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940"/>
    <w:rsid w:val="000D4A13"/>
    <w:rsid w:val="000D57A2"/>
    <w:rsid w:val="000D5DB2"/>
    <w:rsid w:val="000D7347"/>
    <w:rsid w:val="000D7734"/>
    <w:rsid w:val="000D78AF"/>
    <w:rsid w:val="000D7998"/>
    <w:rsid w:val="000D7DE3"/>
    <w:rsid w:val="000D7F04"/>
    <w:rsid w:val="000E042D"/>
    <w:rsid w:val="000E08D3"/>
    <w:rsid w:val="000E0C42"/>
    <w:rsid w:val="000E1147"/>
    <w:rsid w:val="000E1243"/>
    <w:rsid w:val="000E1A9C"/>
    <w:rsid w:val="000E203E"/>
    <w:rsid w:val="000E4C48"/>
    <w:rsid w:val="000E4E3C"/>
    <w:rsid w:val="000E4F36"/>
    <w:rsid w:val="000E55B2"/>
    <w:rsid w:val="000E5E0E"/>
    <w:rsid w:val="000F1FDA"/>
    <w:rsid w:val="000F290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2623"/>
    <w:rsid w:val="00102BB1"/>
    <w:rsid w:val="00104C96"/>
    <w:rsid w:val="00104CF5"/>
    <w:rsid w:val="0010561C"/>
    <w:rsid w:val="001056CB"/>
    <w:rsid w:val="00106541"/>
    <w:rsid w:val="001066AD"/>
    <w:rsid w:val="00106F0C"/>
    <w:rsid w:val="0010748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6010"/>
    <w:rsid w:val="0011616A"/>
    <w:rsid w:val="001179C2"/>
    <w:rsid w:val="00117AEC"/>
    <w:rsid w:val="00120253"/>
    <w:rsid w:val="001207BF"/>
    <w:rsid w:val="00120A79"/>
    <w:rsid w:val="00120C33"/>
    <w:rsid w:val="00120EEC"/>
    <w:rsid w:val="00121BE9"/>
    <w:rsid w:val="00121EC5"/>
    <w:rsid w:val="00122F3F"/>
    <w:rsid w:val="00122FE0"/>
    <w:rsid w:val="00123A8C"/>
    <w:rsid w:val="00124307"/>
    <w:rsid w:val="00124F36"/>
    <w:rsid w:val="00125EE3"/>
    <w:rsid w:val="001264AC"/>
    <w:rsid w:val="001265FA"/>
    <w:rsid w:val="00126E41"/>
    <w:rsid w:val="00130754"/>
    <w:rsid w:val="00131635"/>
    <w:rsid w:val="00132D00"/>
    <w:rsid w:val="00132FC1"/>
    <w:rsid w:val="00133A6E"/>
    <w:rsid w:val="00134CC3"/>
    <w:rsid w:val="0013535A"/>
    <w:rsid w:val="001356E9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2421"/>
    <w:rsid w:val="00144000"/>
    <w:rsid w:val="0014402F"/>
    <w:rsid w:val="001448DE"/>
    <w:rsid w:val="00144B0F"/>
    <w:rsid w:val="00147C2C"/>
    <w:rsid w:val="00150649"/>
    <w:rsid w:val="001513F4"/>
    <w:rsid w:val="00151618"/>
    <w:rsid w:val="00151817"/>
    <w:rsid w:val="00151B51"/>
    <w:rsid w:val="00152151"/>
    <w:rsid w:val="0015329D"/>
    <w:rsid w:val="00153E51"/>
    <w:rsid w:val="0015569B"/>
    <w:rsid w:val="001600B3"/>
    <w:rsid w:val="00160B29"/>
    <w:rsid w:val="001619E4"/>
    <w:rsid w:val="00162701"/>
    <w:rsid w:val="00162785"/>
    <w:rsid w:val="001636CD"/>
    <w:rsid w:val="00164186"/>
    <w:rsid w:val="00165099"/>
    <w:rsid w:val="0016570E"/>
    <w:rsid w:val="00165863"/>
    <w:rsid w:val="00165AC5"/>
    <w:rsid w:val="00165DF8"/>
    <w:rsid w:val="001663A3"/>
    <w:rsid w:val="00167281"/>
    <w:rsid w:val="00167927"/>
    <w:rsid w:val="00171072"/>
    <w:rsid w:val="001711FF"/>
    <w:rsid w:val="0017261E"/>
    <w:rsid w:val="00172FC5"/>
    <w:rsid w:val="00173B3A"/>
    <w:rsid w:val="00173F69"/>
    <w:rsid w:val="001742E9"/>
    <w:rsid w:val="00174829"/>
    <w:rsid w:val="001748F5"/>
    <w:rsid w:val="00174B02"/>
    <w:rsid w:val="0017586A"/>
    <w:rsid w:val="00176798"/>
    <w:rsid w:val="00176C83"/>
    <w:rsid w:val="00177F6C"/>
    <w:rsid w:val="0018024C"/>
    <w:rsid w:val="00180349"/>
    <w:rsid w:val="001807DA"/>
    <w:rsid w:val="00181745"/>
    <w:rsid w:val="00182755"/>
    <w:rsid w:val="00183046"/>
    <w:rsid w:val="001831FF"/>
    <w:rsid w:val="001838ED"/>
    <w:rsid w:val="001840B9"/>
    <w:rsid w:val="001849E1"/>
    <w:rsid w:val="00185AD5"/>
    <w:rsid w:val="001869AE"/>
    <w:rsid w:val="00187383"/>
    <w:rsid w:val="001875A1"/>
    <w:rsid w:val="0019031B"/>
    <w:rsid w:val="00190B04"/>
    <w:rsid w:val="00190D93"/>
    <w:rsid w:val="001913A3"/>
    <w:rsid w:val="001917D9"/>
    <w:rsid w:val="00191FE0"/>
    <w:rsid w:val="001935E1"/>
    <w:rsid w:val="00193854"/>
    <w:rsid w:val="0019560B"/>
    <w:rsid w:val="00195E2B"/>
    <w:rsid w:val="0019630A"/>
    <w:rsid w:val="0019631C"/>
    <w:rsid w:val="00197B5D"/>
    <w:rsid w:val="001A015B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CAD"/>
    <w:rsid w:val="001B1575"/>
    <w:rsid w:val="001B2CCF"/>
    <w:rsid w:val="001B30A8"/>
    <w:rsid w:val="001B30D8"/>
    <w:rsid w:val="001B3302"/>
    <w:rsid w:val="001B3E94"/>
    <w:rsid w:val="001B4580"/>
    <w:rsid w:val="001B4DFE"/>
    <w:rsid w:val="001B591B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5F7"/>
    <w:rsid w:val="001C6C2E"/>
    <w:rsid w:val="001D0158"/>
    <w:rsid w:val="001D0608"/>
    <w:rsid w:val="001D0846"/>
    <w:rsid w:val="001D086E"/>
    <w:rsid w:val="001D116F"/>
    <w:rsid w:val="001D1836"/>
    <w:rsid w:val="001D2337"/>
    <w:rsid w:val="001D2741"/>
    <w:rsid w:val="001D2758"/>
    <w:rsid w:val="001D2ADA"/>
    <w:rsid w:val="001D3FF9"/>
    <w:rsid w:val="001D41D6"/>
    <w:rsid w:val="001D47D5"/>
    <w:rsid w:val="001D5475"/>
    <w:rsid w:val="001D5B7A"/>
    <w:rsid w:val="001D7619"/>
    <w:rsid w:val="001D7E24"/>
    <w:rsid w:val="001E0ADC"/>
    <w:rsid w:val="001E0B48"/>
    <w:rsid w:val="001E0D92"/>
    <w:rsid w:val="001E0FAE"/>
    <w:rsid w:val="001E12A1"/>
    <w:rsid w:val="001E1359"/>
    <w:rsid w:val="001E197E"/>
    <w:rsid w:val="001E291A"/>
    <w:rsid w:val="001E29FF"/>
    <w:rsid w:val="001E3790"/>
    <w:rsid w:val="001E48AD"/>
    <w:rsid w:val="001E4E5E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F87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D22"/>
    <w:rsid w:val="002063BC"/>
    <w:rsid w:val="0021037A"/>
    <w:rsid w:val="002107E9"/>
    <w:rsid w:val="002108C6"/>
    <w:rsid w:val="0021290A"/>
    <w:rsid w:val="00212A6D"/>
    <w:rsid w:val="002130F6"/>
    <w:rsid w:val="0021361E"/>
    <w:rsid w:val="00213A0A"/>
    <w:rsid w:val="00213F08"/>
    <w:rsid w:val="0021411A"/>
    <w:rsid w:val="00214388"/>
    <w:rsid w:val="00214480"/>
    <w:rsid w:val="00214662"/>
    <w:rsid w:val="00217241"/>
    <w:rsid w:val="002173D7"/>
    <w:rsid w:val="00217CB2"/>
    <w:rsid w:val="00220D43"/>
    <w:rsid w:val="00220DA5"/>
    <w:rsid w:val="00220DEF"/>
    <w:rsid w:val="002212B6"/>
    <w:rsid w:val="00221CED"/>
    <w:rsid w:val="002224BE"/>
    <w:rsid w:val="00222640"/>
    <w:rsid w:val="00222B97"/>
    <w:rsid w:val="00222C9A"/>
    <w:rsid w:val="00222DD4"/>
    <w:rsid w:val="0022452E"/>
    <w:rsid w:val="00226311"/>
    <w:rsid w:val="002269BD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5B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362"/>
    <w:rsid w:val="0025072B"/>
    <w:rsid w:val="00251618"/>
    <w:rsid w:val="00252171"/>
    <w:rsid w:val="002526D7"/>
    <w:rsid w:val="00252800"/>
    <w:rsid w:val="0025430D"/>
    <w:rsid w:val="00255E68"/>
    <w:rsid w:val="00256E86"/>
    <w:rsid w:val="00257CF8"/>
    <w:rsid w:val="002601B5"/>
    <w:rsid w:val="002603FC"/>
    <w:rsid w:val="0026040C"/>
    <w:rsid w:val="002605C8"/>
    <w:rsid w:val="002611B8"/>
    <w:rsid w:val="00261363"/>
    <w:rsid w:val="00261C3A"/>
    <w:rsid w:val="0026225B"/>
    <w:rsid w:val="002630FE"/>
    <w:rsid w:val="0026591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53A4"/>
    <w:rsid w:val="00275E47"/>
    <w:rsid w:val="0027620F"/>
    <w:rsid w:val="002763DB"/>
    <w:rsid w:val="00276A75"/>
    <w:rsid w:val="00276E27"/>
    <w:rsid w:val="002779E4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5A2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5DC1"/>
    <w:rsid w:val="002B6C18"/>
    <w:rsid w:val="002B78FD"/>
    <w:rsid w:val="002B7929"/>
    <w:rsid w:val="002C2098"/>
    <w:rsid w:val="002C3091"/>
    <w:rsid w:val="002C4196"/>
    <w:rsid w:val="002C50C1"/>
    <w:rsid w:val="002C55A6"/>
    <w:rsid w:val="002C5A9D"/>
    <w:rsid w:val="002C5B50"/>
    <w:rsid w:val="002C6016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0FA"/>
    <w:rsid w:val="002E0A87"/>
    <w:rsid w:val="002E0A8A"/>
    <w:rsid w:val="002E0C4C"/>
    <w:rsid w:val="002E100F"/>
    <w:rsid w:val="002E38B5"/>
    <w:rsid w:val="002E3B4E"/>
    <w:rsid w:val="002E4AA7"/>
    <w:rsid w:val="002E5039"/>
    <w:rsid w:val="002E535B"/>
    <w:rsid w:val="002E54F1"/>
    <w:rsid w:val="002E54FB"/>
    <w:rsid w:val="002E5B2D"/>
    <w:rsid w:val="002E5B31"/>
    <w:rsid w:val="002E5D89"/>
    <w:rsid w:val="002E5FFC"/>
    <w:rsid w:val="002E688F"/>
    <w:rsid w:val="002E72D1"/>
    <w:rsid w:val="002E75FA"/>
    <w:rsid w:val="002F0B5C"/>
    <w:rsid w:val="002F0CDE"/>
    <w:rsid w:val="002F1895"/>
    <w:rsid w:val="002F4984"/>
    <w:rsid w:val="002F4CE9"/>
    <w:rsid w:val="002F637F"/>
    <w:rsid w:val="002F7283"/>
    <w:rsid w:val="002F79D1"/>
    <w:rsid w:val="002F7AA8"/>
    <w:rsid w:val="003006C3"/>
    <w:rsid w:val="00300FF6"/>
    <w:rsid w:val="00302BF8"/>
    <w:rsid w:val="00302D64"/>
    <w:rsid w:val="00302E6C"/>
    <w:rsid w:val="0030594A"/>
    <w:rsid w:val="00305BA9"/>
    <w:rsid w:val="00307200"/>
    <w:rsid w:val="00307AEC"/>
    <w:rsid w:val="00311E44"/>
    <w:rsid w:val="0031259F"/>
    <w:rsid w:val="00313E24"/>
    <w:rsid w:val="00314FF9"/>
    <w:rsid w:val="003154C5"/>
    <w:rsid w:val="00315565"/>
    <w:rsid w:val="00316697"/>
    <w:rsid w:val="00317198"/>
    <w:rsid w:val="003200FA"/>
    <w:rsid w:val="00320137"/>
    <w:rsid w:val="00320559"/>
    <w:rsid w:val="00320909"/>
    <w:rsid w:val="00321B35"/>
    <w:rsid w:val="00321F49"/>
    <w:rsid w:val="00322098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AEC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DF1"/>
    <w:rsid w:val="00340481"/>
    <w:rsid w:val="00340BFB"/>
    <w:rsid w:val="0034119D"/>
    <w:rsid w:val="0034139F"/>
    <w:rsid w:val="003425A0"/>
    <w:rsid w:val="00342E9B"/>
    <w:rsid w:val="00343869"/>
    <w:rsid w:val="00343CB8"/>
    <w:rsid w:val="00344601"/>
    <w:rsid w:val="00344D04"/>
    <w:rsid w:val="003457B9"/>
    <w:rsid w:val="00345859"/>
    <w:rsid w:val="00347098"/>
    <w:rsid w:val="00347BF5"/>
    <w:rsid w:val="00350298"/>
    <w:rsid w:val="003502B8"/>
    <w:rsid w:val="003509A2"/>
    <w:rsid w:val="0035235E"/>
    <w:rsid w:val="003523D6"/>
    <w:rsid w:val="00352500"/>
    <w:rsid w:val="00352926"/>
    <w:rsid w:val="0035461D"/>
    <w:rsid w:val="003547FD"/>
    <w:rsid w:val="00354C00"/>
    <w:rsid w:val="00354FD6"/>
    <w:rsid w:val="0035558A"/>
    <w:rsid w:val="00355BA2"/>
    <w:rsid w:val="00355DB1"/>
    <w:rsid w:val="003567D6"/>
    <w:rsid w:val="00356A05"/>
    <w:rsid w:val="00357305"/>
    <w:rsid w:val="0035746F"/>
    <w:rsid w:val="003600C9"/>
    <w:rsid w:val="00360317"/>
    <w:rsid w:val="003619B1"/>
    <w:rsid w:val="00362BA7"/>
    <w:rsid w:val="00362BD4"/>
    <w:rsid w:val="00362F00"/>
    <w:rsid w:val="0036372B"/>
    <w:rsid w:val="00364E77"/>
    <w:rsid w:val="00365364"/>
    <w:rsid w:val="00365437"/>
    <w:rsid w:val="00365F18"/>
    <w:rsid w:val="00366A3D"/>
    <w:rsid w:val="00366D0C"/>
    <w:rsid w:val="00367F2B"/>
    <w:rsid w:val="00370A3B"/>
    <w:rsid w:val="00370B82"/>
    <w:rsid w:val="003722AE"/>
    <w:rsid w:val="00372523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BD5"/>
    <w:rsid w:val="00381C4C"/>
    <w:rsid w:val="0038327A"/>
    <w:rsid w:val="00383968"/>
    <w:rsid w:val="003842F7"/>
    <w:rsid w:val="0038467E"/>
    <w:rsid w:val="003846BE"/>
    <w:rsid w:val="00384C4C"/>
    <w:rsid w:val="00384EA5"/>
    <w:rsid w:val="00385A92"/>
    <w:rsid w:val="00385F4B"/>
    <w:rsid w:val="00386587"/>
    <w:rsid w:val="003867E0"/>
    <w:rsid w:val="00386883"/>
    <w:rsid w:val="00386993"/>
    <w:rsid w:val="00390979"/>
    <w:rsid w:val="00391816"/>
    <w:rsid w:val="00391DE8"/>
    <w:rsid w:val="00391EDA"/>
    <w:rsid w:val="00392562"/>
    <w:rsid w:val="0039312B"/>
    <w:rsid w:val="003932E2"/>
    <w:rsid w:val="00394D0A"/>
    <w:rsid w:val="003955F4"/>
    <w:rsid w:val="0039574C"/>
    <w:rsid w:val="003962D0"/>
    <w:rsid w:val="00397314"/>
    <w:rsid w:val="00397682"/>
    <w:rsid w:val="003978EE"/>
    <w:rsid w:val="003A0025"/>
    <w:rsid w:val="003A13B9"/>
    <w:rsid w:val="003A29BA"/>
    <w:rsid w:val="003A4128"/>
    <w:rsid w:val="003A4521"/>
    <w:rsid w:val="003A5211"/>
    <w:rsid w:val="003A52BE"/>
    <w:rsid w:val="003A60F0"/>
    <w:rsid w:val="003A776D"/>
    <w:rsid w:val="003B0746"/>
    <w:rsid w:val="003B0C8A"/>
    <w:rsid w:val="003B2611"/>
    <w:rsid w:val="003B2D0E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8BC"/>
    <w:rsid w:val="003C0CDC"/>
    <w:rsid w:val="003C12E6"/>
    <w:rsid w:val="003C1B0A"/>
    <w:rsid w:val="003C1FCE"/>
    <w:rsid w:val="003C25FD"/>
    <w:rsid w:val="003C3145"/>
    <w:rsid w:val="003C451A"/>
    <w:rsid w:val="003C4A3D"/>
    <w:rsid w:val="003C55F6"/>
    <w:rsid w:val="003C57C9"/>
    <w:rsid w:val="003C5AE6"/>
    <w:rsid w:val="003C5B88"/>
    <w:rsid w:val="003C5D2C"/>
    <w:rsid w:val="003C61B2"/>
    <w:rsid w:val="003C62FF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1FD5"/>
    <w:rsid w:val="003E25B7"/>
    <w:rsid w:val="003E36CD"/>
    <w:rsid w:val="003E37CC"/>
    <w:rsid w:val="003E3989"/>
    <w:rsid w:val="003E3DB0"/>
    <w:rsid w:val="003E4872"/>
    <w:rsid w:val="003E4FFB"/>
    <w:rsid w:val="003E6416"/>
    <w:rsid w:val="003E6F42"/>
    <w:rsid w:val="003E780B"/>
    <w:rsid w:val="003F12F9"/>
    <w:rsid w:val="003F1C1D"/>
    <w:rsid w:val="003F204C"/>
    <w:rsid w:val="003F24C7"/>
    <w:rsid w:val="003F2984"/>
    <w:rsid w:val="003F3AEC"/>
    <w:rsid w:val="003F3FAF"/>
    <w:rsid w:val="003F426C"/>
    <w:rsid w:val="003F437C"/>
    <w:rsid w:val="003F584B"/>
    <w:rsid w:val="003F5ED6"/>
    <w:rsid w:val="003F6407"/>
    <w:rsid w:val="003F74EB"/>
    <w:rsid w:val="004008C7"/>
    <w:rsid w:val="0040174A"/>
    <w:rsid w:val="004019A6"/>
    <w:rsid w:val="00401BD0"/>
    <w:rsid w:val="0040210F"/>
    <w:rsid w:val="004027C9"/>
    <w:rsid w:val="004029A2"/>
    <w:rsid w:val="004047B9"/>
    <w:rsid w:val="0040525D"/>
    <w:rsid w:val="004052C5"/>
    <w:rsid w:val="00406609"/>
    <w:rsid w:val="00406799"/>
    <w:rsid w:val="004077C4"/>
    <w:rsid w:val="00412099"/>
    <w:rsid w:val="0041265F"/>
    <w:rsid w:val="00412774"/>
    <w:rsid w:val="00412B90"/>
    <w:rsid w:val="004139D8"/>
    <w:rsid w:val="00413CD9"/>
    <w:rsid w:val="00414AB3"/>
    <w:rsid w:val="00415C29"/>
    <w:rsid w:val="004161AC"/>
    <w:rsid w:val="004161B0"/>
    <w:rsid w:val="004163DD"/>
    <w:rsid w:val="004200D8"/>
    <w:rsid w:val="00420790"/>
    <w:rsid w:val="00421886"/>
    <w:rsid w:val="00421FCB"/>
    <w:rsid w:val="004221AF"/>
    <w:rsid w:val="00422D96"/>
    <w:rsid w:val="00422F20"/>
    <w:rsid w:val="00424482"/>
    <w:rsid w:val="00425227"/>
    <w:rsid w:val="004254DB"/>
    <w:rsid w:val="00427142"/>
    <w:rsid w:val="004273B8"/>
    <w:rsid w:val="0042778A"/>
    <w:rsid w:val="0043055A"/>
    <w:rsid w:val="004308B7"/>
    <w:rsid w:val="00431449"/>
    <w:rsid w:val="0043168F"/>
    <w:rsid w:val="004317FD"/>
    <w:rsid w:val="004318DF"/>
    <w:rsid w:val="00432178"/>
    <w:rsid w:val="00432907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1E5A"/>
    <w:rsid w:val="004424A5"/>
    <w:rsid w:val="004428D8"/>
    <w:rsid w:val="00442C08"/>
    <w:rsid w:val="00442C81"/>
    <w:rsid w:val="00443A52"/>
    <w:rsid w:val="00443AD7"/>
    <w:rsid w:val="00443E4B"/>
    <w:rsid w:val="00445F37"/>
    <w:rsid w:val="0044684A"/>
    <w:rsid w:val="0044720B"/>
    <w:rsid w:val="00447301"/>
    <w:rsid w:val="00447FED"/>
    <w:rsid w:val="00450036"/>
    <w:rsid w:val="00451EAA"/>
    <w:rsid w:val="00452016"/>
    <w:rsid w:val="00452057"/>
    <w:rsid w:val="0045208A"/>
    <w:rsid w:val="004530D3"/>
    <w:rsid w:val="004532F8"/>
    <w:rsid w:val="0045359F"/>
    <w:rsid w:val="00454052"/>
    <w:rsid w:val="00454413"/>
    <w:rsid w:val="004548CB"/>
    <w:rsid w:val="004549AD"/>
    <w:rsid w:val="00455BC7"/>
    <w:rsid w:val="00455D52"/>
    <w:rsid w:val="0045681A"/>
    <w:rsid w:val="00456F69"/>
    <w:rsid w:val="00457CDB"/>
    <w:rsid w:val="00457E01"/>
    <w:rsid w:val="0046140A"/>
    <w:rsid w:val="00461B6A"/>
    <w:rsid w:val="00462395"/>
    <w:rsid w:val="00462895"/>
    <w:rsid w:val="00462E35"/>
    <w:rsid w:val="00463323"/>
    <w:rsid w:val="00463A40"/>
    <w:rsid w:val="0046428D"/>
    <w:rsid w:val="004643F3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43E"/>
    <w:rsid w:val="00472B5A"/>
    <w:rsid w:val="00473952"/>
    <w:rsid w:val="00473D68"/>
    <w:rsid w:val="004740A2"/>
    <w:rsid w:val="004745BD"/>
    <w:rsid w:val="00474836"/>
    <w:rsid w:val="00474979"/>
    <w:rsid w:val="0047544B"/>
    <w:rsid w:val="00475A42"/>
    <w:rsid w:val="00476C21"/>
    <w:rsid w:val="004806A4"/>
    <w:rsid w:val="00482C02"/>
    <w:rsid w:val="00483415"/>
    <w:rsid w:val="00483E32"/>
    <w:rsid w:val="004854B6"/>
    <w:rsid w:val="00485751"/>
    <w:rsid w:val="00490283"/>
    <w:rsid w:val="0049126D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922"/>
    <w:rsid w:val="004A16EC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A4"/>
    <w:rsid w:val="004B14E6"/>
    <w:rsid w:val="004B150F"/>
    <w:rsid w:val="004B270D"/>
    <w:rsid w:val="004B2C21"/>
    <w:rsid w:val="004B3233"/>
    <w:rsid w:val="004B335F"/>
    <w:rsid w:val="004B3BDF"/>
    <w:rsid w:val="004B49BD"/>
    <w:rsid w:val="004B5CAD"/>
    <w:rsid w:val="004B5D6E"/>
    <w:rsid w:val="004B7D69"/>
    <w:rsid w:val="004C0001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C7D80"/>
    <w:rsid w:val="004D05A6"/>
    <w:rsid w:val="004D15CA"/>
    <w:rsid w:val="004D1714"/>
    <w:rsid w:val="004D180B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28"/>
    <w:rsid w:val="004E01BD"/>
    <w:rsid w:val="004E0638"/>
    <w:rsid w:val="004E0C16"/>
    <w:rsid w:val="004E1912"/>
    <w:rsid w:val="004E2588"/>
    <w:rsid w:val="004E277B"/>
    <w:rsid w:val="004E3500"/>
    <w:rsid w:val="004E3C1B"/>
    <w:rsid w:val="004E3C46"/>
    <w:rsid w:val="004E47A9"/>
    <w:rsid w:val="004E4B07"/>
    <w:rsid w:val="004E55AC"/>
    <w:rsid w:val="004E5938"/>
    <w:rsid w:val="004E6573"/>
    <w:rsid w:val="004E6638"/>
    <w:rsid w:val="004E6781"/>
    <w:rsid w:val="004E7088"/>
    <w:rsid w:val="004E725E"/>
    <w:rsid w:val="004E797A"/>
    <w:rsid w:val="004F0636"/>
    <w:rsid w:val="004F1EAF"/>
    <w:rsid w:val="004F2676"/>
    <w:rsid w:val="004F2D9B"/>
    <w:rsid w:val="004F2FA3"/>
    <w:rsid w:val="004F44AE"/>
    <w:rsid w:val="004F4845"/>
    <w:rsid w:val="004F4D95"/>
    <w:rsid w:val="004F5039"/>
    <w:rsid w:val="004F5044"/>
    <w:rsid w:val="004F519F"/>
    <w:rsid w:val="004F71B8"/>
    <w:rsid w:val="004F7AFF"/>
    <w:rsid w:val="005008F9"/>
    <w:rsid w:val="00501490"/>
    <w:rsid w:val="00501AF1"/>
    <w:rsid w:val="00502156"/>
    <w:rsid w:val="00502302"/>
    <w:rsid w:val="0050252C"/>
    <w:rsid w:val="00502938"/>
    <w:rsid w:val="005036C7"/>
    <w:rsid w:val="00503757"/>
    <w:rsid w:val="00506326"/>
    <w:rsid w:val="00506644"/>
    <w:rsid w:val="00506C8F"/>
    <w:rsid w:val="0050777F"/>
    <w:rsid w:val="00507ED1"/>
    <w:rsid w:val="005101D8"/>
    <w:rsid w:val="005108B9"/>
    <w:rsid w:val="00510AA0"/>
    <w:rsid w:val="00511346"/>
    <w:rsid w:val="00511373"/>
    <w:rsid w:val="005117DB"/>
    <w:rsid w:val="005122B6"/>
    <w:rsid w:val="005129DF"/>
    <w:rsid w:val="005130A0"/>
    <w:rsid w:val="00513BDC"/>
    <w:rsid w:val="00513F80"/>
    <w:rsid w:val="00514105"/>
    <w:rsid w:val="00514301"/>
    <w:rsid w:val="00514EF1"/>
    <w:rsid w:val="00515070"/>
    <w:rsid w:val="0051657E"/>
    <w:rsid w:val="00516FB7"/>
    <w:rsid w:val="0052061C"/>
    <w:rsid w:val="00520927"/>
    <w:rsid w:val="00521622"/>
    <w:rsid w:val="00521681"/>
    <w:rsid w:val="00522E51"/>
    <w:rsid w:val="005237F9"/>
    <w:rsid w:val="00523D76"/>
    <w:rsid w:val="00523DF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299"/>
    <w:rsid w:val="00526A93"/>
    <w:rsid w:val="00527BC5"/>
    <w:rsid w:val="00527D52"/>
    <w:rsid w:val="00530437"/>
    <w:rsid w:val="00531D60"/>
    <w:rsid w:val="005323BB"/>
    <w:rsid w:val="00532AA7"/>
    <w:rsid w:val="0053361B"/>
    <w:rsid w:val="0053579E"/>
    <w:rsid w:val="00535D3D"/>
    <w:rsid w:val="00535D98"/>
    <w:rsid w:val="0053669D"/>
    <w:rsid w:val="005368FF"/>
    <w:rsid w:val="00540A62"/>
    <w:rsid w:val="00540AC0"/>
    <w:rsid w:val="0054172E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728"/>
    <w:rsid w:val="00550080"/>
    <w:rsid w:val="00550177"/>
    <w:rsid w:val="005512D2"/>
    <w:rsid w:val="0055235E"/>
    <w:rsid w:val="00552A6A"/>
    <w:rsid w:val="00552A8D"/>
    <w:rsid w:val="00552E16"/>
    <w:rsid w:val="0055311F"/>
    <w:rsid w:val="005537E1"/>
    <w:rsid w:val="00553E7F"/>
    <w:rsid w:val="00554C98"/>
    <w:rsid w:val="0055553B"/>
    <w:rsid w:val="00555650"/>
    <w:rsid w:val="00555EFD"/>
    <w:rsid w:val="005568D0"/>
    <w:rsid w:val="00557779"/>
    <w:rsid w:val="00557F0D"/>
    <w:rsid w:val="00557FCB"/>
    <w:rsid w:val="005600D4"/>
    <w:rsid w:val="005607DE"/>
    <w:rsid w:val="0056091D"/>
    <w:rsid w:val="00561355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BCB"/>
    <w:rsid w:val="00570C7C"/>
    <w:rsid w:val="00570D4B"/>
    <w:rsid w:val="00571307"/>
    <w:rsid w:val="0057132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6FBF"/>
    <w:rsid w:val="0057778E"/>
    <w:rsid w:val="0058011F"/>
    <w:rsid w:val="00580CE0"/>
    <w:rsid w:val="00580DCD"/>
    <w:rsid w:val="00581278"/>
    <w:rsid w:val="00581B3D"/>
    <w:rsid w:val="00581E1D"/>
    <w:rsid w:val="00582147"/>
    <w:rsid w:val="00582151"/>
    <w:rsid w:val="0058275E"/>
    <w:rsid w:val="00583079"/>
    <w:rsid w:val="0058328F"/>
    <w:rsid w:val="00583D3F"/>
    <w:rsid w:val="00584D66"/>
    <w:rsid w:val="00584EF4"/>
    <w:rsid w:val="005862D0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2D23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050"/>
    <w:rsid w:val="005A21AC"/>
    <w:rsid w:val="005A2A41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A59"/>
    <w:rsid w:val="005B0A68"/>
    <w:rsid w:val="005B0BB7"/>
    <w:rsid w:val="005B30A8"/>
    <w:rsid w:val="005B342B"/>
    <w:rsid w:val="005B3A19"/>
    <w:rsid w:val="005B4318"/>
    <w:rsid w:val="005B44C1"/>
    <w:rsid w:val="005B47B8"/>
    <w:rsid w:val="005B4CA3"/>
    <w:rsid w:val="005B5651"/>
    <w:rsid w:val="005B583C"/>
    <w:rsid w:val="005B6E92"/>
    <w:rsid w:val="005C000B"/>
    <w:rsid w:val="005C0434"/>
    <w:rsid w:val="005C14D8"/>
    <w:rsid w:val="005C2896"/>
    <w:rsid w:val="005C2A65"/>
    <w:rsid w:val="005C2AD9"/>
    <w:rsid w:val="005C2C45"/>
    <w:rsid w:val="005C3A36"/>
    <w:rsid w:val="005C48A1"/>
    <w:rsid w:val="005C568E"/>
    <w:rsid w:val="005C593D"/>
    <w:rsid w:val="005C5CB0"/>
    <w:rsid w:val="005C5E7C"/>
    <w:rsid w:val="005D013E"/>
    <w:rsid w:val="005D05FD"/>
    <w:rsid w:val="005D05FF"/>
    <w:rsid w:val="005D0FD2"/>
    <w:rsid w:val="005D1C48"/>
    <w:rsid w:val="005D3860"/>
    <w:rsid w:val="005D4403"/>
    <w:rsid w:val="005D52DF"/>
    <w:rsid w:val="005D5D7C"/>
    <w:rsid w:val="005D5F72"/>
    <w:rsid w:val="005D784B"/>
    <w:rsid w:val="005D788A"/>
    <w:rsid w:val="005E0F8E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15A"/>
    <w:rsid w:val="005E664A"/>
    <w:rsid w:val="005E6862"/>
    <w:rsid w:val="005E6F57"/>
    <w:rsid w:val="005E7FD8"/>
    <w:rsid w:val="005F08D9"/>
    <w:rsid w:val="005F0D4A"/>
    <w:rsid w:val="005F11B9"/>
    <w:rsid w:val="005F1711"/>
    <w:rsid w:val="005F1D18"/>
    <w:rsid w:val="005F273F"/>
    <w:rsid w:val="005F27AC"/>
    <w:rsid w:val="005F31BA"/>
    <w:rsid w:val="005F35BD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045"/>
    <w:rsid w:val="005F5FA0"/>
    <w:rsid w:val="005F6090"/>
    <w:rsid w:val="005F6142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43F8"/>
    <w:rsid w:val="0060568C"/>
    <w:rsid w:val="00605724"/>
    <w:rsid w:val="00605F7A"/>
    <w:rsid w:val="00605FD3"/>
    <w:rsid w:val="00606689"/>
    <w:rsid w:val="00606891"/>
    <w:rsid w:val="00606B84"/>
    <w:rsid w:val="00606C5E"/>
    <w:rsid w:val="00606D3B"/>
    <w:rsid w:val="00607718"/>
    <w:rsid w:val="00607CF2"/>
    <w:rsid w:val="006107CF"/>
    <w:rsid w:val="0061146A"/>
    <w:rsid w:val="0061195E"/>
    <w:rsid w:val="00612302"/>
    <w:rsid w:val="006123BF"/>
    <w:rsid w:val="0061265D"/>
    <w:rsid w:val="006127A6"/>
    <w:rsid w:val="00613940"/>
    <w:rsid w:val="00614114"/>
    <w:rsid w:val="006147DB"/>
    <w:rsid w:val="00614E40"/>
    <w:rsid w:val="006154A9"/>
    <w:rsid w:val="00615F13"/>
    <w:rsid w:val="006163BD"/>
    <w:rsid w:val="00617890"/>
    <w:rsid w:val="0061799E"/>
    <w:rsid w:val="00617AA0"/>
    <w:rsid w:val="0062090B"/>
    <w:rsid w:val="00621ACB"/>
    <w:rsid w:val="00621E47"/>
    <w:rsid w:val="00622022"/>
    <w:rsid w:val="0062234D"/>
    <w:rsid w:val="006228D6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27F61"/>
    <w:rsid w:val="006300E8"/>
    <w:rsid w:val="0063036D"/>
    <w:rsid w:val="00630C9E"/>
    <w:rsid w:val="00630FF1"/>
    <w:rsid w:val="00631AD2"/>
    <w:rsid w:val="006322F8"/>
    <w:rsid w:val="0063244F"/>
    <w:rsid w:val="0063260E"/>
    <w:rsid w:val="006327AA"/>
    <w:rsid w:val="0063280B"/>
    <w:rsid w:val="00632C81"/>
    <w:rsid w:val="0063374F"/>
    <w:rsid w:val="00633BE9"/>
    <w:rsid w:val="006344B6"/>
    <w:rsid w:val="0063474E"/>
    <w:rsid w:val="00634A87"/>
    <w:rsid w:val="00634CBD"/>
    <w:rsid w:val="00634FE4"/>
    <w:rsid w:val="006355FB"/>
    <w:rsid w:val="00636C2C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6C9"/>
    <w:rsid w:val="0064702E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356"/>
    <w:rsid w:val="006570A7"/>
    <w:rsid w:val="006575AC"/>
    <w:rsid w:val="00660C3D"/>
    <w:rsid w:val="00660C93"/>
    <w:rsid w:val="00661333"/>
    <w:rsid w:val="00661F97"/>
    <w:rsid w:val="0066341E"/>
    <w:rsid w:val="0066369C"/>
    <w:rsid w:val="00663F57"/>
    <w:rsid w:val="00664011"/>
    <w:rsid w:val="0066518E"/>
    <w:rsid w:val="00665419"/>
    <w:rsid w:val="006656C1"/>
    <w:rsid w:val="00665BA8"/>
    <w:rsid w:val="00665BED"/>
    <w:rsid w:val="006661D0"/>
    <w:rsid w:val="00666FD4"/>
    <w:rsid w:val="0066746B"/>
    <w:rsid w:val="006701B3"/>
    <w:rsid w:val="00670F45"/>
    <w:rsid w:val="00672176"/>
    <w:rsid w:val="00672DBB"/>
    <w:rsid w:val="00674568"/>
    <w:rsid w:val="006750D4"/>
    <w:rsid w:val="006752A2"/>
    <w:rsid w:val="00675729"/>
    <w:rsid w:val="00675E81"/>
    <w:rsid w:val="0067723D"/>
    <w:rsid w:val="00677907"/>
    <w:rsid w:val="00677D3B"/>
    <w:rsid w:val="00677DE1"/>
    <w:rsid w:val="00677E67"/>
    <w:rsid w:val="006809F2"/>
    <w:rsid w:val="00680D13"/>
    <w:rsid w:val="00681077"/>
    <w:rsid w:val="00681165"/>
    <w:rsid w:val="00681663"/>
    <w:rsid w:val="0068170C"/>
    <w:rsid w:val="00681D9F"/>
    <w:rsid w:val="00682520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089"/>
    <w:rsid w:val="00692BFE"/>
    <w:rsid w:val="00692F90"/>
    <w:rsid w:val="0069432A"/>
    <w:rsid w:val="00694798"/>
    <w:rsid w:val="006947F8"/>
    <w:rsid w:val="00695E68"/>
    <w:rsid w:val="006A07ED"/>
    <w:rsid w:val="006A13B2"/>
    <w:rsid w:val="006A2B35"/>
    <w:rsid w:val="006A34BF"/>
    <w:rsid w:val="006A3B43"/>
    <w:rsid w:val="006A4108"/>
    <w:rsid w:val="006A414B"/>
    <w:rsid w:val="006A4249"/>
    <w:rsid w:val="006A4475"/>
    <w:rsid w:val="006A50B3"/>
    <w:rsid w:val="006A5A08"/>
    <w:rsid w:val="006A5D18"/>
    <w:rsid w:val="006A6ABB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203"/>
    <w:rsid w:val="006B2976"/>
    <w:rsid w:val="006B2CC8"/>
    <w:rsid w:val="006B30AB"/>
    <w:rsid w:val="006B3163"/>
    <w:rsid w:val="006B31CB"/>
    <w:rsid w:val="006B333A"/>
    <w:rsid w:val="006B3931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AD1"/>
    <w:rsid w:val="006C5AF6"/>
    <w:rsid w:val="006C6077"/>
    <w:rsid w:val="006C615F"/>
    <w:rsid w:val="006C61ED"/>
    <w:rsid w:val="006D0D00"/>
    <w:rsid w:val="006D13EB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D795D"/>
    <w:rsid w:val="006D7974"/>
    <w:rsid w:val="006E06C4"/>
    <w:rsid w:val="006E08C3"/>
    <w:rsid w:val="006E142A"/>
    <w:rsid w:val="006E166D"/>
    <w:rsid w:val="006E168E"/>
    <w:rsid w:val="006E1D30"/>
    <w:rsid w:val="006E2028"/>
    <w:rsid w:val="006E2818"/>
    <w:rsid w:val="006E2B32"/>
    <w:rsid w:val="006E2F6D"/>
    <w:rsid w:val="006E384A"/>
    <w:rsid w:val="006E413B"/>
    <w:rsid w:val="006E44A1"/>
    <w:rsid w:val="006E45BE"/>
    <w:rsid w:val="006E474F"/>
    <w:rsid w:val="006E49D5"/>
    <w:rsid w:val="006E4B17"/>
    <w:rsid w:val="006E4EA0"/>
    <w:rsid w:val="006E57C5"/>
    <w:rsid w:val="006E6184"/>
    <w:rsid w:val="006E74C3"/>
    <w:rsid w:val="006E7A41"/>
    <w:rsid w:val="006F028F"/>
    <w:rsid w:val="006F101A"/>
    <w:rsid w:val="006F18DD"/>
    <w:rsid w:val="006F1C70"/>
    <w:rsid w:val="006F28B7"/>
    <w:rsid w:val="006F2B85"/>
    <w:rsid w:val="006F2C8C"/>
    <w:rsid w:val="006F302C"/>
    <w:rsid w:val="006F31F2"/>
    <w:rsid w:val="006F3591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786"/>
    <w:rsid w:val="006F785A"/>
    <w:rsid w:val="007001B1"/>
    <w:rsid w:val="007004C3"/>
    <w:rsid w:val="0070142C"/>
    <w:rsid w:val="00701CBA"/>
    <w:rsid w:val="00701D08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0C7E"/>
    <w:rsid w:val="00711A25"/>
    <w:rsid w:val="00712417"/>
    <w:rsid w:val="007126B8"/>
    <w:rsid w:val="007126FC"/>
    <w:rsid w:val="00712830"/>
    <w:rsid w:val="00712BAA"/>
    <w:rsid w:val="00713B9C"/>
    <w:rsid w:val="007141F0"/>
    <w:rsid w:val="007147F3"/>
    <w:rsid w:val="00714AF3"/>
    <w:rsid w:val="00714C73"/>
    <w:rsid w:val="00715BF3"/>
    <w:rsid w:val="00715DD6"/>
    <w:rsid w:val="007162A8"/>
    <w:rsid w:val="00716B39"/>
    <w:rsid w:val="007175EB"/>
    <w:rsid w:val="00717DD0"/>
    <w:rsid w:val="007203C5"/>
    <w:rsid w:val="007204AB"/>
    <w:rsid w:val="00720C90"/>
    <w:rsid w:val="00720DDD"/>
    <w:rsid w:val="0072183B"/>
    <w:rsid w:val="00721924"/>
    <w:rsid w:val="007227CD"/>
    <w:rsid w:val="00722980"/>
    <w:rsid w:val="00722AEB"/>
    <w:rsid w:val="00723614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F1E"/>
    <w:rsid w:val="007361CD"/>
    <w:rsid w:val="007363F4"/>
    <w:rsid w:val="0073640F"/>
    <w:rsid w:val="00737409"/>
    <w:rsid w:val="00737802"/>
    <w:rsid w:val="007408C6"/>
    <w:rsid w:val="007413E6"/>
    <w:rsid w:val="007415E6"/>
    <w:rsid w:val="00741E92"/>
    <w:rsid w:val="00743822"/>
    <w:rsid w:val="0074399B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6BD"/>
    <w:rsid w:val="007507FD"/>
    <w:rsid w:val="00750D2C"/>
    <w:rsid w:val="00751CB8"/>
    <w:rsid w:val="00752829"/>
    <w:rsid w:val="00752C9B"/>
    <w:rsid w:val="00752F3F"/>
    <w:rsid w:val="00754389"/>
    <w:rsid w:val="007547D3"/>
    <w:rsid w:val="00754A62"/>
    <w:rsid w:val="00755DA7"/>
    <w:rsid w:val="00755E54"/>
    <w:rsid w:val="0075623E"/>
    <w:rsid w:val="007563AD"/>
    <w:rsid w:val="00756EAB"/>
    <w:rsid w:val="00757065"/>
    <w:rsid w:val="0075766D"/>
    <w:rsid w:val="00757AC5"/>
    <w:rsid w:val="007603D9"/>
    <w:rsid w:val="00761AE0"/>
    <w:rsid w:val="00761FAD"/>
    <w:rsid w:val="00763076"/>
    <w:rsid w:val="00764113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916"/>
    <w:rsid w:val="00773FE7"/>
    <w:rsid w:val="00774412"/>
    <w:rsid w:val="00776002"/>
    <w:rsid w:val="00776E94"/>
    <w:rsid w:val="00777314"/>
    <w:rsid w:val="007778FA"/>
    <w:rsid w:val="00780CCC"/>
    <w:rsid w:val="00780E50"/>
    <w:rsid w:val="007812E5"/>
    <w:rsid w:val="00781ED3"/>
    <w:rsid w:val="007826A8"/>
    <w:rsid w:val="00782A10"/>
    <w:rsid w:val="00784132"/>
    <w:rsid w:val="00784273"/>
    <w:rsid w:val="00784D43"/>
    <w:rsid w:val="007853DC"/>
    <w:rsid w:val="00785601"/>
    <w:rsid w:val="00785AB7"/>
    <w:rsid w:val="00785FE2"/>
    <w:rsid w:val="007861AA"/>
    <w:rsid w:val="00786260"/>
    <w:rsid w:val="0078648E"/>
    <w:rsid w:val="007901A8"/>
    <w:rsid w:val="00791498"/>
    <w:rsid w:val="007914E8"/>
    <w:rsid w:val="00791A92"/>
    <w:rsid w:val="00791DFB"/>
    <w:rsid w:val="00794ED3"/>
    <w:rsid w:val="00794F7F"/>
    <w:rsid w:val="0079504E"/>
    <w:rsid w:val="0079532B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876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19CC"/>
    <w:rsid w:val="007B258C"/>
    <w:rsid w:val="007B2830"/>
    <w:rsid w:val="007B307D"/>
    <w:rsid w:val="007B3150"/>
    <w:rsid w:val="007B4532"/>
    <w:rsid w:val="007B527C"/>
    <w:rsid w:val="007B55E1"/>
    <w:rsid w:val="007B5888"/>
    <w:rsid w:val="007B5BF7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66C5"/>
    <w:rsid w:val="007D0815"/>
    <w:rsid w:val="007D2116"/>
    <w:rsid w:val="007D330C"/>
    <w:rsid w:val="007D3F8F"/>
    <w:rsid w:val="007D4743"/>
    <w:rsid w:val="007D52F6"/>
    <w:rsid w:val="007D6CCC"/>
    <w:rsid w:val="007D73EB"/>
    <w:rsid w:val="007E01A7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895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93D"/>
    <w:rsid w:val="007F3B2D"/>
    <w:rsid w:val="007F4437"/>
    <w:rsid w:val="007F448A"/>
    <w:rsid w:val="007F4875"/>
    <w:rsid w:val="007F4962"/>
    <w:rsid w:val="007F4CDB"/>
    <w:rsid w:val="007F4CF8"/>
    <w:rsid w:val="007F5F71"/>
    <w:rsid w:val="007F60F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6E49"/>
    <w:rsid w:val="0080722B"/>
    <w:rsid w:val="00807C52"/>
    <w:rsid w:val="00810159"/>
    <w:rsid w:val="0081027F"/>
    <w:rsid w:val="00810468"/>
    <w:rsid w:val="00810F0F"/>
    <w:rsid w:val="0081128E"/>
    <w:rsid w:val="00811F53"/>
    <w:rsid w:val="00811FC6"/>
    <w:rsid w:val="00812A22"/>
    <w:rsid w:val="00814F54"/>
    <w:rsid w:val="008152B5"/>
    <w:rsid w:val="00815653"/>
    <w:rsid w:val="00815CED"/>
    <w:rsid w:val="0081754A"/>
    <w:rsid w:val="008176E0"/>
    <w:rsid w:val="00817C1E"/>
    <w:rsid w:val="00821035"/>
    <w:rsid w:val="008210C2"/>
    <w:rsid w:val="008212FE"/>
    <w:rsid w:val="008213F1"/>
    <w:rsid w:val="00823D7C"/>
    <w:rsid w:val="0082412C"/>
    <w:rsid w:val="00824443"/>
    <w:rsid w:val="00824BF6"/>
    <w:rsid w:val="00825046"/>
    <w:rsid w:val="00825C70"/>
    <w:rsid w:val="00825FEA"/>
    <w:rsid w:val="008262CC"/>
    <w:rsid w:val="008265B9"/>
    <w:rsid w:val="008269DD"/>
    <w:rsid w:val="008274A6"/>
    <w:rsid w:val="0082788A"/>
    <w:rsid w:val="00827FCE"/>
    <w:rsid w:val="00831900"/>
    <w:rsid w:val="00832BDA"/>
    <w:rsid w:val="00832DA2"/>
    <w:rsid w:val="00833237"/>
    <w:rsid w:val="008354D5"/>
    <w:rsid w:val="008357FD"/>
    <w:rsid w:val="00835FBA"/>
    <w:rsid w:val="00836145"/>
    <w:rsid w:val="00836DF0"/>
    <w:rsid w:val="00840DBB"/>
    <w:rsid w:val="00841959"/>
    <w:rsid w:val="00842310"/>
    <w:rsid w:val="008436E7"/>
    <w:rsid w:val="00843DA2"/>
    <w:rsid w:val="0084465F"/>
    <w:rsid w:val="00844AA2"/>
    <w:rsid w:val="00845D8F"/>
    <w:rsid w:val="0084628A"/>
    <w:rsid w:val="00846E78"/>
    <w:rsid w:val="008474C4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69A"/>
    <w:rsid w:val="00855C02"/>
    <w:rsid w:val="00856A15"/>
    <w:rsid w:val="00856F7A"/>
    <w:rsid w:val="00857436"/>
    <w:rsid w:val="0085761A"/>
    <w:rsid w:val="00857E74"/>
    <w:rsid w:val="008603EA"/>
    <w:rsid w:val="00861888"/>
    <w:rsid w:val="008618FC"/>
    <w:rsid w:val="0086296F"/>
    <w:rsid w:val="00862D3D"/>
    <w:rsid w:val="00863B10"/>
    <w:rsid w:val="00864565"/>
    <w:rsid w:val="00864BAE"/>
    <w:rsid w:val="00864C77"/>
    <w:rsid w:val="00865716"/>
    <w:rsid w:val="00866612"/>
    <w:rsid w:val="00866E9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F4E"/>
    <w:rsid w:val="0087637B"/>
    <w:rsid w:val="00876DEA"/>
    <w:rsid w:val="00877A40"/>
    <w:rsid w:val="008806D0"/>
    <w:rsid w:val="00880CC7"/>
    <w:rsid w:val="00881298"/>
    <w:rsid w:val="008813D6"/>
    <w:rsid w:val="008818A1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4FC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0D6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37C"/>
    <w:rsid w:val="008B044B"/>
    <w:rsid w:val="008B0D2D"/>
    <w:rsid w:val="008B126B"/>
    <w:rsid w:val="008B1E73"/>
    <w:rsid w:val="008B32F5"/>
    <w:rsid w:val="008B3A24"/>
    <w:rsid w:val="008B4330"/>
    <w:rsid w:val="008B5448"/>
    <w:rsid w:val="008B553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53"/>
    <w:rsid w:val="008C3619"/>
    <w:rsid w:val="008C416E"/>
    <w:rsid w:val="008C4DF4"/>
    <w:rsid w:val="008C5C0E"/>
    <w:rsid w:val="008C67FE"/>
    <w:rsid w:val="008C6888"/>
    <w:rsid w:val="008C695E"/>
    <w:rsid w:val="008C6A4E"/>
    <w:rsid w:val="008C7058"/>
    <w:rsid w:val="008C77DD"/>
    <w:rsid w:val="008D0770"/>
    <w:rsid w:val="008D0EFF"/>
    <w:rsid w:val="008D134A"/>
    <w:rsid w:val="008D282D"/>
    <w:rsid w:val="008D2E51"/>
    <w:rsid w:val="008D3B45"/>
    <w:rsid w:val="008D4746"/>
    <w:rsid w:val="008D57E1"/>
    <w:rsid w:val="008D5D8D"/>
    <w:rsid w:val="008D616A"/>
    <w:rsid w:val="008D66ED"/>
    <w:rsid w:val="008D6BE1"/>
    <w:rsid w:val="008D7672"/>
    <w:rsid w:val="008D7CBA"/>
    <w:rsid w:val="008E1A96"/>
    <w:rsid w:val="008E234C"/>
    <w:rsid w:val="008E2429"/>
    <w:rsid w:val="008E32B5"/>
    <w:rsid w:val="008E3928"/>
    <w:rsid w:val="008E5A05"/>
    <w:rsid w:val="008E5CF3"/>
    <w:rsid w:val="008E77E2"/>
    <w:rsid w:val="008F0A74"/>
    <w:rsid w:val="008F0F52"/>
    <w:rsid w:val="008F171A"/>
    <w:rsid w:val="008F19A9"/>
    <w:rsid w:val="008F19AC"/>
    <w:rsid w:val="008F21F0"/>
    <w:rsid w:val="008F2296"/>
    <w:rsid w:val="008F2A2C"/>
    <w:rsid w:val="008F2C27"/>
    <w:rsid w:val="008F4D67"/>
    <w:rsid w:val="008F4D7F"/>
    <w:rsid w:val="008F4E6A"/>
    <w:rsid w:val="008F5EDD"/>
    <w:rsid w:val="008F652E"/>
    <w:rsid w:val="008F6E21"/>
    <w:rsid w:val="008F7C50"/>
    <w:rsid w:val="009002CF"/>
    <w:rsid w:val="00901AED"/>
    <w:rsid w:val="00902C2F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2739"/>
    <w:rsid w:val="00912A5B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A18"/>
    <w:rsid w:val="0092304B"/>
    <w:rsid w:val="009235DB"/>
    <w:rsid w:val="00923C11"/>
    <w:rsid w:val="00924246"/>
    <w:rsid w:val="00925E3F"/>
    <w:rsid w:val="00926399"/>
    <w:rsid w:val="009273B4"/>
    <w:rsid w:val="00927E00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5B79"/>
    <w:rsid w:val="009360E2"/>
    <w:rsid w:val="00936990"/>
    <w:rsid w:val="00937061"/>
    <w:rsid w:val="0093735F"/>
    <w:rsid w:val="009377D7"/>
    <w:rsid w:val="009402B2"/>
    <w:rsid w:val="00940449"/>
    <w:rsid w:val="0094137F"/>
    <w:rsid w:val="009414A2"/>
    <w:rsid w:val="00941718"/>
    <w:rsid w:val="0094218B"/>
    <w:rsid w:val="00944025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2E74"/>
    <w:rsid w:val="00953CC9"/>
    <w:rsid w:val="009547F1"/>
    <w:rsid w:val="00954A9A"/>
    <w:rsid w:val="00954BE2"/>
    <w:rsid w:val="00954C91"/>
    <w:rsid w:val="00954FC6"/>
    <w:rsid w:val="009569C0"/>
    <w:rsid w:val="009573E1"/>
    <w:rsid w:val="00957E2C"/>
    <w:rsid w:val="00957E4B"/>
    <w:rsid w:val="00960FB6"/>
    <w:rsid w:val="0096131E"/>
    <w:rsid w:val="00962E17"/>
    <w:rsid w:val="00962F53"/>
    <w:rsid w:val="009632BD"/>
    <w:rsid w:val="009632DE"/>
    <w:rsid w:val="009644BB"/>
    <w:rsid w:val="00964834"/>
    <w:rsid w:val="009648DF"/>
    <w:rsid w:val="00965393"/>
    <w:rsid w:val="00967B6F"/>
    <w:rsid w:val="00970061"/>
    <w:rsid w:val="00970AB5"/>
    <w:rsid w:val="0097127B"/>
    <w:rsid w:val="00971900"/>
    <w:rsid w:val="00971B8D"/>
    <w:rsid w:val="00971FDB"/>
    <w:rsid w:val="00974BE4"/>
    <w:rsid w:val="00974C17"/>
    <w:rsid w:val="00974C57"/>
    <w:rsid w:val="00975100"/>
    <w:rsid w:val="0097523B"/>
    <w:rsid w:val="00975638"/>
    <w:rsid w:val="00976097"/>
    <w:rsid w:val="00976F33"/>
    <w:rsid w:val="00980F0D"/>
    <w:rsid w:val="009818C7"/>
    <w:rsid w:val="00981C91"/>
    <w:rsid w:val="00981E34"/>
    <w:rsid w:val="00981EFC"/>
    <w:rsid w:val="009823EA"/>
    <w:rsid w:val="009829E4"/>
    <w:rsid w:val="00983157"/>
    <w:rsid w:val="009840CD"/>
    <w:rsid w:val="009843B4"/>
    <w:rsid w:val="009846F6"/>
    <w:rsid w:val="009847E9"/>
    <w:rsid w:val="00986198"/>
    <w:rsid w:val="009870D3"/>
    <w:rsid w:val="009873D1"/>
    <w:rsid w:val="00990310"/>
    <w:rsid w:val="00990AA1"/>
    <w:rsid w:val="00990E6A"/>
    <w:rsid w:val="0099131F"/>
    <w:rsid w:val="00991F0A"/>
    <w:rsid w:val="009947BE"/>
    <w:rsid w:val="00995CDD"/>
    <w:rsid w:val="00996762"/>
    <w:rsid w:val="009969E3"/>
    <w:rsid w:val="00996FF9"/>
    <w:rsid w:val="00997385"/>
    <w:rsid w:val="009A051F"/>
    <w:rsid w:val="009A08D3"/>
    <w:rsid w:val="009A0927"/>
    <w:rsid w:val="009A1A86"/>
    <w:rsid w:val="009A1E24"/>
    <w:rsid w:val="009A416E"/>
    <w:rsid w:val="009A44FE"/>
    <w:rsid w:val="009A474C"/>
    <w:rsid w:val="009A5071"/>
    <w:rsid w:val="009A64E6"/>
    <w:rsid w:val="009A6C9F"/>
    <w:rsid w:val="009A72C5"/>
    <w:rsid w:val="009B005A"/>
    <w:rsid w:val="009B2CB8"/>
    <w:rsid w:val="009B2E1E"/>
    <w:rsid w:val="009B3499"/>
    <w:rsid w:val="009B3DBC"/>
    <w:rsid w:val="009B3E1B"/>
    <w:rsid w:val="009B3EEE"/>
    <w:rsid w:val="009B462A"/>
    <w:rsid w:val="009B4E0B"/>
    <w:rsid w:val="009B5861"/>
    <w:rsid w:val="009B6614"/>
    <w:rsid w:val="009B6711"/>
    <w:rsid w:val="009B6EB2"/>
    <w:rsid w:val="009B7026"/>
    <w:rsid w:val="009B72B9"/>
    <w:rsid w:val="009B7508"/>
    <w:rsid w:val="009B77C2"/>
    <w:rsid w:val="009B7FB5"/>
    <w:rsid w:val="009B7FCC"/>
    <w:rsid w:val="009C04B1"/>
    <w:rsid w:val="009C08DB"/>
    <w:rsid w:val="009C08E3"/>
    <w:rsid w:val="009C1095"/>
    <w:rsid w:val="009C1173"/>
    <w:rsid w:val="009C1952"/>
    <w:rsid w:val="009C1AB7"/>
    <w:rsid w:val="009C21FB"/>
    <w:rsid w:val="009C2233"/>
    <w:rsid w:val="009C3338"/>
    <w:rsid w:val="009C363B"/>
    <w:rsid w:val="009C4106"/>
    <w:rsid w:val="009C5D0B"/>
    <w:rsid w:val="009C6CC7"/>
    <w:rsid w:val="009C775F"/>
    <w:rsid w:val="009D031E"/>
    <w:rsid w:val="009D1F43"/>
    <w:rsid w:val="009D2737"/>
    <w:rsid w:val="009D5D3D"/>
    <w:rsid w:val="009D5D3F"/>
    <w:rsid w:val="009D662C"/>
    <w:rsid w:val="009D68AC"/>
    <w:rsid w:val="009D71AC"/>
    <w:rsid w:val="009D7353"/>
    <w:rsid w:val="009D750B"/>
    <w:rsid w:val="009E07A6"/>
    <w:rsid w:val="009E0D46"/>
    <w:rsid w:val="009E0D6B"/>
    <w:rsid w:val="009E116B"/>
    <w:rsid w:val="009E1387"/>
    <w:rsid w:val="009E14A0"/>
    <w:rsid w:val="009E1C65"/>
    <w:rsid w:val="009E2138"/>
    <w:rsid w:val="009E2C7C"/>
    <w:rsid w:val="009E30AA"/>
    <w:rsid w:val="009E39EA"/>
    <w:rsid w:val="009E3FBF"/>
    <w:rsid w:val="009E4241"/>
    <w:rsid w:val="009E656D"/>
    <w:rsid w:val="009E666B"/>
    <w:rsid w:val="009E6D91"/>
    <w:rsid w:val="009F0214"/>
    <w:rsid w:val="009F0728"/>
    <w:rsid w:val="009F08A4"/>
    <w:rsid w:val="009F0A48"/>
    <w:rsid w:val="009F0D55"/>
    <w:rsid w:val="009F1282"/>
    <w:rsid w:val="009F26B1"/>
    <w:rsid w:val="009F2AEE"/>
    <w:rsid w:val="009F3783"/>
    <w:rsid w:val="009F3EA5"/>
    <w:rsid w:val="009F4B56"/>
    <w:rsid w:val="009F4E5B"/>
    <w:rsid w:val="009F7C3B"/>
    <w:rsid w:val="00A00794"/>
    <w:rsid w:val="00A0174F"/>
    <w:rsid w:val="00A0258A"/>
    <w:rsid w:val="00A035C3"/>
    <w:rsid w:val="00A03736"/>
    <w:rsid w:val="00A04142"/>
    <w:rsid w:val="00A04529"/>
    <w:rsid w:val="00A047CD"/>
    <w:rsid w:val="00A04DD4"/>
    <w:rsid w:val="00A05276"/>
    <w:rsid w:val="00A05430"/>
    <w:rsid w:val="00A054DC"/>
    <w:rsid w:val="00A057E6"/>
    <w:rsid w:val="00A06064"/>
    <w:rsid w:val="00A063CF"/>
    <w:rsid w:val="00A0645F"/>
    <w:rsid w:val="00A068FF"/>
    <w:rsid w:val="00A074B5"/>
    <w:rsid w:val="00A07F0A"/>
    <w:rsid w:val="00A10569"/>
    <w:rsid w:val="00A10816"/>
    <w:rsid w:val="00A10EB2"/>
    <w:rsid w:val="00A10EB3"/>
    <w:rsid w:val="00A11AC3"/>
    <w:rsid w:val="00A123AE"/>
    <w:rsid w:val="00A12731"/>
    <w:rsid w:val="00A13482"/>
    <w:rsid w:val="00A1457C"/>
    <w:rsid w:val="00A145F2"/>
    <w:rsid w:val="00A1485A"/>
    <w:rsid w:val="00A15079"/>
    <w:rsid w:val="00A15641"/>
    <w:rsid w:val="00A17098"/>
    <w:rsid w:val="00A17A35"/>
    <w:rsid w:val="00A2185F"/>
    <w:rsid w:val="00A21E8D"/>
    <w:rsid w:val="00A21F41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2DB"/>
    <w:rsid w:val="00A27D44"/>
    <w:rsid w:val="00A30010"/>
    <w:rsid w:val="00A30025"/>
    <w:rsid w:val="00A301B3"/>
    <w:rsid w:val="00A30E11"/>
    <w:rsid w:val="00A31074"/>
    <w:rsid w:val="00A33000"/>
    <w:rsid w:val="00A33062"/>
    <w:rsid w:val="00A34012"/>
    <w:rsid w:val="00A342E8"/>
    <w:rsid w:val="00A343EE"/>
    <w:rsid w:val="00A348AC"/>
    <w:rsid w:val="00A34D78"/>
    <w:rsid w:val="00A34E80"/>
    <w:rsid w:val="00A358BA"/>
    <w:rsid w:val="00A35C57"/>
    <w:rsid w:val="00A35F12"/>
    <w:rsid w:val="00A36E19"/>
    <w:rsid w:val="00A37FD8"/>
    <w:rsid w:val="00A402B3"/>
    <w:rsid w:val="00A402C5"/>
    <w:rsid w:val="00A4078D"/>
    <w:rsid w:val="00A4088C"/>
    <w:rsid w:val="00A4152F"/>
    <w:rsid w:val="00A4154D"/>
    <w:rsid w:val="00A41839"/>
    <w:rsid w:val="00A422D1"/>
    <w:rsid w:val="00A42B60"/>
    <w:rsid w:val="00A43618"/>
    <w:rsid w:val="00A43AE7"/>
    <w:rsid w:val="00A4405B"/>
    <w:rsid w:val="00A44B53"/>
    <w:rsid w:val="00A44C2C"/>
    <w:rsid w:val="00A45413"/>
    <w:rsid w:val="00A45A07"/>
    <w:rsid w:val="00A47051"/>
    <w:rsid w:val="00A47413"/>
    <w:rsid w:val="00A474BD"/>
    <w:rsid w:val="00A47539"/>
    <w:rsid w:val="00A478ED"/>
    <w:rsid w:val="00A47D18"/>
    <w:rsid w:val="00A47E20"/>
    <w:rsid w:val="00A512EF"/>
    <w:rsid w:val="00A51911"/>
    <w:rsid w:val="00A51B4F"/>
    <w:rsid w:val="00A51F55"/>
    <w:rsid w:val="00A52276"/>
    <w:rsid w:val="00A52EF9"/>
    <w:rsid w:val="00A53082"/>
    <w:rsid w:val="00A5317D"/>
    <w:rsid w:val="00A539CE"/>
    <w:rsid w:val="00A53CF7"/>
    <w:rsid w:val="00A53F17"/>
    <w:rsid w:val="00A54FEA"/>
    <w:rsid w:val="00A56F27"/>
    <w:rsid w:val="00A575D6"/>
    <w:rsid w:val="00A57C81"/>
    <w:rsid w:val="00A57CB9"/>
    <w:rsid w:val="00A57F4A"/>
    <w:rsid w:val="00A6123F"/>
    <w:rsid w:val="00A612A7"/>
    <w:rsid w:val="00A61730"/>
    <w:rsid w:val="00A617B5"/>
    <w:rsid w:val="00A62558"/>
    <w:rsid w:val="00A63E63"/>
    <w:rsid w:val="00A645AF"/>
    <w:rsid w:val="00A646E2"/>
    <w:rsid w:val="00A6653F"/>
    <w:rsid w:val="00A674B2"/>
    <w:rsid w:val="00A67BF2"/>
    <w:rsid w:val="00A7121A"/>
    <w:rsid w:val="00A7132A"/>
    <w:rsid w:val="00A713FF"/>
    <w:rsid w:val="00A71DBC"/>
    <w:rsid w:val="00A72B89"/>
    <w:rsid w:val="00A72D15"/>
    <w:rsid w:val="00A732D1"/>
    <w:rsid w:val="00A73A2B"/>
    <w:rsid w:val="00A73CED"/>
    <w:rsid w:val="00A73D3F"/>
    <w:rsid w:val="00A73F23"/>
    <w:rsid w:val="00A748BD"/>
    <w:rsid w:val="00A7491A"/>
    <w:rsid w:val="00A74A74"/>
    <w:rsid w:val="00A74CBF"/>
    <w:rsid w:val="00A75186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08C"/>
    <w:rsid w:val="00A8112D"/>
    <w:rsid w:val="00A811E3"/>
    <w:rsid w:val="00A82AC8"/>
    <w:rsid w:val="00A83294"/>
    <w:rsid w:val="00A8348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28E"/>
    <w:rsid w:val="00A93421"/>
    <w:rsid w:val="00A93A15"/>
    <w:rsid w:val="00A9449E"/>
    <w:rsid w:val="00A957A0"/>
    <w:rsid w:val="00A95DAE"/>
    <w:rsid w:val="00A9604D"/>
    <w:rsid w:val="00A967BC"/>
    <w:rsid w:val="00A96E74"/>
    <w:rsid w:val="00A97979"/>
    <w:rsid w:val="00A97B9B"/>
    <w:rsid w:val="00AA02B4"/>
    <w:rsid w:val="00AA046E"/>
    <w:rsid w:val="00AA09F2"/>
    <w:rsid w:val="00AA0A0E"/>
    <w:rsid w:val="00AA0C66"/>
    <w:rsid w:val="00AA2337"/>
    <w:rsid w:val="00AA2531"/>
    <w:rsid w:val="00AA2B31"/>
    <w:rsid w:val="00AA2E40"/>
    <w:rsid w:val="00AA2FD3"/>
    <w:rsid w:val="00AA3C63"/>
    <w:rsid w:val="00AA4746"/>
    <w:rsid w:val="00AA50D4"/>
    <w:rsid w:val="00AA52F9"/>
    <w:rsid w:val="00AA574A"/>
    <w:rsid w:val="00AA64F4"/>
    <w:rsid w:val="00AA6A70"/>
    <w:rsid w:val="00AA6D01"/>
    <w:rsid w:val="00AB085B"/>
    <w:rsid w:val="00AB0BDE"/>
    <w:rsid w:val="00AB0DF1"/>
    <w:rsid w:val="00AB1AB8"/>
    <w:rsid w:val="00AB2E57"/>
    <w:rsid w:val="00AB4193"/>
    <w:rsid w:val="00AB448D"/>
    <w:rsid w:val="00AB44CE"/>
    <w:rsid w:val="00AB522D"/>
    <w:rsid w:val="00AB7182"/>
    <w:rsid w:val="00AB7A63"/>
    <w:rsid w:val="00AC0315"/>
    <w:rsid w:val="00AC0924"/>
    <w:rsid w:val="00AC0E9C"/>
    <w:rsid w:val="00AC186C"/>
    <w:rsid w:val="00AC18E6"/>
    <w:rsid w:val="00AC2055"/>
    <w:rsid w:val="00AC2490"/>
    <w:rsid w:val="00AC338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B92"/>
    <w:rsid w:val="00AD6E3F"/>
    <w:rsid w:val="00AD7D6F"/>
    <w:rsid w:val="00AE008F"/>
    <w:rsid w:val="00AE0318"/>
    <w:rsid w:val="00AE0555"/>
    <w:rsid w:val="00AE0630"/>
    <w:rsid w:val="00AE0FDC"/>
    <w:rsid w:val="00AE1A39"/>
    <w:rsid w:val="00AE2123"/>
    <w:rsid w:val="00AE2FF6"/>
    <w:rsid w:val="00AE3275"/>
    <w:rsid w:val="00AE3F14"/>
    <w:rsid w:val="00AE4031"/>
    <w:rsid w:val="00AE4CCE"/>
    <w:rsid w:val="00AE572F"/>
    <w:rsid w:val="00AE5BB3"/>
    <w:rsid w:val="00AE5DCA"/>
    <w:rsid w:val="00AE6421"/>
    <w:rsid w:val="00AE6C21"/>
    <w:rsid w:val="00AE71A7"/>
    <w:rsid w:val="00AE737C"/>
    <w:rsid w:val="00AE7A83"/>
    <w:rsid w:val="00AE7C3E"/>
    <w:rsid w:val="00AE7D44"/>
    <w:rsid w:val="00AF236B"/>
    <w:rsid w:val="00AF298F"/>
    <w:rsid w:val="00AF4C51"/>
    <w:rsid w:val="00AF4CF0"/>
    <w:rsid w:val="00AF65E8"/>
    <w:rsid w:val="00AF6844"/>
    <w:rsid w:val="00AF6C72"/>
    <w:rsid w:val="00AF70DE"/>
    <w:rsid w:val="00AF7FE2"/>
    <w:rsid w:val="00B0006E"/>
    <w:rsid w:val="00B00801"/>
    <w:rsid w:val="00B012C3"/>
    <w:rsid w:val="00B01A0A"/>
    <w:rsid w:val="00B01D10"/>
    <w:rsid w:val="00B01DB4"/>
    <w:rsid w:val="00B027D8"/>
    <w:rsid w:val="00B03804"/>
    <w:rsid w:val="00B03E93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109"/>
    <w:rsid w:val="00B15539"/>
    <w:rsid w:val="00B15991"/>
    <w:rsid w:val="00B16200"/>
    <w:rsid w:val="00B17021"/>
    <w:rsid w:val="00B17218"/>
    <w:rsid w:val="00B20619"/>
    <w:rsid w:val="00B20D5A"/>
    <w:rsid w:val="00B22F30"/>
    <w:rsid w:val="00B2304C"/>
    <w:rsid w:val="00B23321"/>
    <w:rsid w:val="00B23DEB"/>
    <w:rsid w:val="00B247D7"/>
    <w:rsid w:val="00B24B9D"/>
    <w:rsid w:val="00B25FC5"/>
    <w:rsid w:val="00B26876"/>
    <w:rsid w:val="00B271F2"/>
    <w:rsid w:val="00B27DAC"/>
    <w:rsid w:val="00B30589"/>
    <w:rsid w:val="00B30DAC"/>
    <w:rsid w:val="00B316EE"/>
    <w:rsid w:val="00B318AD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46EB1"/>
    <w:rsid w:val="00B47E2E"/>
    <w:rsid w:val="00B50330"/>
    <w:rsid w:val="00B52120"/>
    <w:rsid w:val="00B528D0"/>
    <w:rsid w:val="00B52C0C"/>
    <w:rsid w:val="00B52C57"/>
    <w:rsid w:val="00B531EA"/>
    <w:rsid w:val="00B53504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2CBB"/>
    <w:rsid w:val="00B63AAD"/>
    <w:rsid w:val="00B64927"/>
    <w:rsid w:val="00B64C54"/>
    <w:rsid w:val="00B6717C"/>
    <w:rsid w:val="00B67CBD"/>
    <w:rsid w:val="00B67E4E"/>
    <w:rsid w:val="00B7129C"/>
    <w:rsid w:val="00B7133C"/>
    <w:rsid w:val="00B71692"/>
    <w:rsid w:val="00B71791"/>
    <w:rsid w:val="00B71B6A"/>
    <w:rsid w:val="00B723E2"/>
    <w:rsid w:val="00B72A7A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6D6"/>
    <w:rsid w:val="00B83854"/>
    <w:rsid w:val="00B839DD"/>
    <w:rsid w:val="00B84AD2"/>
    <w:rsid w:val="00B85373"/>
    <w:rsid w:val="00B85A34"/>
    <w:rsid w:val="00B8619E"/>
    <w:rsid w:val="00B876AA"/>
    <w:rsid w:val="00B87CBF"/>
    <w:rsid w:val="00B90127"/>
    <w:rsid w:val="00B90899"/>
    <w:rsid w:val="00B90EB8"/>
    <w:rsid w:val="00B91A90"/>
    <w:rsid w:val="00B92512"/>
    <w:rsid w:val="00B92A4F"/>
    <w:rsid w:val="00B92EA6"/>
    <w:rsid w:val="00B939C1"/>
    <w:rsid w:val="00B93A1B"/>
    <w:rsid w:val="00B948BC"/>
    <w:rsid w:val="00B9514E"/>
    <w:rsid w:val="00B955E8"/>
    <w:rsid w:val="00B957C3"/>
    <w:rsid w:val="00B96B22"/>
    <w:rsid w:val="00B973F2"/>
    <w:rsid w:val="00B97CC6"/>
    <w:rsid w:val="00B97D5E"/>
    <w:rsid w:val="00BA0C6D"/>
    <w:rsid w:val="00BA155C"/>
    <w:rsid w:val="00BA186A"/>
    <w:rsid w:val="00BA1926"/>
    <w:rsid w:val="00BA21F3"/>
    <w:rsid w:val="00BA377E"/>
    <w:rsid w:val="00BA4443"/>
    <w:rsid w:val="00BA55FD"/>
    <w:rsid w:val="00BA5990"/>
    <w:rsid w:val="00BA5AB7"/>
    <w:rsid w:val="00BA5E3B"/>
    <w:rsid w:val="00BA6CA1"/>
    <w:rsid w:val="00BA6D73"/>
    <w:rsid w:val="00BA74CB"/>
    <w:rsid w:val="00BA755C"/>
    <w:rsid w:val="00BA765E"/>
    <w:rsid w:val="00BA790C"/>
    <w:rsid w:val="00BA7C96"/>
    <w:rsid w:val="00BB025D"/>
    <w:rsid w:val="00BB066F"/>
    <w:rsid w:val="00BB0C0B"/>
    <w:rsid w:val="00BB115F"/>
    <w:rsid w:val="00BB1329"/>
    <w:rsid w:val="00BB1FDE"/>
    <w:rsid w:val="00BB2CBA"/>
    <w:rsid w:val="00BB3176"/>
    <w:rsid w:val="00BB485D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C71"/>
    <w:rsid w:val="00BE3FC7"/>
    <w:rsid w:val="00BE4C01"/>
    <w:rsid w:val="00BE512F"/>
    <w:rsid w:val="00BE59FC"/>
    <w:rsid w:val="00BE78D4"/>
    <w:rsid w:val="00BE7FFC"/>
    <w:rsid w:val="00BF0F7A"/>
    <w:rsid w:val="00BF1992"/>
    <w:rsid w:val="00BF1FB1"/>
    <w:rsid w:val="00BF44A8"/>
    <w:rsid w:val="00BF4C02"/>
    <w:rsid w:val="00BF5F83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2CA"/>
    <w:rsid w:val="00C034E0"/>
    <w:rsid w:val="00C03FC1"/>
    <w:rsid w:val="00C03FFF"/>
    <w:rsid w:val="00C045E6"/>
    <w:rsid w:val="00C04D20"/>
    <w:rsid w:val="00C0507D"/>
    <w:rsid w:val="00C053D3"/>
    <w:rsid w:val="00C05D41"/>
    <w:rsid w:val="00C05F45"/>
    <w:rsid w:val="00C070C7"/>
    <w:rsid w:val="00C07429"/>
    <w:rsid w:val="00C07443"/>
    <w:rsid w:val="00C102E8"/>
    <w:rsid w:val="00C10BFC"/>
    <w:rsid w:val="00C11420"/>
    <w:rsid w:val="00C11F1F"/>
    <w:rsid w:val="00C122C9"/>
    <w:rsid w:val="00C1248F"/>
    <w:rsid w:val="00C12C01"/>
    <w:rsid w:val="00C14B83"/>
    <w:rsid w:val="00C14E56"/>
    <w:rsid w:val="00C157B9"/>
    <w:rsid w:val="00C16B4B"/>
    <w:rsid w:val="00C201D9"/>
    <w:rsid w:val="00C20DFF"/>
    <w:rsid w:val="00C21068"/>
    <w:rsid w:val="00C21AB0"/>
    <w:rsid w:val="00C2290A"/>
    <w:rsid w:val="00C23C12"/>
    <w:rsid w:val="00C2441B"/>
    <w:rsid w:val="00C24966"/>
    <w:rsid w:val="00C24D4E"/>
    <w:rsid w:val="00C24FE0"/>
    <w:rsid w:val="00C262A5"/>
    <w:rsid w:val="00C27205"/>
    <w:rsid w:val="00C27345"/>
    <w:rsid w:val="00C2747F"/>
    <w:rsid w:val="00C27A00"/>
    <w:rsid w:val="00C30534"/>
    <w:rsid w:val="00C30A04"/>
    <w:rsid w:val="00C30C57"/>
    <w:rsid w:val="00C3160D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186"/>
    <w:rsid w:val="00C35AA3"/>
    <w:rsid w:val="00C36784"/>
    <w:rsid w:val="00C3696A"/>
    <w:rsid w:val="00C36A93"/>
    <w:rsid w:val="00C36F59"/>
    <w:rsid w:val="00C3742A"/>
    <w:rsid w:val="00C37B62"/>
    <w:rsid w:val="00C40989"/>
    <w:rsid w:val="00C40A0E"/>
    <w:rsid w:val="00C40F90"/>
    <w:rsid w:val="00C411E4"/>
    <w:rsid w:val="00C416F2"/>
    <w:rsid w:val="00C41EEB"/>
    <w:rsid w:val="00C425B6"/>
    <w:rsid w:val="00C429BD"/>
    <w:rsid w:val="00C43881"/>
    <w:rsid w:val="00C43C97"/>
    <w:rsid w:val="00C458C8"/>
    <w:rsid w:val="00C46131"/>
    <w:rsid w:val="00C461D4"/>
    <w:rsid w:val="00C46B65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5F4A"/>
    <w:rsid w:val="00C56131"/>
    <w:rsid w:val="00C567AC"/>
    <w:rsid w:val="00C56890"/>
    <w:rsid w:val="00C56C4A"/>
    <w:rsid w:val="00C57D1B"/>
    <w:rsid w:val="00C61160"/>
    <w:rsid w:val="00C61BE3"/>
    <w:rsid w:val="00C6295C"/>
    <w:rsid w:val="00C62FD1"/>
    <w:rsid w:val="00C63909"/>
    <w:rsid w:val="00C64F8F"/>
    <w:rsid w:val="00C651D1"/>
    <w:rsid w:val="00C65783"/>
    <w:rsid w:val="00C65AF5"/>
    <w:rsid w:val="00C65B7F"/>
    <w:rsid w:val="00C66382"/>
    <w:rsid w:val="00C66695"/>
    <w:rsid w:val="00C669EC"/>
    <w:rsid w:val="00C67C6B"/>
    <w:rsid w:val="00C70099"/>
    <w:rsid w:val="00C70934"/>
    <w:rsid w:val="00C70B18"/>
    <w:rsid w:val="00C71CA0"/>
    <w:rsid w:val="00C71FD0"/>
    <w:rsid w:val="00C726DE"/>
    <w:rsid w:val="00C729ED"/>
    <w:rsid w:val="00C72E3A"/>
    <w:rsid w:val="00C731B1"/>
    <w:rsid w:val="00C735B4"/>
    <w:rsid w:val="00C75E7F"/>
    <w:rsid w:val="00C762AA"/>
    <w:rsid w:val="00C76946"/>
    <w:rsid w:val="00C76EC2"/>
    <w:rsid w:val="00C778E7"/>
    <w:rsid w:val="00C823BE"/>
    <w:rsid w:val="00C82446"/>
    <w:rsid w:val="00C828AD"/>
    <w:rsid w:val="00C82FF6"/>
    <w:rsid w:val="00C8316C"/>
    <w:rsid w:val="00C8370E"/>
    <w:rsid w:val="00C8377B"/>
    <w:rsid w:val="00C83D0E"/>
    <w:rsid w:val="00C83DE5"/>
    <w:rsid w:val="00C8455F"/>
    <w:rsid w:val="00C85038"/>
    <w:rsid w:val="00C85047"/>
    <w:rsid w:val="00C85BE5"/>
    <w:rsid w:val="00C864AA"/>
    <w:rsid w:val="00C86F5D"/>
    <w:rsid w:val="00C8738F"/>
    <w:rsid w:val="00C878CC"/>
    <w:rsid w:val="00C8791D"/>
    <w:rsid w:val="00C879F7"/>
    <w:rsid w:val="00C87A8F"/>
    <w:rsid w:val="00C901BA"/>
    <w:rsid w:val="00C908BC"/>
    <w:rsid w:val="00C90D0D"/>
    <w:rsid w:val="00C92FC2"/>
    <w:rsid w:val="00C93D40"/>
    <w:rsid w:val="00C94F8F"/>
    <w:rsid w:val="00C9543C"/>
    <w:rsid w:val="00C95502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CB2"/>
    <w:rsid w:val="00CA6D20"/>
    <w:rsid w:val="00CA6D51"/>
    <w:rsid w:val="00CA7450"/>
    <w:rsid w:val="00CA779A"/>
    <w:rsid w:val="00CA7E63"/>
    <w:rsid w:val="00CA7E85"/>
    <w:rsid w:val="00CB125E"/>
    <w:rsid w:val="00CB1B28"/>
    <w:rsid w:val="00CB1F65"/>
    <w:rsid w:val="00CB2532"/>
    <w:rsid w:val="00CB39FD"/>
    <w:rsid w:val="00CB3B8E"/>
    <w:rsid w:val="00CB4476"/>
    <w:rsid w:val="00CB4490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DDC"/>
    <w:rsid w:val="00CC0F68"/>
    <w:rsid w:val="00CC126C"/>
    <w:rsid w:val="00CC248A"/>
    <w:rsid w:val="00CC3E7F"/>
    <w:rsid w:val="00CC518C"/>
    <w:rsid w:val="00CC5B38"/>
    <w:rsid w:val="00CC5E2D"/>
    <w:rsid w:val="00CC6E0F"/>
    <w:rsid w:val="00CC6F7E"/>
    <w:rsid w:val="00CC7463"/>
    <w:rsid w:val="00CC7F4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59F"/>
    <w:rsid w:val="00CD7BEF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EB8"/>
    <w:rsid w:val="00CE5F1A"/>
    <w:rsid w:val="00CE6749"/>
    <w:rsid w:val="00CE7081"/>
    <w:rsid w:val="00CE7DB1"/>
    <w:rsid w:val="00CF0329"/>
    <w:rsid w:val="00CF0653"/>
    <w:rsid w:val="00CF0788"/>
    <w:rsid w:val="00CF0D89"/>
    <w:rsid w:val="00CF108A"/>
    <w:rsid w:val="00CF1B91"/>
    <w:rsid w:val="00CF259A"/>
    <w:rsid w:val="00CF2845"/>
    <w:rsid w:val="00CF3AE5"/>
    <w:rsid w:val="00CF3CEE"/>
    <w:rsid w:val="00CF4C1A"/>
    <w:rsid w:val="00CF4E8B"/>
    <w:rsid w:val="00CF54B4"/>
    <w:rsid w:val="00CF69A4"/>
    <w:rsid w:val="00CF6A0B"/>
    <w:rsid w:val="00CF6BDA"/>
    <w:rsid w:val="00CF7BBA"/>
    <w:rsid w:val="00CF7E0E"/>
    <w:rsid w:val="00D003D1"/>
    <w:rsid w:val="00D00823"/>
    <w:rsid w:val="00D0092D"/>
    <w:rsid w:val="00D009C5"/>
    <w:rsid w:val="00D01D6C"/>
    <w:rsid w:val="00D02288"/>
    <w:rsid w:val="00D02881"/>
    <w:rsid w:val="00D02D35"/>
    <w:rsid w:val="00D0558F"/>
    <w:rsid w:val="00D05715"/>
    <w:rsid w:val="00D057BB"/>
    <w:rsid w:val="00D05BF8"/>
    <w:rsid w:val="00D0605A"/>
    <w:rsid w:val="00D06111"/>
    <w:rsid w:val="00D06252"/>
    <w:rsid w:val="00D06420"/>
    <w:rsid w:val="00D06FB5"/>
    <w:rsid w:val="00D0708F"/>
    <w:rsid w:val="00D07180"/>
    <w:rsid w:val="00D07945"/>
    <w:rsid w:val="00D10A12"/>
    <w:rsid w:val="00D11B53"/>
    <w:rsid w:val="00D11D5E"/>
    <w:rsid w:val="00D1201A"/>
    <w:rsid w:val="00D120FF"/>
    <w:rsid w:val="00D136C9"/>
    <w:rsid w:val="00D13E3E"/>
    <w:rsid w:val="00D140AD"/>
    <w:rsid w:val="00D166AA"/>
    <w:rsid w:val="00D1670F"/>
    <w:rsid w:val="00D179E8"/>
    <w:rsid w:val="00D20FB6"/>
    <w:rsid w:val="00D221E1"/>
    <w:rsid w:val="00D223F5"/>
    <w:rsid w:val="00D22D00"/>
    <w:rsid w:val="00D233BC"/>
    <w:rsid w:val="00D2465C"/>
    <w:rsid w:val="00D24C74"/>
    <w:rsid w:val="00D24F67"/>
    <w:rsid w:val="00D25A24"/>
    <w:rsid w:val="00D25C78"/>
    <w:rsid w:val="00D25E9E"/>
    <w:rsid w:val="00D26167"/>
    <w:rsid w:val="00D26653"/>
    <w:rsid w:val="00D2757D"/>
    <w:rsid w:val="00D2782C"/>
    <w:rsid w:val="00D27E81"/>
    <w:rsid w:val="00D3223C"/>
    <w:rsid w:val="00D3321D"/>
    <w:rsid w:val="00D34A2A"/>
    <w:rsid w:val="00D34DED"/>
    <w:rsid w:val="00D3520F"/>
    <w:rsid w:val="00D35314"/>
    <w:rsid w:val="00D35CE1"/>
    <w:rsid w:val="00D375A6"/>
    <w:rsid w:val="00D377D8"/>
    <w:rsid w:val="00D40359"/>
    <w:rsid w:val="00D40E35"/>
    <w:rsid w:val="00D4100D"/>
    <w:rsid w:val="00D414F3"/>
    <w:rsid w:val="00D41B87"/>
    <w:rsid w:val="00D41CC9"/>
    <w:rsid w:val="00D421B0"/>
    <w:rsid w:val="00D46152"/>
    <w:rsid w:val="00D465BE"/>
    <w:rsid w:val="00D4737D"/>
    <w:rsid w:val="00D47423"/>
    <w:rsid w:val="00D4794F"/>
    <w:rsid w:val="00D47FE6"/>
    <w:rsid w:val="00D509A3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C57"/>
    <w:rsid w:val="00D56DEA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972"/>
    <w:rsid w:val="00D647D5"/>
    <w:rsid w:val="00D64E17"/>
    <w:rsid w:val="00D653DA"/>
    <w:rsid w:val="00D65B87"/>
    <w:rsid w:val="00D65DD5"/>
    <w:rsid w:val="00D65DE8"/>
    <w:rsid w:val="00D6633E"/>
    <w:rsid w:val="00D66529"/>
    <w:rsid w:val="00D677AA"/>
    <w:rsid w:val="00D70C69"/>
    <w:rsid w:val="00D712F2"/>
    <w:rsid w:val="00D71C9A"/>
    <w:rsid w:val="00D720A3"/>
    <w:rsid w:val="00D720EB"/>
    <w:rsid w:val="00D72FD4"/>
    <w:rsid w:val="00D74140"/>
    <w:rsid w:val="00D74392"/>
    <w:rsid w:val="00D748B0"/>
    <w:rsid w:val="00D75EC3"/>
    <w:rsid w:val="00D76421"/>
    <w:rsid w:val="00D8040C"/>
    <w:rsid w:val="00D809FB"/>
    <w:rsid w:val="00D819EC"/>
    <w:rsid w:val="00D81F31"/>
    <w:rsid w:val="00D82628"/>
    <w:rsid w:val="00D8284E"/>
    <w:rsid w:val="00D83DD1"/>
    <w:rsid w:val="00D84205"/>
    <w:rsid w:val="00D8577E"/>
    <w:rsid w:val="00D858F7"/>
    <w:rsid w:val="00D8598A"/>
    <w:rsid w:val="00D85FBF"/>
    <w:rsid w:val="00D86468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01"/>
    <w:rsid w:val="00D93AD0"/>
    <w:rsid w:val="00D95A8B"/>
    <w:rsid w:val="00D96046"/>
    <w:rsid w:val="00D967BF"/>
    <w:rsid w:val="00D968C9"/>
    <w:rsid w:val="00D96AC0"/>
    <w:rsid w:val="00D97E4A"/>
    <w:rsid w:val="00D97EC2"/>
    <w:rsid w:val="00DA0000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54AF"/>
    <w:rsid w:val="00DB675D"/>
    <w:rsid w:val="00DB6C61"/>
    <w:rsid w:val="00DC0689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77C"/>
    <w:rsid w:val="00DD1382"/>
    <w:rsid w:val="00DD2261"/>
    <w:rsid w:val="00DD2E9F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37"/>
    <w:rsid w:val="00DE106C"/>
    <w:rsid w:val="00DE113D"/>
    <w:rsid w:val="00DE19EE"/>
    <w:rsid w:val="00DE22C0"/>
    <w:rsid w:val="00DE29C5"/>
    <w:rsid w:val="00DE5180"/>
    <w:rsid w:val="00DE576C"/>
    <w:rsid w:val="00DE60C9"/>
    <w:rsid w:val="00DE62C2"/>
    <w:rsid w:val="00DE662E"/>
    <w:rsid w:val="00DE6C20"/>
    <w:rsid w:val="00DE7811"/>
    <w:rsid w:val="00DE7B48"/>
    <w:rsid w:val="00DE7D36"/>
    <w:rsid w:val="00DE7F7F"/>
    <w:rsid w:val="00DF0407"/>
    <w:rsid w:val="00DF08B5"/>
    <w:rsid w:val="00DF0F40"/>
    <w:rsid w:val="00DF1242"/>
    <w:rsid w:val="00DF1CB1"/>
    <w:rsid w:val="00DF1F10"/>
    <w:rsid w:val="00DF2F7D"/>
    <w:rsid w:val="00DF3B83"/>
    <w:rsid w:val="00DF4144"/>
    <w:rsid w:val="00DF45D8"/>
    <w:rsid w:val="00DF4771"/>
    <w:rsid w:val="00DF5386"/>
    <w:rsid w:val="00DF558D"/>
    <w:rsid w:val="00DF5CC0"/>
    <w:rsid w:val="00DF5D9A"/>
    <w:rsid w:val="00DF639E"/>
    <w:rsid w:val="00DF64CE"/>
    <w:rsid w:val="00DF7245"/>
    <w:rsid w:val="00DF7F6B"/>
    <w:rsid w:val="00E00A9A"/>
    <w:rsid w:val="00E00AA4"/>
    <w:rsid w:val="00E01311"/>
    <w:rsid w:val="00E0142A"/>
    <w:rsid w:val="00E01687"/>
    <w:rsid w:val="00E01EB4"/>
    <w:rsid w:val="00E02129"/>
    <w:rsid w:val="00E02E7E"/>
    <w:rsid w:val="00E0360D"/>
    <w:rsid w:val="00E0402B"/>
    <w:rsid w:val="00E04562"/>
    <w:rsid w:val="00E04EBE"/>
    <w:rsid w:val="00E05057"/>
    <w:rsid w:val="00E05BE6"/>
    <w:rsid w:val="00E05D67"/>
    <w:rsid w:val="00E05D91"/>
    <w:rsid w:val="00E05DD1"/>
    <w:rsid w:val="00E05ECA"/>
    <w:rsid w:val="00E0659F"/>
    <w:rsid w:val="00E0681B"/>
    <w:rsid w:val="00E0684A"/>
    <w:rsid w:val="00E06CF6"/>
    <w:rsid w:val="00E108FB"/>
    <w:rsid w:val="00E1181C"/>
    <w:rsid w:val="00E11AAC"/>
    <w:rsid w:val="00E11B80"/>
    <w:rsid w:val="00E12122"/>
    <w:rsid w:val="00E12155"/>
    <w:rsid w:val="00E12E82"/>
    <w:rsid w:val="00E13E1D"/>
    <w:rsid w:val="00E13F9C"/>
    <w:rsid w:val="00E13F9E"/>
    <w:rsid w:val="00E14B56"/>
    <w:rsid w:val="00E15371"/>
    <w:rsid w:val="00E160F8"/>
    <w:rsid w:val="00E161AD"/>
    <w:rsid w:val="00E16509"/>
    <w:rsid w:val="00E175FF"/>
    <w:rsid w:val="00E17D6C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440"/>
    <w:rsid w:val="00E24DDB"/>
    <w:rsid w:val="00E25323"/>
    <w:rsid w:val="00E25358"/>
    <w:rsid w:val="00E25720"/>
    <w:rsid w:val="00E26856"/>
    <w:rsid w:val="00E274E3"/>
    <w:rsid w:val="00E310D5"/>
    <w:rsid w:val="00E3131F"/>
    <w:rsid w:val="00E331A7"/>
    <w:rsid w:val="00E3334C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863"/>
    <w:rsid w:val="00E45B5E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453"/>
    <w:rsid w:val="00E556E5"/>
    <w:rsid w:val="00E55F21"/>
    <w:rsid w:val="00E56780"/>
    <w:rsid w:val="00E56C39"/>
    <w:rsid w:val="00E56E4B"/>
    <w:rsid w:val="00E608EB"/>
    <w:rsid w:val="00E626EC"/>
    <w:rsid w:val="00E62893"/>
    <w:rsid w:val="00E63AA5"/>
    <w:rsid w:val="00E63CC9"/>
    <w:rsid w:val="00E64494"/>
    <w:rsid w:val="00E648F4"/>
    <w:rsid w:val="00E65441"/>
    <w:rsid w:val="00E65F37"/>
    <w:rsid w:val="00E66D2B"/>
    <w:rsid w:val="00E6776F"/>
    <w:rsid w:val="00E72D79"/>
    <w:rsid w:val="00E72E77"/>
    <w:rsid w:val="00E73084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545"/>
    <w:rsid w:val="00E8446E"/>
    <w:rsid w:val="00E84DD4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CC8"/>
    <w:rsid w:val="00E93D9D"/>
    <w:rsid w:val="00E93E47"/>
    <w:rsid w:val="00E94BB8"/>
    <w:rsid w:val="00E95911"/>
    <w:rsid w:val="00E95C9F"/>
    <w:rsid w:val="00E9616A"/>
    <w:rsid w:val="00E963BE"/>
    <w:rsid w:val="00E976B1"/>
    <w:rsid w:val="00E97A84"/>
    <w:rsid w:val="00EA0A22"/>
    <w:rsid w:val="00EA1376"/>
    <w:rsid w:val="00EA198D"/>
    <w:rsid w:val="00EA231C"/>
    <w:rsid w:val="00EA2CAD"/>
    <w:rsid w:val="00EA44BB"/>
    <w:rsid w:val="00EA4C99"/>
    <w:rsid w:val="00EA5522"/>
    <w:rsid w:val="00EA5774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5A4"/>
    <w:rsid w:val="00EB2AF1"/>
    <w:rsid w:val="00EB2BAB"/>
    <w:rsid w:val="00EB2E85"/>
    <w:rsid w:val="00EB34A6"/>
    <w:rsid w:val="00EB3545"/>
    <w:rsid w:val="00EB3A96"/>
    <w:rsid w:val="00EB44FB"/>
    <w:rsid w:val="00EB4883"/>
    <w:rsid w:val="00EB54B7"/>
    <w:rsid w:val="00EB5A2E"/>
    <w:rsid w:val="00EB5C67"/>
    <w:rsid w:val="00EB78A0"/>
    <w:rsid w:val="00EC0878"/>
    <w:rsid w:val="00EC0AA4"/>
    <w:rsid w:val="00EC1011"/>
    <w:rsid w:val="00EC1981"/>
    <w:rsid w:val="00EC2642"/>
    <w:rsid w:val="00EC2E8A"/>
    <w:rsid w:val="00EC31C6"/>
    <w:rsid w:val="00EC34F7"/>
    <w:rsid w:val="00EC3D63"/>
    <w:rsid w:val="00EC4061"/>
    <w:rsid w:val="00EC47C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EE9"/>
    <w:rsid w:val="00ED0302"/>
    <w:rsid w:val="00ED03C3"/>
    <w:rsid w:val="00ED0C9A"/>
    <w:rsid w:val="00ED1251"/>
    <w:rsid w:val="00ED1A38"/>
    <w:rsid w:val="00ED1B48"/>
    <w:rsid w:val="00ED1E52"/>
    <w:rsid w:val="00ED2186"/>
    <w:rsid w:val="00ED2EB0"/>
    <w:rsid w:val="00ED33EA"/>
    <w:rsid w:val="00ED6FCA"/>
    <w:rsid w:val="00EE0267"/>
    <w:rsid w:val="00EE263C"/>
    <w:rsid w:val="00EE3087"/>
    <w:rsid w:val="00EE3B6B"/>
    <w:rsid w:val="00EE3D2F"/>
    <w:rsid w:val="00EE425B"/>
    <w:rsid w:val="00EE4AC4"/>
    <w:rsid w:val="00EE5670"/>
    <w:rsid w:val="00EE56DD"/>
    <w:rsid w:val="00EE66C2"/>
    <w:rsid w:val="00EE67E1"/>
    <w:rsid w:val="00EE7006"/>
    <w:rsid w:val="00EE7525"/>
    <w:rsid w:val="00EF0DC4"/>
    <w:rsid w:val="00EF13D6"/>
    <w:rsid w:val="00EF1701"/>
    <w:rsid w:val="00EF2111"/>
    <w:rsid w:val="00EF3133"/>
    <w:rsid w:val="00EF31D3"/>
    <w:rsid w:val="00EF3C9C"/>
    <w:rsid w:val="00EF3E44"/>
    <w:rsid w:val="00EF4D38"/>
    <w:rsid w:val="00EF69D8"/>
    <w:rsid w:val="00EF70A1"/>
    <w:rsid w:val="00EF7F54"/>
    <w:rsid w:val="00F01983"/>
    <w:rsid w:val="00F01DC1"/>
    <w:rsid w:val="00F030EA"/>
    <w:rsid w:val="00F03488"/>
    <w:rsid w:val="00F042AE"/>
    <w:rsid w:val="00F044DC"/>
    <w:rsid w:val="00F05356"/>
    <w:rsid w:val="00F0540A"/>
    <w:rsid w:val="00F06CD8"/>
    <w:rsid w:val="00F0707F"/>
    <w:rsid w:val="00F07345"/>
    <w:rsid w:val="00F07FB0"/>
    <w:rsid w:val="00F111CF"/>
    <w:rsid w:val="00F1206E"/>
    <w:rsid w:val="00F129A2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B87"/>
    <w:rsid w:val="00F15BBC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66D"/>
    <w:rsid w:val="00F20942"/>
    <w:rsid w:val="00F21566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1F30"/>
    <w:rsid w:val="00F3309F"/>
    <w:rsid w:val="00F33196"/>
    <w:rsid w:val="00F348C9"/>
    <w:rsid w:val="00F356E5"/>
    <w:rsid w:val="00F3587E"/>
    <w:rsid w:val="00F36194"/>
    <w:rsid w:val="00F3744E"/>
    <w:rsid w:val="00F4045B"/>
    <w:rsid w:val="00F40E4F"/>
    <w:rsid w:val="00F419C3"/>
    <w:rsid w:val="00F42D48"/>
    <w:rsid w:val="00F42D6D"/>
    <w:rsid w:val="00F439BF"/>
    <w:rsid w:val="00F43E49"/>
    <w:rsid w:val="00F4662F"/>
    <w:rsid w:val="00F47542"/>
    <w:rsid w:val="00F47865"/>
    <w:rsid w:val="00F47BB9"/>
    <w:rsid w:val="00F47D4F"/>
    <w:rsid w:val="00F47E73"/>
    <w:rsid w:val="00F50485"/>
    <w:rsid w:val="00F50B57"/>
    <w:rsid w:val="00F52261"/>
    <w:rsid w:val="00F5227B"/>
    <w:rsid w:val="00F525C0"/>
    <w:rsid w:val="00F533C3"/>
    <w:rsid w:val="00F54984"/>
    <w:rsid w:val="00F54E09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F47"/>
    <w:rsid w:val="00F652CF"/>
    <w:rsid w:val="00F65BCE"/>
    <w:rsid w:val="00F664B0"/>
    <w:rsid w:val="00F677EA"/>
    <w:rsid w:val="00F7079B"/>
    <w:rsid w:val="00F708BA"/>
    <w:rsid w:val="00F7195A"/>
    <w:rsid w:val="00F72A40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888"/>
    <w:rsid w:val="00F82D26"/>
    <w:rsid w:val="00F839CC"/>
    <w:rsid w:val="00F84588"/>
    <w:rsid w:val="00F84877"/>
    <w:rsid w:val="00F84993"/>
    <w:rsid w:val="00F85D03"/>
    <w:rsid w:val="00F8659E"/>
    <w:rsid w:val="00F87FBD"/>
    <w:rsid w:val="00F90890"/>
    <w:rsid w:val="00F90983"/>
    <w:rsid w:val="00F91A79"/>
    <w:rsid w:val="00F91E75"/>
    <w:rsid w:val="00F942A7"/>
    <w:rsid w:val="00F94C76"/>
    <w:rsid w:val="00F95252"/>
    <w:rsid w:val="00F95A2A"/>
    <w:rsid w:val="00FA02B9"/>
    <w:rsid w:val="00FA06A7"/>
    <w:rsid w:val="00FA08A5"/>
    <w:rsid w:val="00FA0A62"/>
    <w:rsid w:val="00FA0C09"/>
    <w:rsid w:val="00FA0C97"/>
    <w:rsid w:val="00FA0D35"/>
    <w:rsid w:val="00FA1199"/>
    <w:rsid w:val="00FA1B7C"/>
    <w:rsid w:val="00FA2E74"/>
    <w:rsid w:val="00FA3779"/>
    <w:rsid w:val="00FA3B90"/>
    <w:rsid w:val="00FA4560"/>
    <w:rsid w:val="00FA461C"/>
    <w:rsid w:val="00FA474E"/>
    <w:rsid w:val="00FA4ABC"/>
    <w:rsid w:val="00FA4D85"/>
    <w:rsid w:val="00FA57E7"/>
    <w:rsid w:val="00FA5B3E"/>
    <w:rsid w:val="00FA5C2E"/>
    <w:rsid w:val="00FA5C7E"/>
    <w:rsid w:val="00FA6388"/>
    <w:rsid w:val="00FA65EE"/>
    <w:rsid w:val="00FA6DF6"/>
    <w:rsid w:val="00FB0C21"/>
    <w:rsid w:val="00FB1298"/>
    <w:rsid w:val="00FB2631"/>
    <w:rsid w:val="00FB27CE"/>
    <w:rsid w:val="00FB2A34"/>
    <w:rsid w:val="00FB2CBC"/>
    <w:rsid w:val="00FB3503"/>
    <w:rsid w:val="00FB4157"/>
    <w:rsid w:val="00FB4D19"/>
    <w:rsid w:val="00FB564C"/>
    <w:rsid w:val="00FB5A6C"/>
    <w:rsid w:val="00FB5E75"/>
    <w:rsid w:val="00FB653D"/>
    <w:rsid w:val="00FB6A6A"/>
    <w:rsid w:val="00FB6C8F"/>
    <w:rsid w:val="00FB6DDC"/>
    <w:rsid w:val="00FB7005"/>
    <w:rsid w:val="00FB75F7"/>
    <w:rsid w:val="00FC13BF"/>
    <w:rsid w:val="00FC1622"/>
    <w:rsid w:val="00FC1F95"/>
    <w:rsid w:val="00FC1FAF"/>
    <w:rsid w:val="00FC2079"/>
    <w:rsid w:val="00FC5016"/>
    <w:rsid w:val="00FC565A"/>
    <w:rsid w:val="00FC5717"/>
    <w:rsid w:val="00FC5F24"/>
    <w:rsid w:val="00FC6120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404"/>
    <w:rsid w:val="00FD5CC9"/>
    <w:rsid w:val="00FD6321"/>
    <w:rsid w:val="00FD6E11"/>
    <w:rsid w:val="00FD721F"/>
    <w:rsid w:val="00FD771E"/>
    <w:rsid w:val="00FD7C79"/>
    <w:rsid w:val="00FE0314"/>
    <w:rsid w:val="00FE1B72"/>
    <w:rsid w:val="00FE1D4C"/>
    <w:rsid w:val="00FE2DA5"/>
    <w:rsid w:val="00FE3077"/>
    <w:rsid w:val="00FE3AA0"/>
    <w:rsid w:val="00FE5057"/>
    <w:rsid w:val="00FE767F"/>
    <w:rsid w:val="00FE7766"/>
    <w:rsid w:val="00FE7AB4"/>
    <w:rsid w:val="00FE7BB3"/>
    <w:rsid w:val="00FF093C"/>
    <w:rsid w:val="00FF0CB3"/>
    <w:rsid w:val="00FF1088"/>
    <w:rsid w:val="00FF16DD"/>
    <w:rsid w:val="00FF274C"/>
    <w:rsid w:val="00FF3882"/>
    <w:rsid w:val="00FF4982"/>
    <w:rsid w:val="00FF4FCE"/>
    <w:rsid w:val="00FF544F"/>
    <w:rsid w:val="00FF5FD8"/>
    <w:rsid w:val="00FF6015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5BCE06C"/>
  <w15:docId w15:val="{2A4A3CFD-3178-455C-800B-E534F29F3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37C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037C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8B037C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B037C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B037C"/>
    <w:pPr>
      <w:keepNext/>
      <w:keepLines/>
      <w:spacing w:before="600"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B037C"/>
    <w:rPr>
      <w:rFonts w:ascii="FS Me Pro" w:hAnsi="FS Me Pro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8B037C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8B037C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8B037C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8B037C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B037C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8B037C"/>
    <w:rPr>
      <w:rFonts w:ascii="FS Me Pro" w:hAnsi="FS Me Pro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CC0F68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8B037C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8B037C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8B037C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3160D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D56C5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D56C57"/>
  </w:style>
  <w:style w:type="character" w:customStyle="1" w:styleId="eop">
    <w:name w:val="eop"/>
    <w:basedOn w:val="DefaultParagraphFont"/>
    <w:rsid w:val="00D56C57"/>
  </w:style>
  <w:style w:type="character" w:customStyle="1" w:styleId="findhit">
    <w:name w:val="findhit"/>
    <w:basedOn w:val="DefaultParagraphFont"/>
    <w:rsid w:val="00960FB6"/>
  </w:style>
  <w:style w:type="character" w:customStyle="1" w:styleId="Statisticstyle">
    <w:name w:val="Statistic style"/>
    <w:basedOn w:val="DefaultParagraphFont"/>
    <w:uiPriority w:val="1"/>
    <w:qFormat/>
    <w:rsid w:val="008B037C"/>
    <w:rPr>
      <w:rFonts w:ascii="Arial" w:hAnsi="Arial"/>
      <w:b/>
      <w:color w:val="6B2976"/>
      <w:position w:val="0"/>
      <w:sz w:val="28"/>
      <w:lang w:val="en-US"/>
    </w:rPr>
  </w:style>
  <w:style w:type="character" w:customStyle="1" w:styleId="ui-provider">
    <w:name w:val="ui-provider"/>
    <w:basedOn w:val="DefaultParagraphFont"/>
    <w:rsid w:val="00EA44BB"/>
  </w:style>
  <w:style w:type="paragraph" w:customStyle="1" w:styleId="Wordlist">
    <w:name w:val="Word list"/>
    <w:basedOn w:val="Normal"/>
    <w:qFormat/>
    <w:rsid w:val="00EE3D2F"/>
    <w:pPr>
      <w:spacing w:before="36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8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7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3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4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3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4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15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0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footer" Target="footer2.xml"/><Relationship Id="rId25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2.xml"/><Relationship Id="rId10" Type="http://schemas.openxmlformats.org/officeDocument/2006/relationships/hyperlink" Target="https://www.facebook.com/NDISAus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CBCA678704C4E9DAE77862726A49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4E4C-6178-4216-87F1-CEB9148A1CE0}"/>
      </w:docPartPr>
      <w:docPartBody>
        <w:p w:rsidR="00696B66" w:rsidRDefault="00696B66">
          <w:pPr>
            <w:pStyle w:val="2CBCA678704C4E9DAE77862726A4919D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47FADE39322145F58839DF7FBFB0B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208E0-FB1C-4975-8AC5-6327E10B52AD}"/>
      </w:docPartPr>
      <w:docPartBody>
        <w:p w:rsidR="00696B66" w:rsidRDefault="00696B66">
          <w:pPr>
            <w:pStyle w:val="47FADE39322145F58839DF7FBFB0BE12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B66"/>
    <w:rsid w:val="00032455"/>
    <w:rsid w:val="000536E7"/>
    <w:rsid w:val="000B0DB7"/>
    <w:rsid w:val="000E2949"/>
    <w:rsid w:val="00111DD1"/>
    <w:rsid w:val="00173026"/>
    <w:rsid w:val="001818DF"/>
    <w:rsid w:val="001B1690"/>
    <w:rsid w:val="00211E36"/>
    <w:rsid w:val="00240DC9"/>
    <w:rsid w:val="002C20F8"/>
    <w:rsid w:val="002F1D67"/>
    <w:rsid w:val="003858C2"/>
    <w:rsid w:val="00385930"/>
    <w:rsid w:val="006330F3"/>
    <w:rsid w:val="00652B3F"/>
    <w:rsid w:val="00696B66"/>
    <w:rsid w:val="006C0651"/>
    <w:rsid w:val="00706A84"/>
    <w:rsid w:val="007669F0"/>
    <w:rsid w:val="00794AA5"/>
    <w:rsid w:val="007C7F6A"/>
    <w:rsid w:val="007D7A50"/>
    <w:rsid w:val="00807F62"/>
    <w:rsid w:val="00816CF8"/>
    <w:rsid w:val="008A00C6"/>
    <w:rsid w:val="008D26A4"/>
    <w:rsid w:val="008F6F5E"/>
    <w:rsid w:val="00903F1B"/>
    <w:rsid w:val="009437A0"/>
    <w:rsid w:val="0099207F"/>
    <w:rsid w:val="009B7CE9"/>
    <w:rsid w:val="00A77E60"/>
    <w:rsid w:val="00B05771"/>
    <w:rsid w:val="00B15D86"/>
    <w:rsid w:val="00B3607B"/>
    <w:rsid w:val="00BE4E4B"/>
    <w:rsid w:val="00C030DE"/>
    <w:rsid w:val="00C243C6"/>
    <w:rsid w:val="00C30844"/>
    <w:rsid w:val="00C323F6"/>
    <w:rsid w:val="00C86D1E"/>
    <w:rsid w:val="00D25CAF"/>
    <w:rsid w:val="00D31479"/>
    <w:rsid w:val="00D95526"/>
    <w:rsid w:val="00E3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CBCA678704C4E9DAE77862726A4919D">
    <w:name w:val="2CBCA678704C4E9DAE77862726A4919D"/>
  </w:style>
  <w:style w:type="paragraph" w:customStyle="1" w:styleId="47FADE39322145F58839DF7FBFB0BE12">
    <w:name w:val="47FADE39322145F58839DF7FBFB0BE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FEDC113225FD4EAE256D4AC310E42C" ma:contentTypeVersion="6" ma:contentTypeDescription="Create a new document." ma:contentTypeScope="" ma:versionID="33807732d2b4b3f81c6d1838c225ac0c">
  <xsd:schema xmlns:xsd="http://www.w3.org/2001/XMLSchema" xmlns:xs="http://www.w3.org/2001/XMLSchema" xmlns:p="http://schemas.microsoft.com/office/2006/metadata/properties" xmlns:ns2="24d5b7a0-ebbd-4146-96e4-998e8dbcaf89" xmlns:ns3="268c516f-47e9-4cb5-b98a-f19cafa093a4" targetNamespace="http://schemas.microsoft.com/office/2006/metadata/properties" ma:root="true" ma:fieldsID="732b89477bbf4b59d340f6412290a36e" ns2:_="" ns3:_="">
    <xsd:import namespace="24d5b7a0-ebbd-4146-96e4-998e8dbcaf89"/>
    <xsd:import namespace="268c516f-47e9-4cb5-b98a-f19cafa093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d5b7a0-ebbd-4146-96e4-998e8dbca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c516f-47e9-4cb5-b98a-f19cafa093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B1E435-F241-49CC-A22D-255A0CA5A721}"/>
</file>

<file path=customXml/itemProps3.xml><?xml version="1.0" encoding="utf-8"?>
<ds:datastoreItem xmlns:ds="http://schemas.openxmlformats.org/officeDocument/2006/customXml" ds:itemID="{9AE60B98-4553-4C24-A30A-5BA61BED9AE1}"/>
</file>

<file path=customXml/itemProps4.xml><?xml version="1.0" encoding="utf-8"?>
<ds:datastoreItem xmlns:ds="http://schemas.openxmlformats.org/officeDocument/2006/customXml" ds:itemID="{85AFFA45-99C3-4BEE-889E-C10060749AC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4</Pages>
  <Words>1704</Words>
  <Characters>971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2022–23</vt:lpstr>
    </vt:vector>
  </TitlesOfParts>
  <Company/>
  <LinksUpToDate>false</LinksUpToDate>
  <CharactersWithSpaces>1140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2022–23</dc:title>
  <dc:subject/>
  <dc:creator>NDIA</dc:creator>
  <cp:keywords/>
  <dc:description/>
  <cp:lastModifiedBy>Stephen Preston</cp:lastModifiedBy>
  <cp:revision>6</cp:revision>
  <cp:lastPrinted>2019-09-17T06:26:00Z</cp:lastPrinted>
  <dcterms:created xsi:type="dcterms:W3CDTF">2023-10-16T00:37:00Z</dcterms:created>
  <dcterms:modified xsi:type="dcterms:W3CDTF">2023-10-20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FEDC113225FD4EAE256D4AC310E42C</vt:lpwstr>
  </property>
</Properties>
</file>